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Pr="00460DB7" w:rsidRDefault="00DF17F4" w:rsidP="001D25C2">
      <w:pPr>
        <w:spacing w:line="480" w:lineRule="auto"/>
        <w:jc w:val="center"/>
        <w:rPr>
          <w:b/>
          <w:szCs w:val="24"/>
        </w:rPr>
      </w:pPr>
    </w:p>
    <w:p w:rsidR="00DF17F4" w:rsidRPr="00460DB7" w:rsidRDefault="00DF17F4" w:rsidP="001D25C2">
      <w:pPr>
        <w:spacing w:line="480" w:lineRule="auto"/>
        <w:jc w:val="center"/>
        <w:rPr>
          <w:b/>
          <w:szCs w:val="24"/>
        </w:rPr>
      </w:pPr>
    </w:p>
    <w:p w:rsidR="00DF17F4" w:rsidRPr="00460DB7" w:rsidRDefault="00DF17F4" w:rsidP="001D25C2">
      <w:pPr>
        <w:spacing w:line="480" w:lineRule="auto"/>
        <w:jc w:val="center"/>
        <w:rPr>
          <w:b/>
          <w:szCs w:val="24"/>
        </w:rPr>
      </w:pPr>
    </w:p>
    <w:p w:rsidR="00DF17F4" w:rsidRPr="00460DB7" w:rsidRDefault="00DF17F4" w:rsidP="001D25C2">
      <w:pPr>
        <w:spacing w:line="480" w:lineRule="auto"/>
        <w:jc w:val="center"/>
        <w:rPr>
          <w:b/>
          <w:szCs w:val="24"/>
        </w:rPr>
      </w:pPr>
    </w:p>
    <w:p w:rsidR="00DF17F4" w:rsidRPr="00460DB7" w:rsidRDefault="00DF17F4" w:rsidP="001D25C2">
      <w:pPr>
        <w:spacing w:line="480" w:lineRule="auto"/>
        <w:jc w:val="center"/>
        <w:rPr>
          <w:b/>
          <w:szCs w:val="24"/>
        </w:rPr>
      </w:pPr>
    </w:p>
    <w:p w:rsidR="00DF17F4" w:rsidRPr="00460DB7" w:rsidRDefault="00DF17F4" w:rsidP="001D25C2">
      <w:pPr>
        <w:spacing w:line="480" w:lineRule="auto"/>
        <w:jc w:val="center"/>
        <w:rPr>
          <w:b/>
          <w:szCs w:val="24"/>
        </w:rPr>
      </w:pPr>
    </w:p>
    <w:p w:rsidR="00DF17F4" w:rsidRPr="00460DB7" w:rsidRDefault="00DF17F4" w:rsidP="001D25C2">
      <w:pPr>
        <w:spacing w:line="480" w:lineRule="auto"/>
        <w:jc w:val="center"/>
        <w:rPr>
          <w:b/>
          <w:szCs w:val="24"/>
        </w:rPr>
      </w:pPr>
    </w:p>
    <w:p w:rsidR="008231C4" w:rsidRPr="00460DB7" w:rsidRDefault="008231C4" w:rsidP="001D25C2">
      <w:pPr>
        <w:spacing w:after="0" w:line="480" w:lineRule="auto"/>
        <w:jc w:val="center"/>
        <w:rPr>
          <w:b/>
          <w:szCs w:val="24"/>
        </w:rPr>
      </w:pPr>
      <w:r w:rsidRPr="00460DB7">
        <w:rPr>
          <w:b/>
          <w:szCs w:val="24"/>
        </w:rPr>
        <w:t>Cultural Competence</w:t>
      </w:r>
    </w:p>
    <w:p w:rsidR="00DF17F4" w:rsidRPr="00460DB7" w:rsidRDefault="00DF17F4" w:rsidP="001D25C2">
      <w:pPr>
        <w:spacing w:after="0" w:line="480" w:lineRule="auto"/>
        <w:jc w:val="center"/>
        <w:rPr>
          <w:szCs w:val="24"/>
        </w:rPr>
      </w:pPr>
      <w:r w:rsidRPr="00460DB7">
        <w:rPr>
          <w:szCs w:val="24"/>
        </w:rPr>
        <w:t>Name</w:t>
      </w:r>
    </w:p>
    <w:p w:rsidR="00DF17F4" w:rsidRPr="00460DB7" w:rsidRDefault="00DF17F4" w:rsidP="001D25C2">
      <w:pPr>
        <w:spacing w:after="0" w:line="480" w:lineRule="auto"/>
        <w:jc w:val="center"/>
        <w:rPr>
          <w:szCs w:val="24"/>
        </w:rPr>
      </w:pPr>
      <w:r w:rsidRPr="00460DB7">
        <w:rPr>
          <w:szCs w:val="24"/>
        </w:rPr>
        <w:t>Institution</w:t>
      </w:r>
    </w:p>
    <w:p w:rsidR="00DF17F4" w:rsidRPr="00460DB7" w:rsidRDefault="00DF17F4" w:rsidP="001D25C2">
      <w:pPr>
        <w:spacing w:after="0" w:line="480" w:lineRule="auto"/>
        <w:jc w:val="center"/>
        <w:rPr>
          <w:szCs w:val="24"/>
        </w:rPr>
      </w:pPr>
      <w:r w:rsidRPr="00460DB7">
        <w:rPr>
          <w:szCs w:val="24"/>
        </w:rPr>
        <w:t>Date</w:t>
      </w:r>
    </w:p>
    <w:p w:rsidR="00DF17F4" w:rsidRPr="00460DB7" w:rsidRDefault="00DF17F4" w:rsidP="001D25C2">
      <w:pPr>
        <w:spacing w:line="480" w:lineRule="auto"/>
        <w:rPr>
          <w:szCs w:val="24"/>
        </w:rPr>
      </w:pPr>
    </w:p>
    <w:p w:rsidR="00DF17F4" w:rsidRPr="00460DB7" w:rsidRDefault="00DF17F4" w:rsidP="001D25C2">
      <w:pPr>
        <w:spacing w:line="480" w:lineRule="auto"/>
        <w:rPr>
          <w:szCs w:val="24"/>
        </w:rPr>
      </w:pPr>
    </w:p>
    <w:p w:rsidR="00DF17F4" w:rsidRPr="00460DB7" w:rsidRDefault="00DF17F4" w:rsidP="001D25C2">
      <w:pPr>
        <w:spacing w:line="480" w:lineRule="auto"/>
        <w:rPr>
          <w:szCs w:val="24"/>
        </w:rPr>
      </w:pPr>
    </w:p>
    <w:p w:rsidR="00DF17F4" w:rsidRPr="00460DB7" w:rsidRDefault="00DF17F4" w:rsidP="001D25C2">
      <w:pPr>
        <w:spacing w:line="480" w:lineRule="auto"/>
        <w:rPr>
          <w:szCs w:val="24"/>
        </w:rPr>
      </w:pPr>
    </w:p>
    <w:p w:rsidR="006A0E3D" w:rsidRPr="00460DB7" w:rsidRDefault="006A0E3D" w:rsidP="001D25C2">
      <w:pPr>
        <w:spacing w:line="480" w:lineRule="auto"/>
        <w:rPr>
          <w:szCs w:val="24"/>
        </w:rPr>
      </w:pPr>
    </w:p>
    <w:p w:rsidR="006A0E3D" w:rsidRPr="00460DB7" w:rsidRDefault="006A0E3D" w:rsidP="001D25C2">
      <w:pPr>
        <w:spacing w:line="480" w:lineRule="auto"/>
        <w:rPr>
          <w:szCs w:val="24"/>
        </w:rPr>
      </w:pPr>
    </w:p>
    <w:p w:rsidR="00DA4990" w:rsidRPr="00460DB7" w:rsidRDefault="00DA4990" w:rsidP="001D25C2">
      <w:pPr>
        <w:spacing w:line="480" w:lineRule="auto"/>
        <w:rPr>
          <w:szCs w:val="24"/>
        </w:rPr>
      </w:pPr>
    </w:p>
    <w:p w:rsidR="00DA4990" w:rsidRPr="00460DB7" w:rsidRDefault="00DA4990" w:rsidP="001D25C2">
      <w:pPr>
        <w:spacing w:line="480" w:lineRule="auto"/>
        <w:rPr>
          <w:szCs w:val="24"/>
        </w:rPr>
      </w:pPr>
    </w:p>
    <w:p w:rsidR="008231C4" w:rsidRPr="00460DB7" w:rsidRDefault="008231C4" w:rsidP="00563245">
      <w:pPr>
        <w:spacing w:after="0" w:line="480" w:lineRule="auto"/>
        <w:jc w:val="center"/>
        <w:rPr>
          <w:b/>
          <w:szCs w:val="24"/>
        </w:rPr>
      </w:pPr>
      <w:r w:rsidRPr="00460DB7">
        <w:rPr>
          <w:b/>
          <w:szCs w:val="24"/>
        </w:rPr>
        <w:lastRenderedPageBreak/>
        <w:t>Cultural Competence</w:t>
      </w:r>
    </w:p>
    <w:p w:rsidR="008231C4" w:rsidRPr="00460DB7" w:rsidRDefault="00F539D2" w:rsidP="00563245">
      <w:pPr>
        <w:spacing w:after="0" w:line="480" w:lineRule="auto"/>
        <w:rPr>
          <w:szCs w:val="24"/>
        </w:rPr>
      </w:pPr>
      <w:r w:rsidRPr="00460DB7">
        <w:rPr>
          <w:szCs w:val="24"/>
        </w:rPr>
        <w:tab/>
      </w:r>
      <w:r w:rsidR="00E9638E" w:rsidRPr="00460DB7">
        <w:rPr>
          <w:szCs w:val="24"/>
        </w:rPr>
        <w:t xml:space="preserve">The case study video provides essential information on the importance of cultural competency in the healthcare environment. </w:t>
      </w:r>
      <w:r w:rsidR="00460DB7" w:rsidRPr="00460DB7">
        <w:rPr>
          <w:szCs w:val="24"/>
        </w:rPr>
        <w:t>According to the</w:t>
      </w:r>
      <w:r w:rsidR="00E9638E" w:rsidRPr="00460DB7">
        <w:rPr>
          <w:szCs w:val="24"/>
        </w:rPr>
        <w:t xml:space="preserve"> TIP </w:t>
      </w:r>
      <w:r w:rsidR="00F2187C" w:rsidRPr="00460DB7">
        <w:rPr>
          <w:szCs w:val="24"/>
        </w:rPr>
        <w:t>model, healthcare</w:t>
      </w:r>
      <w:r w:rsidR="00460DB7" w:rsidRPr="00460DB7">
        <w:rPr>
          <w:szCs w:val="24"/>
        </w:rPr>
        <w:t xml:space="preserve"> providers should promote</w:t>
      </w:r>
      <w:r w:rsidR="002E3699" w:rsidRPr="00460DB7">
        <w:rPr>
          <w:szCs w:val="24"/>
        </w:rPr>
        <w:t xml:space="preserve"> patient-centered care </w:t>
      </w:r>
      <w:r w:rsidR="00460DB7" w:rsidRPr="00460DB7">
        <w:rPr>
          <w:szCs w:val="24"/>
        </w:rPr>
        <w:t>by</w:t>
      </w:r>
      <w:r w:rsidR="00FF2A33" w:rsidRPr="00460DB7">
        <w:rPr>
          <w:szCs w:val="24"/>
        </w:rPr>
        <w:t xml:space="preserve"> delivering culturally competent</w:t>
      </w:r>
      <w:r w:rsidR="001E557A" w:rsidRPr="00460DB7">
        <w:rPr>
          <w:szCs w:val="24"/>
        </w:rPr>
        <w:t xml:space="preserve"> and evidence-based services</w:t>
      </w:r>
      <w:r w:rsidR="002D0099" w:rsidRPr="00460DB7">
        <w:rPr>
          <w:szCs w:val="24"/>
        </w:rPr>
        <w:t xml:space="preserve">. As such, the </w:t>
      </w:r>
      <w:r w:rsidR="00800900" w:rsidRPr="00460DB7">
        <w:rPr>
          <w:szCs w:val="24"/>
        </w:rPr>
        <w:t xml:space="preserve">case </w:t>
      </w:r>
      <w:r w:rsidR="00E80B69" w:rsidRPr="00460DB7">
        <w:rPr>
          <w:szCs w:val="24"/>
        </w:rPr>
        <w:t xml:space="preserve">study highlighted </w:t>
      </w:r>
      <w:r w:rsidR="003E45CF" w:rsidRPr="00460DB7">
        <w:rPr>
          <w:szCs w:val="24"/>
        </w:rPr>
        <w:t>aspects such as belie</w:t>
      </w:r>
      <w:r w:rsidR="00460DB7" w:rsidRPr="00460DB7">
        <w:rPr>
          <w:szCs w:val="24"/>
        </w:rPr>
        <w:t>fs, attitudes,</w:t>
      </w:r>
      <w:r w:rsidR="003E45CF" w:rsidRPr="00460DB7">
        <w:rPr>
          <w:szCs w:val="24"/>
        </w:rPr>
        <w:t xml:space="preserve"> and values that affected the </w:t>
      </w:r>
      <w:r w:rsidR="001D0FC0" w:rsidRPr="00460DB7">
        <w:rPr>
          <w:szCs w:val="24"/>
        </w:rPr>
        <w:t xml:space="preserve">relationship between </w:t>
      </w:r>
      <w:r w:rsidR="007B56B3" w:rsidRPr="00460DB7">
        <w:rPr>
          <w:szCs w:val="24"/>
        </w:rPr>
        <w:t>the patients and healthcare providers. The</w:t>
      </w:r>
      <w:r w:rsidR="00455F2D" w:rsidRPr="00460DB7">
        <w:rPr>
          <w:szCs w:val="24"/>
        </w:rPr>
        <w:t xml:space="preserve"> Somali patient had different </w:t>
      </w:r>
      <w:r w:rsidR="00101BE8" w:rsidRPr="00460DB7">
        <w:rPr>
          <w:szCs w:val="24"/>
        </w:rPr>
        <w:t xml:space="preserve">perspectives regarding </w:t>
      </w:r>
      <w:r w:rsidR="0024521C" w:rsidRPr="00460DB7">
        <w:rPr>
          <w:szCs w:val="24"/>
        </w:rPr>
        <w:t>healthcare</w:t>
      </w:r>
      <w:r w:rsidR="00460DB7" w:rsidRPr="00460DB7">
        <w:rPr>
          <w:szCs w:val="24"/>
        </w:rPr>
        <w:t>,</w:t>
      </w:r>
      <w:r w:rsidR="0024521C" w:rsidRPr="00460DB7">
        <w:rPr>
          <w:szCs w:val="24"/>
        </w:rPr>
        <w:t xml:space="preserve"> and this </w:t>
      </w:r>
      <w:r w:rsidR="00E122C5" w:rsidRPr="00460DB7">
        <w:rPr>
          <w:szCs w:val="24"/>
        </w:rPr>
        <w:t xml:space="preserve">affected her approach in </w:t>
      </w:r>
      <w:r w:rsidR="00CD043B" w:rsidRPr="00460DB7">
        <w:rPr>
          <w:szCs w:val="24"/>
        </w:rPr>
        <w:t xml:space="preserve">collaborating with the healthcare team. </w:t>
      </w:r>
      <w:r w:rsidR="002A0C3B" w:rsidRPr="00460DB7">
        <w:rPr>
          <w:szCs w:val="24"/>
        </w:rPr>
        <w:t>Besides</w:t>
      </w:r>
      <w:r w:rsidR="00F21C3D" w:rsidRPr="00460DB7">
        <w:rPr>
          <w:szCs w:val="24"/>
        </w:rPr>
        <w:t xml:space="preserve">, </w:t>
      </w:r>
      <w:r w:rsidR="0069795D" w:rsidRPr="00460DB7">
        <w:rPr>
          <w:szCs w:val="24"/>
        </w:rPr>
        <w:t>lack of</w:t>
      </w:r>
      <w:r w:rsidR="00460DB7" w:rsidRPr="00460DB7">
        <w:rPr>
          <w:szCs w:val="24"/>
        </w:rPr>
        <w:t xml:space="preserve"> appropriate</w:t>
      </w:r>
      <w:r w:rsidR="0069795D" w:rsidRPr="00460DB7">
        <w:rPr>
          <w:szCs w:val="24"/>
        </w:rPr>
        <w:t xml:space="preserve"> cultural information limited </w:t>
      </w:r>
      <w:r w:rsidR="00460DB7" w:rsidRPr="00460DB7">
        <w:rPr>
          <w:szCs w:val="24"/>
        </w:rPr>
        <w:t>healthcare providers’ ability</w:t>
      </w:r>
      <w:r w:rsidR="0069795D" w:rsidRPr="00460DB7">
        <w:rPr>
          <w:szCs w:val="24"/>
        </w:rPr>
        <w:t xml:space="preserve"> to engage the </w:t>
      </w:r>
      <w:r w:rsidR="00E475BD" w:rsidRPr="00460DB7">
        <w:rPr>
          <w:szCs w:val="24"/>
        </w:rPr>
        <w:t xml:space="preserve">patient during the first visits. Therefore, </w:t>
      </w:r>
      <w:r w:rsidR="009830B9" w:rsidRPr="00460DB7">
        <w:rPr>
          <w:szCs w:val="24"/>
        </w:rPr>
        <w:t xml:space="preserve">this </w:t>
      </w:r>
      <w:r w:rsidR="00770CE3" w:rsidRPr="00460DB7">
        <w:rPr>
          <w:szCs w:val="24"/>
        </w:rPr>
        <w:t>study showed the importance</w:t>
      </w:r>
      <w:r w:rsidR="00460DB7" w:rsidRPr="00460DB7">
        <w:rPr>
          <w:szCs w:val="24"/>
        </w:rPr>
        <w:t xml:space="preserve"> </w:t>
      </w:r>
      <w:r w:rsidR="00F2187C" w:rsidRPr="00460DB7">
        <w:rPr>
          <w:szCs w:val="24"/>
        </w:rPr>
        <w:t>of promoting</w:t>
      </w:r>
      <w:r w:rsidR="00B155C2" w:rsidRPr="00460DB7">
        <w:rPr>
          <w:szCs w:val="24"/>
        </w:rPr>
        <w:t xml:space="preserve"> cultural competence, as it is essential in promoting effective collaboration and improving patients’ outcomes. </w:t>
      </w:r>
    </w:p>
    <w:p w:rsidR="00B155C2" w:rsidRPr="00460DB7" w:rsidRDefault="00A55CE1" w:rsidP="00563245">
      <w:pPr>
        <w:spacing w:after="0" w:line="480" w:lineRule="auto"/>
        <w:jc w:val="center"/>
        <w:rPr>
          <w:b/>
          <w:bCs/>
          <w:szCs w:val="24"/>
        </w:rPr>
      </w:pPr>
      <w:r w:rsidRPr="00460DB7">
        <w:rPr>
          <w:b/>
          <w:bCs/>
          <w:szCs w:val="24"/>
        </w:rPr>
        <w:t xml:space="preserve">Challenges of Cultural Competence </w:t>
      </w:r>
    </w:p>
    <w:p w:rsidR="00C07402" w:rsidRPr="00460DB7" w:rsidRDefault="00A55CE1" w:rsidP="00563245">
      <w:pPr>
        <w:spacing w:line="480" w:lineRule="auto"/>
        <w:rPr>
          <w:szCs w:val="24"/>
        </w:rPr>
      </w:pPr>
      <w:r w:rsidRPr="00460DB7">
        <w:rPr>
          <w:b/>
          <w:bCs/>
          <w:szCs w:val="24"/>
        </w:rPr>
        <w:tab/>
      </w:r>
      <w:r w:rsidR="003A26AB" w:rsidRPr="00460DB7">
        <w:rPr>
          <w:szCs w:val="24"/>
        </w:rPr>
        <w:t xml:space="preserve">Social determinants of health such as </w:t>
      </w:r>
      <w:r w:rsidR="00D5185A" w:rsidRPr="00460DB7">
        <w:rPr>
          <w:szCs w:val="24"/>
        </w:rPr>
        <w:t xml:space="preserve">race, gender, and ethnic disparities </w:t>
      </w:r>
      <w:r w:rsidR="0000137F" w:rsidRPr="00460DB7">
        <w:rPr>
          <w:szCs w:val="24"/>
        </w:rPr>
        <w:t xml:space="preserve">play a crucial role in the </w:t>
      </w:r>
      <w:r w:rsidR="00460DB7" w:rsidRPr="00460DB7">
        <w:rPr>
          <w:szCs w:val="24"/>
        </w:rPr>
        <w:t>patient’s health outcomes</w:t>
      </w:r>
      <w:r w:rsidR="0000137F" w:rsidRPr="00460DB7">
        <w:rPr>
          <w:szCs w:val="24"/>
        </w:rPr>
        <w:t xml:space="preserve">. </w:t>
      </w:r>
      <w:r w:rsidR="001F0900" w:rsidRPr="00460DB7">
        <w:rPr>
          <w:szCs w:val="24"/>
        </w:rPr>
        <w:t xml:space="preserve">These aspects </w:t>
      </w:r>
      <w:r w:rsidR="0000335E" w:rsidRPr="00460DB7">
        <w:rPr>
          <w:szCs w:val="24"/>
        </w:rPr>
        <w:t xml:space="preserve">challenge the practice of healthcare </w:t>
      </w:r>
      <w:r w:rsidR="00D7160E" w:rsidRPr="00460DB7">
        <w:rPr>
          <w:szCs w:val="24"/>
        </w:rPr>
        <w:t xml:space="preserve">providers with different cultural </w:t>
      </w:r>
      <w:r w:rsidR="00F2187C" w:rsidRPr="00460DB7">
        <w:rPr>
          <w:szCs w:val="24"/>
        </w:rPr>
        <w:t>orientations from</w:t>
      </w:r>
      <w:r w:rsidR="00D7160E" w:rsidRPr="00460DB7">
        <w:rPr>
          <w:szCs w:val="24"/>
        </w:rPr>
        <w:t xml:space="preserve"> patients</w:t>
      </w:r>
      <w:r w:rsidR="006904E8" w:rsidRPr="00460DB7">
        <w:rPr>
          <w:szCs w:val="24"/>
        </w:rPr>
        <w:t xml:space="preserve">. </w:t>
      </w:r>
      <w:r w:rsidR="0028141B" w:rsidRPr="00460DB7">
        <w:rPr>
          <w:szCs w:val="24"/>
        </w:rPr>
        <w:t xml:space="preserve">One of the challenges of cultural competence is </w:t>
      </w:r>
      <w:r w:rsidR="00460DB7" w:rsidRPr="00460DB7">
        <w:rPr>
          <w:szCs w:val="24"/>
        </w:rPr>
        <w:t xml:space="preserve">the </w:t>
      </w:r>
      <w:r w:rsidR="00274621" w:rsidRPr="00460DB7">
        <w:rPr>
          <w:szCs w:val="24"/>
        </w:rPr>
        <w:t xml:space="preserve">lack of diversity among </w:t>
      </w:r>
      <w:r w:rsidR="00E34ED9" w:rsidRPr="00460DB7">
        <w:rPr>
          <w:szCs w:val="24"/>
        </w:rPr>
        <w:t xml:space="preserve">healthcare professionals. </w:t>
      </w:r>
      <w:r w:rsidR="00F70DBF" w:rsidRPr="00460DB7">
        <w:rPr>
          <w:szCs w:val="24"/>
          <w:shd w:val="clear" w:color="auto" w:fill="FFFFFF"/>
        </w:rPr>
        <w:t>Nair &amp;Adetayo (2019)</w:t>
      </w:r>
      <w:r w:rsidR="007D70CA" w:rsidRPr="00460DB7">
        <w:rPr>
          <w:szCs w:val="24"/>
        </w:rPr>
        <w:t xml:space="preserve">note that </w:t>
      </w:r>
      <w:r w:rsidR="00460DB7" w:rsidRPr="00460DB7">
        <w:rPr>
          <w:szCs w:val="24"/>
        </w:rPr>
        <w:t xml:space="preserve">the </w:t>
      </w:r>
      <w:r w:rsidR="007D70CA" w:rsidRPr="00460DB7">
        <w:rPr>
          <w:szCs w:val="24"/>
        </w:rPr>
        <w:t xml:space="preserve">lack of diversity </w:t>
      </w:r>
      <w:r w:rsidR="0090108E" w:rsidRPr="00460DB7">
        <w:rPr>
          <w:szCs w:val="24"/>
        </w:rPr>
        <w:t xml:space="preserve">among healthcare workers limits </w:t>
      </w:r>
      <w:r w:rsidR="00251A0D" w:rsidRPr="00460DB7">
        <w:rPr>
          <w:szCs w:val="24"/>
        </w:rPr>
        <w:t xml:space="preserve">contributions that would be essential in </w:t>
      </w:r>
      <w:r w:rsidR="00F5305C" w:rsidRPr="00460DB7">
        <w:rPr>
          <w:szCs w:val="24"/>
        </w:rPr>
        <w:t xml:space="preserve">providing culturally congruent </w:t>
      </w:r>
      <w:r w:rsidR="00B57638" w:rsidRPr="00460DB7">
        <w:rPr>
          <w:szCs w:val="24"/>
        </w:rPr>
        <w:t xml:space="preserve">care. </w:t>
      </w:r>
    </w:p>
    <w:p w:rsidR="002634A1" w:rsidRPr="00460DB7" w:rsidRDefault="00CF671B" w:rsidP="00563245">
      <w:pPr>
        <w:spacing w:after="0" w:line="480" w:lineRule="auto"/>
        <w:ind w:firstLine="720"/>
        <w:rPr>
          <w:szCs w:val="24"/>
        </w:rPr>
      </w:pPr>
      <w:r w:rsidRPr="00460DB7">
        <w:rPr>
          <w:szCs w:val="24"/>
        </w:rPr>
        <w:t xml:space="preserve">Secondly, </w:t>
      </w:r>
      <w:r w:rsidR="002D1815" w:rsidRPr="00460DB7">
        <w:rPr>
          <w:szCs w:val="24"/>
        </w:rPr>
        <w:t xml:space="preserve">lack of appropriate information also challenges the implementation of </w:t>
      </w:r>
      <w:r w:rsidR="008021A7" w:rsidRPr="00460DB7">
        <w:rPr>
          <w:szCs w:val="24"/>
        </w:rPr>
        <w:t xml:space="preserve">culturally competent </w:t>
      </w:r>
      <w:r w:rsidR="00DD66C5" w:rsidRPr="00460DB7">
        <w:rPr>
          <w:szCs w:val="24"/>
        </w:rPr>
        <w:t xml:space="preserve">services to patients. </w:t>
      </w:r>
      <w:r w:rsidR="00620232" w:rsidRPr="00460DB7">
        <w:rPr>
          <w:szCs w:val="24"/>
        </w:rPr>
        <w:t xml:space="preserve">Healthcare professionals should have the </w:t>
      </w:r>
      <w:r w:rsidR="00460DB7" w:rsidRPr="00460DB7">
        <w:rPr>
          <w:szCs w:val="24"/>
        </w:rPr>
        <w:t>proper</w:t>
      </w:r>
      <w:r w:rsidR="00620232" w:rsidRPr="00460DB7">
        <w:rPr>
          <w:szCs w:val="24"/>
        </w:rPr>
        <w:t xml:space="preserve"> knowledge regarding diverse cultures among different potential patients. </w:t>
      </w:r>
      <w:r w:rsidR="00C07402" w:rsidRPr="00460DB7">
        <w:rPr>
          <w:szCs w:val="24"/>
        </w:rPr>
        <w:t>Thirdly, i</w:t>
      </w:r>
      <w:r w:rsidR="009B006B" w:rsidRPr="00460DB7">
        <w:rPr>
          <w:szCs w:val="24"/>
        </w:rPr>
        <w:t xml:space="preserve">neffective communication </w:t>
      </w:r>
      <w:r w:rsidR="00C910AA" w:rsidRPr="00460DB7">
        <w:rPr>
          <w:szCs w:val="24"/>
        </w:rPr>
        <w:t xml:space="preserve">between healthcare providers and patients </w:t>
      </w:r>
      <w:r w:rsidR="00370550" w:rsidRPr="00460DB7">
        <w:rPr>
          <w:szCs w:val="24"/>
        </w:rPr>
        <w:t xml:space="preserve">limits the understanding of how </w:t>
      </w:r>
      <w:r w:rsidR="00D4101D" w:rsidRPr="00460DB7">
        <w:rPr>
          <w:szCs w:val="24"/>
        </w:rPr>
        <w:t xml:space="preserve">cultures may affect </w:t>
      </w:r>
      <w:r w:rsidR="008A136A" w:rsidRPr="00460DB7">
        <w:rPr>
          <w:szCs w:val="24"/>
        </w:rPr>
        <w:t xml:space="preserve">health. </w:t>
      </w:r>
      <w:r w:rsidR="00EE2C5F" w:rsidRPr="00460DB7">
        <w:rPr>
          <w:szCs w:val="24"/>
        </w:rPr>
        <w:t xml:space="preserve">Therefore, healthcare providers should </w:t>
      </w:r>
      <w:r w:rsidR="00134D51" w:rsidRPr="00460DB7">
        <w:rPr>
          <w:szCs w:val="24"/>
        </w:rPr>
        <w:t xml:space="preserve">consider effective </w:t>
      </w:r>
      <w:r w:rsidR="00134D51" w:rsidRPr="00460DB7">
        <w:rPr>
          <w:szCs w:val="24"/>
        </w:rPr>
        <w:lastRenderedPageBreak/>
        <w:t xml:space="preserve">communication to </w:t>
      </w:r>
      <w:r w:rsidR="002526DC" w:rsidRPr="00460DB7">
        <w:rPr>
          <w:szCs w:val="24"/>
        </w:rPr>
        <w:t>ensure patient</w:t>
      </w:r>
      <w:r w:rsidR="00502306" w:rsidRPr="00460DB7">
        <w:rPr>
          <w:szCs w:val="24"/>
        </w:rPr>
        <w:t>s</w:t>
      </w:r>
      <w:r w:rsidR="002526DC" w:rsidRPr="00460DB7">
        <w:rPr>
          <w:szCs w:val="24"/>
        </w:rPr>
        <w:t xml:space="preserve"> understand</w:t>
      </w:r>
      <w:r w:rsidR="00502306" w:rsidRPr="00460DB7">
        <w:rPr>
          <w:szCs w:val="24"/>
        </w:rPr>
        <w:t xml:space="preserve"> their condition and their</w:t>
      </w:r>
      <w:r w:rsidR="002526DC" w:rsidRPr="00460DB7">
        <w:rPr>
          <w:szCs w:val="24"/>
        </w:rPr>
        <w:t xml:space="preserve"> role in </w:t>
      </w:r>
      <w:r w:rsidR="00502306" w:rsidRPr="00460DB7">
        <w:rPr>
          <w:szCs w:val="24"/>
        </w:rPr>
        <w:t xml:space="preserve">promoting quality health outcomes. </w:t>
      </w:r>
    </w:p>
    <w:p w:rsidR="00502306" w:rsidRPr="00460DB7" w:rsidRDefault="00502306" w:rsidP="00563245">
      <w:pPr>
        <w:spacing w:after="0" w:line="480" w:lineRule="auto"/>
        <w:jc w:val="center"/>
        <w:rPr>
          <w:b/>
          <w:bCs/>
          <w:szCs w:val="24"/>
        </w:rPr>
      </w:pPr>
      <w:r w:rsidRPr="00460DB7">
        <w:rPr>
          <w:b/>
          <w:bCs/>
          <w:szCs w:val="24"/>
        </w:rPr>
        <w:t>Plan for Care</w:t>
      </w:r>
    </w:p>
    <w:p w:rsidR="00D21525" w:rsidRPr="00460DB7" w:rsidRDefault="00502306" w:rsidP="00563245">
      <w:pPr>
        <w:spacing w:after="0" w:line="480" w:lineRule="auto"/>
        <w:rPr>
          <w:szCs w:val="24"/>
        </w:rPr>
      </w:pPr>
      <w:r w:rsidRPr="00460DB7">
        <w:rPr>
          <w:b/>
          <w:bCs/>
          <w:szCs w:val="24"/>
        </w:rPr>
        <w:tab/>
      </w:r>
      <w:r w:rsidR="00883356" w:rsidRPr="00460DB7">
        <w:rPr>
          <w:szCs w:val="24"/>
        </w:rPr>
        <w:t xml:space="preserve">The first part of the </w:t>
      </w:r>
      <w:r w:rsidR="00460DB7" w:rsidRPr="00460DB7">
        <w:rPr>
          <w:szCs w:val="24"/>
        </w:rPr>
        <w:t>care plan</w:t>
      </w:r>
      <w:r w:rsidR="00883356" w:rsidRPr="00460DB7">
        <w:rPr>
          <w:szCs w:val="24"/>
        </w:rPr>
        <w:t xml:space="preserve"> for the patient is determining the </w:t>
      </w:r>
      <w:r w:rsidR="00AD220A" w:rsidRPr="00460DB7">
        <w:rPr>
          <w:szCs w:val="24"/>
        </w:rPr>
        <w:t>duration of pregnancy</w:t>
      </w:r>
      <w:r w:rsidR="00460DB7" w:rsidRPr="00460DB7">
        <w:rPr>
          <w:szCs w:val="24"/>
        </w:rPr>
        <w:t>,</w:t>
      </w:r>
      <w:r w:rsidR="00AD220A" w:rsidRPr="00460DB7">
        <w:rPr>
          <w:szCs w:val="24"/>
        </w:rPr>
        <w:t xml:space="preserve"> as this is essential in scheduling visits. The patient </w:t>
      </w:r>
      <w:r w:rsidR="00237CBA" w:rsidRPr="00460DB7">
        <w:rPr>
          <w:szCs w:val="24"/>
        </w:rPr>
        <w:t xml:space="preserve">should also be aware that she should return </w:t>
      </w:r>
      <w:r w:rsidR="00460DB7" w:rsidRPr="00460DB7">
        <w:rPr>
          <w:szCs w:val="24"/>
        </w:rPr>
        <w:t>to</w:t>
      </w:r>
      <w:r w:rsidR="00237CBA" w:rsidRPr="00460DB7">
        <w:rPr>
          <w:szCs w:val="24"/>
        </w:rPr>
        <w:t xml:space="preserve"> the clinic every six weeks until 26 weeks of pregnancy. The next visits will be four weeks apart at 30 </w:t>
      </w:r>
      <w:r w:rsidR="00460DB7" w:rsidRPr="00460DB7">
        <w:rPr>
          <w:szCs w:val="24"/>
        </w:rPr>
        <w:t>to</w:t>
      </w:r>
      <w:r w:rsidR="00237CBA" w:rsidRPr="00460DB7">
        <w:rPr>
          <w:szCs w:val="24"/>
        </w:rPr>
        <w:t xml:space="preserve"> 34 weeks of pregnancy</w:t>
      </w:r>
      <w:r w:rsidR="00081072" w:rsidRPr="00460DB7">
        <w:rPr>
          <w:szCs w:val="24"/>
        </w:rPr>
        <w:t xml:space="preserve"> and subsequently every two weeks after 36 and 40 weeks. </w:t>
      </w:r>
      <w:r w:rsidR="00954FA8" w:rsidRPr="00460DB7">
        <w:rPr>
          <w:szCs w:val="24"/>
          <w:shd w:val="clear" w:color="auto" w:fill="FFFFFF"/>
        </w:rPr>
        <w:t>Banke-Thomas, Agbemenu, &amp; Johnson-Agbakwu</w:t>
      </w:r>
      <w:r w:rsidR="00954FA8" w:rsidRPr="00460DB7">
        <w:rPr>
          <w:szCs w:val="24"/>
        </w:rPr>
        <w:t xml:space="preserve"> (2019) </w:t>
      </w:r>
      <w:r w:rsidR="00443040" w:rsidRPr="00460DB7">
        <w:rPr>
          <w:szCs w:val="24"/>
        </w:rPr>
        <w:t xml:space="preserve">note that Somali women </w:t>
      </w:r>
      <w:r w:rsidR="000E496F" w:rsidRPr="00460DB7">
        <w:rPr>
          <w:szCs w:val="24"/>
        </w:rPr>
        <w:t xml:space="preserve">are more likely to </w:t>
      </w:r>
      <w:r w:rsidR="00DC617B" w:rsidRPr="00460DB7">
        <w:rPr>
          <w:szCs w:val="24"/>
        </w:rPr>
        <w:t xml:space="preserve">consider </w:t>
      </w:r>
      <w:r w:rsidR="00460DB7" w:rsidRPr="00460DB7">
        <w:rPr>
          <w:szCs w:val="24"/>
        </w:rPr>
        <w:t>pregnancy months</w:t>
      </w:r>
      <w:r w:rsidR="00DC617B" w:rsidRPr="00460DB7">
        <w:rPr>
          <w:szCs w:val="24"/>
        </w:rPr>
        <w:t xml:space="preserve"> than weeks. Therefore, the patient will receive information </w:t>
      </w:r>
      <w:r w:rsidR="004A058E" w:rsidRPr="00460DB7">
        <w:rPr>
          <w:szCs w:val="24"/>
        </w:rPr>
        <w:t xml:space="preserve">regarding the importance of counting weeks as </w:t>
      </w:r>
      <w:r w:rsidR="004E6072" w:rsidRPr="00460DB7">
        <w:rPr>
          <w:szCs w:val="24"/>
        </w:rPr>
        <w:t xml:space="preserve">more </w:t>
      </w:r>
      <w:r w:rsidR="004A058E" w:rsidRPr="00460DB7">
        <w:rPr>
          <w:szCs w:val="24"/>
        </w:rPr>
        <w:t xml:space="preserve">developmental </w:t>
      </w:r>
      <w:r w:rsidR="004E6072" w:rsidRPr="00460DB7">
        <w:rPr>
          <w:szCs w:val="24"/>
        </w:rPr>
        <w:t>aspects occur in the course of weeks as opposed to</w:t>
      </w:r>
      <w:r w:rsidR="00AC1800" w:rsidRPr="00460DB7">
        <w:rPr>
          <w:szCs w:val="24"/>
        </w:rPr>
        <w:t xml:space="preserve"> months.</w:t>
      </w:r>
      <w:r w:rsidR="000110D1" w:rsidRPr="00460DB7">
        <w:rPr>
          <w:szCs w:val="24"/>
        </w:rPr>
        <w:t xml:space="preserve"> Besides, these visits will help track </w:t>
      </w:r>
      <w:r w:rsidR="002A038C" w:rsidRPr="00460DB7">
        <w:rPr>
          <w:szCs w:val="24"/>
        </w:rPr>
        <w:t xml:space="preserve">the effectiveness </w:t>
      </w:r>
      <w:r w:rsidR="00F2187C" w:rsidRPr="00460DB7">
        <w:rPr>
          <w:szCs w:val="24"/>
        </w:rPr>
        <w:t>of measures</w:t>
      </w:r>
      <w:r w:rsidR="002A038C" w:rsidRPr="00460DB7">
        <w:rPr>
          <w:szCs w:val="24"/>
        </w:rPr>
        <w:t xml:space="preserve"> implemented to manage</w:t>
      </w:r>
      <w:r w:rsidR="000110D1" w:rsidRPr="00460DB7">
        <w:rPr>
          <w:szCs w:val="24"/>
        </w:rPr>
        <w:t xml:space="preserve"> anemia </w:t>
      </w:r>
      <w:r w:rsidR="009D40DD" w:rsidRPr="00460DB7">
        <w:rPr>
          <w:szCs w:val="24"/>
        </w:rPr>
        <w:t xml:space="preserve">diagnosed </w:t>
      </w:r>
      <w:r w:rsidR="002A038C" w:rsidRPr="00460DB7">
        <w:rPr>
          <w:szCs w:val="24"/>
        </w:rPr>
        <w:t xml:space="preserve">in the patient. </w:t>
      </w:r>
    </w:p>
    <w:p w:rsidR="00800D7C" w:rsidRPr="00460DB7" w:rsidRDefault="0080450A" w:rsidP="00563245">
      <w:pPr>
        <w:spacing w:line="480" w:lineRule="auto"/>
        <w:ind w:firstLine="720"/>
        <w:rPr>
          <w:szCs w:val="24"/>
        </w:rPr>
      </w:pPr>
      <w:r w:rsidRPr="00460DB7">
        <w:rPr>
          <w:szCs w:val="24"/>
        </w:rPr>
        <w:t xml:space="preserve">Patient education will be essential in this plan as the </w:t>
      </w:r>
      <w:r w:rsidR="00AC6812" w:rsidRPr="00460DB7">
        <w:rPr>
          <w:szCs w:val="24"/>
        </w:rPr>
        <w:t xml:space="preserve">patient is part of the minority groups in the US. As such, the patient will receive information on aspects such as prenatal vitamins as they may be confusing since some may be forbidden </w:t>
      </w:r>
      <w:r w:rsidR="00FE601B" w:rsidRPr="00460DB7">
        <w:rPr>
          <w:szCs w:val="24"/>
        </w:rPr>
        <w:t>in the patient’s Islam religion</w:t>
      </w:r>
      <w:r w:rsidR="00954FA8" w:rsidRPr="00460DB7">
        <w:rPr>
          <w:szCs w:val="24"/>
        </w:rPr>
        <w:t xml:space="preserve"> (</w:t>
      </w:r>
      <w:r w:rsidR="00954FA8" w:rsidRPr="00460DB7">
        <w:rPr>
          <w:szCs w:val="24"/>
          <w:shd w:val="clear" w:color="auto" w:fill="FFFFFF"/>
        </w:rPr>
        <w:t>Banke-Thomas et al., 2019)</w:t>
      </w:r>
      <w:r w:rsidR="00FE601B" w:rsidRPr="00460DB7">
        <w:rPr>
          <w:szCs w:val="24"/>
        </w:rPr>
        <w:t xml:space="preserve">. </w:t>
      </w:r>
      <w:r w:rsidR="00C64F9F" w:rsidRPr="00460DB7">
        <w:rPr>
          <w:szCs w:val="24"/>
        </w:rPr>
        <w:t xml:space="preserve">The </w:t>
      </w:r>
      <w:r w:rsidR="0037271B" w:rsidRPr="00460DB7">
        <w:rPr>
          <w:szCs w:val="24"/>
        </w:rPr>
        <w:t xml:space="preserve">education </w:t>
      </w:r>
      <w:r w:rsidR="00E47B3A" w:rsidRPr="00460DB7">
        <w:rPr>
          <w:szCs w:val="24"/>
        </w:rPr>
        <w:t>strategy</w:t>
      </w:r>
      <w:r w:rsidR="0037271B" w:rsidRPr="00460DB7">
        <w:rPr>
          <w:szCs w:val="24"/>
        </w:rPr>
        <w:t xml:space="preserve"> will also involve education on </w:t>
      </w:r>
      <w:r w:rsidR="00460DB7" w:rsidRPr="00460DB7">
        <w:rPr>
          <w:szCs w:val="24"/>
        </w:rPr>
        <w:t xml:space="preserve">the </w:t>
      </w:r>
      <w:r w:rsidR="0037271B" w:rsidRPr="00460DB7">
        <w:rPr>
          <w:szCs w:val="24"/>
        </w:rPr>
        <w:t xml:space="preserve">birth </w:t>
      </w:r>
      <w:r w:rsidR="00E47B3A" w:rsidRPr="00460DB7">
        <w:rPr>
          <w:szCs w:val="24"/>
        </w:rPr>
        <w:t xml:space="preserve">plan. </w:t>
      </w:r>
      <w:r w:rsidR="00AF39FC" w:rsidRPr="00460DB7">
        <w:rPr>
          <w:szCs w:val="24"/>
        </w:rPr>
        <w:t xml:space="preserve">This approach will include </w:t>
      </w:r>
      <w:r w:rsidR="00E10585" w:rsidRPr="00460DB7">
        <w:rPr>
          <w:szCs w:val="24"/>
        </w:rPr>
        <w:t xml:space="preserve">discussion </w:t>
      </w:r>
      <w:r w:rsidR="008B3F96" w:rsidRPr="00460DB7">
        <w:rPr>
          <w:szCs w:val="24"/>
        </w:rPr>
        <w:t xml:space="preserve">on </w:t>
      </w:r>
      <w:r w:rsidR="00B078C6" w:rsidRPr="00460DB7">
        <w:rPr>
          <w:szCs w:val="24"/>
        </w:rPr>
        <w:t xml:space="preserve">options </w:t>
      </w:r>
      <w:r w:rsidR="0032404F" w:rsidRPr="00460DB7">
        <w:rPr>
          <w:szCs w:val="24"/>
        </w:rPr>
        <w:t xml:space="preserve">and after delivery care. </w:t>
      </w:r>
    </w:p>
    <w:p w:rsidR="00502306" w:rsidRPr="00460DB7" w:rsidRDefault="00800D7C" w:rsidP="00563245">
      <w:pPr>
        <w:spacing w:line="480" w:lineRule="auto"/>
        <w:jc w:val="center"/>
        <w:rPr>
          <w:b/>
          <w:bCs/>
          <w:szCs w:val="24"/>
        </w:rPr>
      </w:pPr>
      <w:r w:rsidRPr="00460DB7">
        <w:rPr>
          <w:b/>
          <w:bCs/>
          <w:szCs w:val="24"/>
        </w:rPr>
        <w:t xml:space="preserve">Conclusion </w:t>
      </w:r>
    </w:p>
    <w:p w:rsidR="00800D7C" w:rsidRPr="00460DB7" w:rsidRDefault="00800D7C" w:rsidP="00563245">
      <w:pPr>
        <w:spacing w:line="480" w:lineRule="auto"/>
        <w:rPr>
          <w:szCs w:val="24"/>
        </w:rPr>
      </w:pPr>
      <w:r w:rsidRPr="00460DB7">
        <w:rPr>
          <w:b/>
          <w:bCs/>
          <w:szCs w:val="24"/>
        </w:rPr>
        <w:tab/>
      </w:r>
      <w:r w:rsidR="00563245" w:rsidRPr="00460DB7">
        <w:rPr>
          <w:szCs w:val="24"/>
        </w:rPr>
        <w:t xml:space="preserve">To sum up, the case study </w:t>
      </w:r>
      <w:r w:rsidR="00DE6B00" w:rsidRPr="00460DB7">
        <w:rPr>
          <w:szCs w:val="24"/>
        </w:rPr>
        <w:t>provided crucial information on the importance of cultural competenc</w:t>
      </w:r>
      <w:r w:rsidR="00460DB7" w:rsidRPr="00460DB7">
        <w:rPr>
          <w:szCs w:val="24"/>
        </w:rPr>
        <w:t>e</w:t>
      </w:r>
      <w:r w:rsidR="00DE6B00" w:rsidRPr="00460DB7">
        <w:rPr>
          <w:szCs w:val="24"/>
        </w:rPr>
        <w:t xml:space="preserve"> as it affects patients’ </w:t>
      </w:r>
      <w:r w:rsidR="00F2187C" w:rsidRPr="00460DB7">
        <w:rPr>
          <w:szCs w:val="24"/>
        </w:rPr>
        <w:t>outcomes. Lack</w:t>
      </w:r>
      <w:r w:rsidR="00A164A5" w:rsidRPr="00460DB7">
        <w:rPr>
          <w:szCs w:val="24"/>
        </w:rPr>
        <w:t xml:space="preserve"> of diversity and ineffective communication also challenges cultural congruency in the healthcare setting. Nevertheless, t</w:t>
      </w:r>
      <w:r w:rsidR="008430F4" w:rsidRPr="00460DB7">
        <w:rPr>
          <w:szCs w:val="24"/>
        </w:rPr>
        <w:t xml:space="preserve">raining initiatives are key in </w:t>
      </w:r>
      <w:r w:rsidR="00195CCA" w:rsidRPr="00460DB7">
        <w:rPr>
          <w:szCs w:val="24"/>
        </w:rPr>
        <w:t xml:space="preserve">implementing an effective care plan for diverse patients. </w:t>
      </w:r>
    </w:p>
    <w:p w:rsidR="00DC7AD4" w:rsidRPr="00460DB7" w:rsidRDefault="00DC7AD4" w:rsidP="00563245">
      <w:pPr>
        <w:spacing w:line="480" w:lineRule="auto"/>
        <w:rPr>
          <w:szCs w:val="24"/>
        </w:rPr>
      </w:pPr>
    </w:p>
    <w:p w:rsidR="00DC7AD4" w:rsidRPr="00460DB7" w:rsidRDefault="00DC7AD4" w:rsidP="00DC7AD4">
      <w:pPr>
        <w:spacing w:line="480" w:lineRule="auto"/>
        <w:jc w:val="center"/>
        <w:rPr>
          <w:b/>
          <w:bCs/>
          <w:szCs w:val="24"/>
        </w:rPr>
      </w:pPr>
      <w:r w:rsidRPr="00460DB7">
        <w:rPr>
          <w:b/>
          <w:bCs/>
          <w:szCs w:val="24"/>
        </w:rPr>
        <w:lastRenderedPageBreak/>
        <w:t xml:space="preserve">References </w:t>
      </w:r>
    </w:p>
    <w:p w:rsidR="00DC7AD4" w:rsidRPr="00460DB7" w:rsidRDefault="00722793" w:rsidP="004D589A">
      <w:pPr>
        <w:spacing w:line="480" w:lineRule="auto"/>
        <w:ind w:left="720" w:hanging="720"/>
        <w:rPr>
          <w:szCs w:val="24"/>
          <w:shd w:val="clear" w:color="auto" w:fill="FFFFFF"/>
        </w:rPr>
      </w:pPr>
      <w:r w:rsidRPr="00460DB7">
        <w:rPr>
          <w:szCs w:val="24"/>
          <w:shd w:val="clear" w:color="auto" w:fill="FFFFFF"/>
        </w:rPr>
        <w:t>Nair, L., &amp;Adetayo, O. A. (2019). Cultural competence and ethnic diversity in healthcare. </w:t>
      </w:r>
      <w:r w:rsidRPr="00460DB7">
        <w:rPr>
          <w:i/>
          <w:iCs/>
          <w:szCs w:val="24"/>
          <w:shd w:val="clear" w:color="auto" w:fill="FFFFFF"/>
        </w:rPr>
        <w:t>Plastic and Reconstructive Surgery Global Open</w:t>
      </w:r>
      <w:r w:rsidRPr="00460DB7">
        <w:rPr>
          <w:szCs w:val="24"/>
          <w:shd w:val="clear" w:color="auto" w:fill="FFFFFF"/>
        </w:rPr>
        <w:t>, </w:t>
      </w:r>
      <w:r w:rsidRPr="00460DB7">
        <w:rPr>
          <w:i/>
          <w:iCs/>
          <w:szCs w:val="24"/>
          <w:shd w:val="clear" w:color="auto" w:fill="FFFFFF"/>
        </w:rPr>
        <w:t>7</w:t>
      </w:r>
      <w:r w:rsidRPr="00460DB7">
        <w:rPr>
          <w:szCs w:val="24"/>
          <w:shd w:val="clear" w:color="auto" w:fill="FFFFFF"/>
        </w:rPr>
        <w:t>(5).</w:t>
      </w:r>
    </w:p>
    <w:p w:rsidR="00722793" w:rsidRPr="00460DB7" w:rsidRDefault="00F70DBF" w:rsidP="004D589A">
      <w:pPr>
        <w:spacing w:line="480" w:lineRule="auto"/>
        <w:ind w:left="720" w:hanging="720"/>
        <w:rPr>
          <w:b/>
          <w:bCs/>
          <w:szCs w:val="24"/>
        </w:rPr>
      </w:pPr>
      <w:r w:rsidRPr="00460DB7">
        <w:rPr>
          <w:szCs w:val="24"/>
          <w:shd w:val="clear" w:color="auto" w:fill="FFFFFF"/>
        </w:rPr>
        <w:t>Banke-Thomas, A., Agbemenu, K., &amp; Johnson-Agbakwu, C. (2019). Factors associated with access to maternal and reproductive health care among Somali refugee women resettled in Ohio, United States: a cross-sectional survey. </w:t>
      </w:r>
      <w:r w:rsidRPr="00460DB7">
        <w:rPr>
          <w:i/>
          <w:iCs/>
          <w:szCs w:val="24"/>
          <w:shd w:val="clear" w:color="auto" w:fill="FFFFFF"/>
        </w:rPr>
        <w:t>Journal of immigrant and minority health</w:t>
      </w:r>
      <w:r w:rsidRPr="00460DB7">
        <w:rPr>
          <w:szCs w:val="24"/>
          <w:shd w:val="clear" w:color="auto" w:fill="FFFFFF"/>
        </w:rPr>
        <w:t>, </w:t>
      </w:r>
      <w:r w:rsidRPr="00460DB7">
        <w:rPr>
          <w:i/>
          <w:iCs/>
          <w:szCs w:val="24"/>
          <w:shd w:val="clear" w:color="auto" w:fill="FFFFFF"/>
        </w:rPr>
        <w:t>21</w:t>
      </w:r>
      <w:r w:rsidRPr="00460DB7">
        <w:rPr>
          <w:szCs w:val="24"/>
          <w:shd w:val="clear" w:color="auto" w:fill="FFFFFF"/>
        </w:rPr>
        <w:t>(5), 946-953.</w:t>
      </w:r>
    </w:p>
    <w:sectPr w:rsidR="00722793" w:rsidRPr="00460DB7" w:rsidSect="002D6D7E">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5AF8" w:rsidRDefault="00305AF8" w:rsidP="00DF17F4">
      <w:pPr>
        <w:spacing w:after="0" w:line="240" w:lineRule="auto"/>
      </w:pPr>
      <w:r>
        <w:separator/>
      </w:r>
    </w:p>
  </w:endnote>
  <w:endnote w:type="continuationSeparator" w:id="1">
    <w:p w:rsidR="00305AF8" w:rsidRDefault="00305AF8"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5AF8" w:rsidRDefault="00305AF8" w:rsidP="00DF17F4">
      <w:pPr>
        <w:spacing w:after="0" w:line="240" w:lineRule="auto"/>
      </w:pPr>
      <w:r>
        <w:separator/>
      </w:r>
    </w:p>
  </w:footnote>
  <w:footnote w:type="continuationSeparator" w:id="1">
    <w:p w:rsidR="00305AF8" w:rsidRDefault="00305AF8"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41F6" w:rsidRDefault="000841F6">
    <w:pPr>
      <w:pStyle w:val="Header"/>
    </w:pPr>
    <w:r>
      <w:tab/>
    </w:r>
    <w:r>
      <w:tab/>
    </w:r>
    <w:r w:rsidR="00A71633">
      <w:fldChar w:fldCharType="begin"/>
    </w:r>
    <w:r>
      <w:instrText xml:space="preserve"> PAGE   \* MERGEFORMAT </w:instrText>
    </w:r>
    <w:r w:rsidR="00A71633">
      <w:fldChar w:fldCharType="separate"/>
    </w:r>
    <w:r w:rsidR="00F2187C">
      <w:rPr>
        <w:noProof/>
      </w:rPr>
      <w:t>1</w:t>
    </w:r>
    <w:r w:rsidR="00A71633">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2844F28"/>
    <w:multiLevelType w:val="hybridMultilevel"/>
    <w:tmpl w:val="475E2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U0MjexNLM0tzA3NzZR0lEKTi0uzszPAykwMqoFAKvnpLgtAAAA"/>
  </w:docVars>
  <w:rsids>
    <w:rsidRoot w:val="00AD3D84"/>
    <w:rsid w:val="00000423"/>
    <w:rsid w:val="00000BE1"/>
    <w:rsid w:val="00000C68"/>
    <w:rsid w:val="0000115C"/>
    <w:rsid w:val="0000137F"/>
    <w:rsid w:val="000017BE"/>
    <w:rsid w:val="00002BA1"/>
    <w:rsid w:val="0000321F"/>
    <w:rsid w:val="0000335E"/>
    <w:rsid w:val="0000367D"/>
    <w:rsid w:val="000036A8"/>
    <w:rsid w:val="0000386B"/>
    <w:rsid w:val="000039AF"/>
    <w:rsid w:val="0000439B"/>
    <w:rsid w:val="00004721"/>
    <w:rsid w:val="0000512F"/>
    <w:rsid w:val="00005A1B"/>
    <w:rsid w:val="00005C43"/>
    <w:rsid w:val="00006202"/>
    <w:rsid w:val="00006DAE"/>
    <w:rsid w:val="000079EB"/>
    <w:rsid w:val="00010391"/>
    <w:rsid w:val="0001083A"/>
    <w:rsid w:val="00010AF8"/>
    <w:rsid w:val="00010E10"/>
    <w:rsid w:val="000110D1"/>
    <w:rsid w:val="00013CAA"/>
    <w:rsid w:val="0001414A"/>
    <w:rsid w:val="00014C77"/>
    <w:rsid w:val="00014ECF"/>
    <w:rsid w:val="00015171"/>
    <w:rsid w:val="000159CC"/>
    <w:rsid w:val="0001727B"/>
    <w:rsid w:val="000174B7"/>
    <w:rsid w:val="0001755F"/>
    <w:rsid w:val="0001770D"/>
    <w:rsid w:val="000177F9"/>
    <w:rsid w:val="00017F4A"/>
    <w:rsid w:val="000200AF"/>
    <w:rsid w:val="0002260A"/>
    <w:rsid w:val="00023378"/>
    <w:rsid w:val="0002369E"/>
    <w:rsid w:val="00023A92"/>
    <w:rsid w:val="000240B3"/>
    <w:rsid w:val="00025ACE"/>
    <w:rsid w:val="00027720"/>
    <w:rsid w:val="000279F1"/>
    <w:rsid w:val="00027B20"/>
    <w:rsid w:val="00030CFD"/>
    <w:rsid w:val="00031C4C"/>
    <w:rsid w:val="000322C3"/>
    <w:rsid w:val="000323A9"/>
    <w:rsid w:val="000327AD"/>
    <w:rsid w:val="00032880"/>
    <w:rsid w:val="00032A43"/>
    <w:rsid w:val="0003361B"/>
    <w:rsid w:val="000347F8"/>
    <w:rsid w:val="000350AB"/>
    <w:rsid w:val="00035F99"/>
    <w:rsid w:val="000360A8"/>
    <w:rsid w:val="00036390"/>
    <w:rsid w:val="00036412"/>
    <w:rsid w:val="00037A08"/>
    <w:rsid w:val="000407E6"/>
    <w:rsid w:val="0004119B"/>
    <w:rsid w:val="000415F3"/>
    <w:rsid w:val="000426FA"/>
    <w:rsid w:val="00042D51"/>
    <w:rsid w:val="0004319E"/>
    <w:rsid w:val="00043B70"/>
    <w:rsid w:val="000442A2"/>
    <w:rsid w:val="000447A1"/>
    <w:rsid w:val="00044A32"/>
    <w:rsid w:val="00045083"/>
    <w:rsid w:val="000456DC"/>
    <w:rsid w:val="00046419"/>
    <w:rsid w:val="00047ED3"/>
    <w:rsid w:val="0005041B"/>
    <w:rsid w:val="00050DD9"/>
    <w:rsid w:val="00051779"/>
    <w:rsid w:val="00051D62"/>
    <w:rsid w:val="00053061"/>
    <w:rsid w:val="000531BF"/>
    <w:rsid w:val="000532F3"/>
    <w:rsid w:val="00053511"/>
    <w:rsid w:val="00053B50"/>
    <w:rsid w:val="000546F3"/>
    <w:rsid w:val="000547B0"/>
    <w:rsid w:val="000558F4"/>
    <w:rsid w:val="00055CC5"/>
    <w:rsid w:val="00056CFE"/>
    <w:rsid w:val="00057BFE"/>
    <w:rsid w:val="000609C5"/>
    <w:rsid w:val="00061312"/>
    <w:rsid w:val="000616D8"/>
    <w:rsid w:val="00063FC7"/>
    <w:rsid w:val="00064E6A"/>
    <w:rsid w:val="00065371"/>
    <w:rsid w:val="000654EB"/>
    <w:rsid w:val="00065824"/>
    <w:rsid w:val="00065FC9"/>
    <w:rsid w:val="00066547"/>
    <w:rsid w:val="0006677D"/>
    <w:rsid w:val="00066D48"/>
    <w:rsid w:val="00067232"/>
    <w:rsid w:val="00067243"/>
    <w:rsid w:val="000676D1"/>
    <w:rsid w:val="00067F20"/>
    <w:rsid w:val="000701BC"/>
    <w:rsid w:val="00070B94"/>
    <w:rsid w:val="00070CBA"/>
    <w:rsid w:val="0007124A"/>
    <w:rsid w:val="00071803"/>
    <w:rsid w:val="00071D08"/>
    <w:rsid w:val="00072009"/>
    <w:rsid w:val="000720CD"/>
    <w:rsid w:val="00072196"/>
    <w:rsid w:val="0007223E"/>
    <w:rsid w:val="0007289D"/>
    <w:rsid w:val="00073186"/>
    <w:rsid w:val="00073CB3"/>
    <w:rsid w:val="00074003"/>
    <w:rsid w:val="00074096"/>
    <w:rsid w:val="000741A4"/>
    <w:rsid w:val="0007448A"/>
    <w:rsid w:val="000744C7"/>
    <w:rsid w:val="000745FD"/>
    <w:rsid w:val="00075017"/>
    <w:rsid w:val="000767D1"/>
    <w:rsid w:val="000773FB"/>
    <w:rsid w:val="00077444"/>
    <w:rsid w:val="00081072"/>
    <w:rsid w:val="000811D8"/>
    <w:rsid w:val="00081B50"/>
    <w:rsid w:val="00081EE5"/>
    <w:rsid w:val="000822BB"/>
    <w:rsid w:val="000828D1"/>
    <w:rsid w:val="000832CB"/>
    <w:rsid w:val="00083604"/>
    <w:rsid w:val="00083DB2"/>
    <w:rsid w:val="00083DC4"/>
    <w:rsid w:val="00083EFD"/>
    <w:rsid w:val="000841F6"/>
    <w:rsid w:val="00084B4E"/>
    <w:rsid w:val="0008503B"/>
    <w:rsid w:val="000855EF"/>
    <w:rsid w:val="00085BC9"/>
    <w:rsid w:val="00085DFA"/>
    <w:rsid w:val="00085F52"/>
    <w:rsid w:val="00086141"/>
    <w:rsid w:val="0008667B"/>
    <w:rsid w:val="00087570"/>
    <w:rsid w:val="000877D5"/>
    <w:rsid w:val="000902AB"/>
    <w:rsid w:val="000912F2"/>
    <w:rsid w:val="000928E4"/>
    <w:rsid w:val="000936B6"/>
    <w:rsid w:val="0009492F"/>
    <w:rsid w:val="00095A21"/>
    <w:rsid w:val="000965E6"/>
    <w:rsid w:val="00096D26"/>
    <w:rsid w:val="00097385"/>
    <w:rsid w:val="00097AE1"/>
    <w:rsid w:val="00097C1D"/>
    <w:rsid w:val="000A0074"/>
    <w:rsid w:val="000A010B"/>
    <w:rsid w:val="000A0FD8"/>
    <w:rsid w:val="000A14B4"/>
    <w:rsid w:val="000A158F"/>
    <w:rsid w:val="000A159D"/>
    <w:rsid w:val="000A1F8C"/>
    <w:rsid w:val="000A2475"/>
    <w:rsid w:val="000A3615"/>
    <w:rsid w:val="000A429D"/>
    <w:rsid w:val="000A43AC"/>
    <w:rsid w:val="000A46A5"/>
    <w:rsid w:val="000A489F"/>
    <w:rsid w:val="000A5DDE"/>
    <w:rsid w:val="000A6CD7"/>
    <w:rsid w:val="000A7B43"/>
    <w:rsid w:val="000A7B74"/>
    <w:rsid w:val="000A7CCA"/>
    <w:rsid w:val="000B05BD"/>
    <w:rsid w:val="000B1362"/>
    <w:rsid w:val="000B2CAB"/>
    <w:rsid w:val="000B2E17"/>
    <w:rsid w:val="000B3612"/>
    <w:rsid w:val="000B3C99"/>
    <w:rsid w:val="000B4A3B"/>
    <w:rsid w:val="000B4F37"/>
    <w:rsid w:val="000B5B48"/>
    <w:rsid w:val="000B6226"/>
    <w:rsid w:val="000B6257"/>
    <w:rsid w:val="000B66CA"/>
    <w:rsid w:val="000C1C67"/>
    <w:rsid w:val="000C23C2"/>
    <w:rsid w:val="000C2542"/>
    <w:rsid w:val="000C2F3E"/>
    <w:rsid w:val="000C2F9B"/>
    <w:rsid w:val="000C35B9"/>
    <w:rsid w:val="000C45DE"/>
    <w:rsid w:val="000C5584"/>
    <w:rsid w:val="000C5848"/>
    <w:rsid w:val="000C5FA7"/>
    <w:rsid w:val="000C67AC"/>
    <w:rsid w:val="000C6BAC"/>
    <w:rsid w:val="000C6C15"/>
    <w:rsid w:val="000C731C"/>
    <w:rsid w:val="000C7CA5"/>
    <w:rsid w:val="000D03AE"/>
    <w:rsid w:val="000D1009"/>
    <w:rsid w:val="000D1C0D"/>
    <w:rsid w:val="000D20EB"/>
    <w:rsid w:val="000D2474"/>
    <w:rsid w:val="000D28F2"/>
    <w:rsid w:val="000D2F82"/>
    <w:rsid w:val="000D2FC5"/>
    <w:rsid w:val="000D3716"/>
    <w:rsid w:val="000D3721"/>
    <w:rsid w:val="000D4178"/>
    <w:rsid w:val="000D504C"/>
    <w:rsid w:val="000D52B6"/>
    <w:rsid w:val="000D5934"/>
    <w:rsid w:val="000D5B08"/>
    <w:rsid w:val="000D5C7B"/>
    <w:rsid w:val="000D5E1F"/>
    <w:rsid w:val="000D62BB"/>
    <w:rsid w:val="000D635F"/>
    <w:rsid w:val="000D63F7"/>
    <w:rsid w:val="000D68FC"/>
    <w:rsid w:val="000D6D29"/>
    <w:rsid w:val="000D7798"/>
    <w:rsid w:val="000D7BD5"/>
    <w:rsid w:val="000D7BF9"/>
    <w:rsid w:val="000D7F37"/>
    <w:rsid w:val="000E0587"/>
    <w:rsid w:val="000E06CC"/>
    <w:rsid w:val="000E0A27"/>
    <w:rsid w:val="000E0F92"/>
    <w:rsid w:val="000E27B6"/>
    <w:rsid w:val="000E2CE1"/>
    <w:rsid w:val="000E3FCB"/>
    <w:rsid w:val="000E44D2"/>
    <w:rsid w:val="000E496F"/>
    <w:rsid w:val="000E5763"/>
    <w:rsid w:val="000E639E"/>
    <w:rsid w:val="000E6573"/>
    <w:rsid w:val="000E6F00"/>
    <w:rsid w:val="000E6F7B"/>
    <w:rsid w:val="000F09ED"/>
    <w:rsid w:val="000F15A0"/>
    <w:rsid w:val="000F24B6"/>
    <w:rsid w:val="000F2DB7"/>
    <w:rsid w:val="000F3AD5"/>
    <w:rsid w:val="000F3C6A"/>
    <w:rsid w:val="000F3DAB"/>
    <w:rsid w:val="000F72BE"/>
    <w:rsid w:val="000F79B4"/>
    <w:rsid w:val="000F7A1D"/>
    <w:rsid w:val="00100039"/>
    <w:rsid w:val="00101372"/>
    <w:rsid w:val="00101BE8"/>
    <w:rsid w:val="001021EE"/>
    <w:rsid w:val="001027CD"/>
    <w:rsid w:val="00102C9B"/>
    <w:rsid w:val="00102FE3"/>
    <w:rsid w:val="00104909"/>
    <w:rsid w:val="00104F89"/>
    <w:rsid w:val="00105297"/>
    <w:rsid w:val="00105611"/>
    <w:rsid w:val="00105970"/>
    <w:rsid w:val="00105AC9"/>
    <w:rsid w:val="00105C93"/>
    <w:rsid w:val="0010674D"/>
    <w:rsid w:val="00107836"/>
    <w:rsid w:val="001078C9"/>
    <w:rsid w:val="00110A2C"/>
    <w:rsid w:val="00111797"/>
    <w:rsid w:val="0011213B"/>
    <w:rsid w:val="00112FCF"/>
    <w:rsid w:val="001134FB"/>
    <w:rsid w:val="00115FE1"/>
    <w:rsid w:val="00116D37"/>
    <w:rsid w:val="00116DCD"/>
    <w:rsid w:val="00117375"/>
    <w:rsid w:val="00120A51"/>
    <w:rsid w:val="0012152A"/>
    <w:rsid w:val="00121BCD"/>
    <w:rsid w:val="00122148"/>
    <w:rsid w:val="001223AC"/>
    <w:rsid w:val="001227F6"/>
    <w:rsid w:val="00122F2D"/>
    <w:rsid w:val="00123681"/>
    <w:rsid w:val="001237B0"/>
    <w:rsid w:val="00123E8D"/>
    <w:rsid w:val="00125C80"/>
    <w:rsid w:val="00126425"/>
    <w:rsid w:val="00127053"/>
    <w:rsid w:val="00130419"/>
    <w:rsid w:val="00130AB1"/>
    <w:rsid w:val="0013113D"/>
    <w:rsid w:val="00131DAC"/>
    <w:rsid w:val="00132296"/>
    <w:rsid w:val="00132297"/>
    <w:rsid w:val="00132DF6"/>
    <w:rsid w:val="00133ED7"/>
    <w:rsid w:val="00134C1A"/>
    <w:rsid w:val="00134D51"/>
    <w:rsid w:val="0013582C"/>
    <w:rsid w:val="0013642F"/>
    <w:rsid w:val="00137803"/>
    <w:rsid w:val="0013780F"/>
    <w:rsid w:val="00143287"/>
    <w:rsid w:val="00143396"/>
    <w:rsid w:val="00143822"/>
    <w:rsid w:val="001441EC"/>
    <w:rsid w:val="00144222"/>
    <w:rsid w:val="00144515"/>
    <w:rsid w:val="0014478F"/>
    <w:rsid w:val="00146042"/>
    <w:rsid w:val="0014621D"/>
    <w:rsid w:val="001462A2"/>
    <w:rsid w:val="001469A4"/>
    <w:rsid w:val="00147258"/>
    <w:rsid w:val="00147F54"/>
    <w:rsid w:val="00150C21"/>
    <w:rsid w:val="0015133A"/>
    <w:rsid w:val="00152056"/>
    <w:rsid w:val="00152334"/>
    <w:rsid w:val="0015244E"/>
    <w:rsid w:val="00152723"/>
    <w:rsid w:val="00152F8D"/>
    <w:rsid w:val="00153085"/>
    <w:rsid w:val="001534F1"/>
    <w:rsid w:val="001535BF"/>
    <w:rsid w:val="001535D3"/>
    <w:rsid w:val="00154247"/>
    <w:rsid w:val="001542F5"/>
    <w:rsid w:val="00154BDF"/>
    <w:rsid w:val="00154D58"/>
    <w:rsid w:val="00155574"/>
    <w:rsid w:val="0015597B"/>
    <w:rsid w:val="001559B5"/>
    <w:rsid w:val="00155EAF"/>
    <w:rsid w:val="00156742"/>
    <w:rsid w:val="00157064"/>
    <w:rsid w:val="00157324"/>
    <w:rsid w:val="001574CE"/>
    <w:rsid w:val="00157E02"/>
    <w:rsid w:val="0016006D"/>
    <w:rsid w:val="00160665"/>
    <w:rsid w:val="00160F7E"/>
    <w:rsid w:val="0016359B"/>
    <w:rsid w:val="00163D3D"/>
    <w:rsid w:val="00164386"/>
    <w:rsid w:val="00164AE1"/>
    <w:rsid w:val="00165A23"/>
    <w:rsid w:val="00165BB4"/>
    <w:rsid w:val="00165F2C"/>
    <w:rsid w:val="00166302"/>
    <w:rsid w:val="00166894"/>
    <w:rsid w:val="00166B0B"/>
    <w:rsid w:val="001678C3"/>
    <w:rsid w:val="0016799C"/>
    <w:rsid w:val="001708B4"/>
    <w:rsid w:val="00172371"/>
    <w:rsid w:val="001724D9"/>
    <w:rsid w:val="001726EE"/>
    <w:rsid w:val="00173579"/>
    <w:rsid w:val="001735BC"/>
    <w:rsid w:val="00173AA0"/>
    <w:rsid w:val="00173B02"/>
    <w:rsid w:val="0017402B"/>
    <w:rsid w:val="001745B4"/>
    <w:rsid w:val="00174A6F"/>
    <w:rsid w:val="00175667"/>
    <w:rsid w:val="00177206"/>
    <w:rsid w:val="0017773F"/>
    <w:rsid w:val="0018223C"/>
    <w:rsid w:val="00182874"/>
    <w:rsid w:val="001831F6"/>
    <w:rsid w:val="0018336B"/>
    <w:rsid w:val="00184389"/>
    <w:rsid w:val="001848F9"/>
    <w:rsid w:val="00184972"/>
    <w:rsid w:val="00185FA5"/>
    <w:rsid w:val="0018700E"/>
    <w:rsid w:val="00187FC1"/>
    <w:rsid w:val="00190984"/>
    <w:rsid w:val="001912F3"/>
    <w:rsid w:val="00191FE4"/>
    <w:rsid w:val="001925A5"/>
    <w:rsid w:val="001937BC"/>
    <w:rsid w:val="0019397D"/>
    <w:rsid w:val="00193E38"/>
    <w:rsid w:val="00193E5A"/>
    <w:rsid w:val="00194DDE"/>
    <w:rsid w:val="00195503"/>
    <w:rsid w:val="001956B7"/>
    <w:rsid w:val="0019574B"/>
    <w:rsid w:val="00195905"/>
    <w:rsid w:val="00195CCA"/>
    <w:rsid w:val="00196CEC"/>
    <w:rsid w:val="00197ADA"/>
    <w:rsid w:val="00197D92"/>
    <w:rsid w:val="00197E2E"/>
    <w:rsid w:val="001A03F6"/>
    <w:rsid w:val="001A03F8"/>
    <w:rsid w:val="001A225F"/>
    <w:rsid w:val="001A2325"/>
    <w:rsid w:val="001A2C60"/>
    <w:rsid w:val="001A3794"/>
    <w:rsid w:val="001A3986"/>
    <w:rsid w:val="001A3F5A"/>
    <w:rsid w:val="001A4310"/>
    <w:rsid w:val="001A4EFD"/>
    <w:rsid w:val="001A6A43"/>
    <w:rsid w:val="001B0998"/>
    <w:rsid w:val="001B0B6D"/>
    <w:rsid w:val="001B116A"/>
    <w:rsid w:val="001B1FA4"/>
    <w:rsid w:val="001B2D2F"/>
    <w:rsid w:val="001B4321"/>
    <w:rsid w:val="001B5356"/>
    <w:rsid w:val="001B7776"/>
    <w:rsid w:val="001B7B81"/>
    <w:rsid w:val="001C0123"/>
    <w:rsid w:val="001C0437"/>
    <w:rsid w:val="001C0C31"/>
    <w:rsid w:val="001C0FBB"/>
    <w:rsid w:val="001C2BC4"/>
    <w:rsid w:val="001C302D"/>
    <w:rsid w:val="001C3382"/>
    <w:rsid w:val="001C3501"/>
    <w:rsid w:val="001C3943"/>
    <w:rsid w:val="001C3E92"/>
    <w:rsid w:val="001C3EAF"/>
    <w:rsid w:val="001C40DB"/>
    <w:rsid w:val="001C74BF"/>
    <w:rsid w:val="001C77C2"/>
    <w:rsid w:val="001D0213"/>
    <w:rsid w:val="001D04D1"/>
    <w:rsid w:val="001D04FB"/>
    <w:rsid w:val="001D060B"/>
    <w:rsid w:val="001D08A1"/>
    <w:rsid w:val="001D0FC0"/>
    <w:rsid w:val="001D1F5C"/>
    <w:rsid w:val="001D25C2"/>
    <w:rsid w:val="001D2B4F"/>
    <w:rsid w:val="001D2CFA"/>
    <w:rsid w:val="001D3532"/>
    <w:rsid w:val="001D43C4"/>
    <w:rsid w:val="001D4B19"/>
    <w:rsid w:val="001D4F92"/>
    <w:rsid w:val="001D5100"/>
    <w:rsid w:val="001D521A"/>
    <w:rsid w:val="001D543A"/>
    <w:rsid w:val="001D5682"/>
    <w:rsid w:val="001D5B2A"/>
    <w:rsid w:val="001D5F9D"/>
    <w:rsid w:val="001D6844"/>
    <w:rsid w:val="001D6E10"/>
    <w:rsid w:val="001D70A5"/>
    <w:rsid w:val="001D7608"/>
    <w:rsid w:val="001D79F8"/>
    <w:rsid w:val="001D7E2F"/>
    <w:rsid w:val="001E0AA1"/>
    <w:rsid w:val="001E14F0"/>
    <w:rsid w:val="001E1F4B"/>
    <w:rsid w:val="001E24B4"/>
    <w:rsid w:val="001E2A81"/>
    <w:rsid w:val="001E350B"/>
    <w:rsid w:val="001E42BB"/>
    <w:rsid w:val="001E53CF"/>
    <w:rsid w:val="001E557A"/>
    <w:rsid w:val="001E597D"/>
    <w:rsid w:val="001E6008"/>
    <w:rsid w:val="001E6A56"/>
    <w:rsid w:val="001E6E2C"/>
    <w:rsid w:val="001E7950"/>
    <w:rsid w:val="001F062B"/>
    <w:rsid w:val="001F0900"/>
    <w:rsid w:val="001F0B01"/>
    <w:rsid w:val="001F1574"/>
    <w:rsid w:val="001F20DE"/>
    <w:rsid w:val="001F3B9B"/>
    <w:rsid w:val="001F3EAF"/>
    <w:rsid w:val="001F4090"/>
    <w:rsid w:val="001F45CF"/>
    <w:rsid w:val="001F4A54"/>
    <w:rsid w:val="001F4DD4"/>
    <w:rsid w:val="001F4FF1"/>
    <w:rsid w:val="001F5728"/>
    <w:rsid w:val="001F5C02"/>
    <w:rsid w:val="001F6C51"/>
    <w:rsid w:val="001F71F1"/>
    <w:rsid w:val="001F730D"/>
    <w:rsid w:val="0020012B"/>
    <w:rsid w:val="0020181A"/>
    <w:rsid w:val="00201FA7"/>
    <w:rsid w:val="00202184"/>
    <w:rsid w:val="002036C9"/>
    <w:rsid w:val="00204942"/>
    <w:rsid w:val="00204A57"/>
    <w:rsid w:val="00204DB7"/>
    <w:rsid w:val="00204DEC"/>
    <w:rsid w:val="00205769"/>
    <w:rsid w:val="00205784"/>
    <w:rsid w:val="00205D50"/>
    <w:rsid w:val="0020640E"/>
    <w:rsid w:val="00210052"/>
    <w:rsid w:val="002105E5"/>
    <w:rsid w:val="00210EDA"/>
    <w:rsid w:val="0021198D"/>
    <w:rsid w:val="002121F7"/>
    <w:rsid w:val="00212646"/>
    <w:rsid w:val="00212EF4"/>
    <w:rsid w:val="002131F1"/>
    <w:rsid w:val="00213CD5"/>
    <w:rsid w:val="002141D9"/>
    <w:rsid w:val="00214243"/>
    <w:rsid w:val="002143A0"/>
    <w:rsid w:val="00214C0E"/>
    <w:rsid w:val="00214CE7"/>
    <w:rsid w:val="00216238"/>
    <w:rsid w:val="002163A8"/>
    <w:rsid w:val="00216B70"/>
    <w:rsid w:val="00216D13"/>
    <w:rsid w:val="00217E4A"/>
    <w:rsid w:val="00217F14"/>
    <w:rsid w:val="002202D2"/>
    <w:rsid w:val="00220A87"/>
    <w:rsid w:val="00220AC8"/>
    <w:rsid w:val="00220E83"/>
    <w:rsid w:val="00221EC0"/>
    <w:rsid w:val="00221F4D"/>
    <w:rsid w:val="00222565"/>
    <w:rsid w:val="00222994"/>
    <w:rsid w:val="002229C5"/>
    <w:rsid w:val="00223A5F"/>
    <w:rsid w:val="00223BE3"/>
    <w:rsid w:val="00223D27"/>
    <w:rsid w:val="00224698"/>
    <w:rsid w:val="00224EAD"/>
    <w:rsid w:val="00226035"/>
    <w:rsid w:val="00226236"/>
    <w:rsid w:val="00226FDD"/>
    <w:rsid w:val="002274E8"/>
    <w:rsid w:val="00227943"/>
    <w:rsid w:val="00227EA5"/>
    <w:rsid w:val="00230085"/>
    <w:rsid w:val="0023045D"/>
    <w:rsid w:val="00230D30"/>
    <w:rsid w:val="0023241D"/>
    <w:rsid w:val="00232838"/>
    <w:rsid w:val="00232A90"/>
    <w:rsid w:val="00232DC0"/>
    <w:rsid w:val="00235CB3"/>
    <w:rsid w:val="00235F96"/>
    <w:rsid w:val="0023640D"/>
    <w:rsid w:val="002369F6"/>
    <w:rsid w:val="00236EA3"/>
    <w:rsid w:val="0023741A"/>
    <w:rsid w:val="002374FE"/>
    <w:rsid w:val="00237CBA"/>
    <w:rsid w:val="00240ADF"/>
    <w:rsid w:val="00241DF1"/>
    <w:rsid w:val="00242A1E"/>
    <w:rsid w:val="00242C86"/>
    <w:rsid w:val="00243238"/>
    <w:rsid w:val="00243CF6"/>
    <w:rsid w:val="00244CA3"/>
    <w:rsid w:val="0024521C"/>
    <w:rsid w:val="0024597A"/>
    <w:rsid w:val="00245AB7"/>
    <w:rsid w:val="0024627D"/>
    <w:rsid w:val="00246B50"/>
    <w:rsid w:val="00247C11"/>
    <w:rsid w:val="00247E74"/>
    <w:rsid w:val="00250704"/>
    <w:rsid w:val="0025114E"/>
    <w:rsid w:val="00251473"/>
    <w:rsid w:val="0025151A"/>
    <w:rsid w:val="00251A0D"/>
    <w:rsid w:val="00251EF0"/>
    <w:rsid w:val="00252258"/>
    <w:rsid w:val="002525DB"/>
    <w:rsid w:val="002526DC"/>
    <w:rsid w:val="002528EF"/>
    <w:rsid w:val="00252B37"/>
    <w:rsid w:val="00254677"/>
    <w:rsid w:val="0025679B"/>
    <w:rsid w:val="00256B5A"/>
    <w:rsid w:val="00257180"/>
    <w:rsid w:val="002573A7"/>
    <w:rsid w:val="0025741E"/>
    <w:rsid w:val="00257E65"/>
    <w:rsid w:val="00257F19"/>
    <w:rsid w:val="0026054F"/>
    <w:rsid w:val="0026148B"/>
    <w:rsid w:val="0026167C"/>
    <w:rsid w:val="00262921"/>
    <w:rsid w:val="00262FB5"/>
    <w:rsid w:val="002634A1"/>
    <w:rsid w:val="002636DE"/>
    <w:rsid w:val="002639CF"/>
    <w:rsid w:val="00263B37"/>
    <w:rsid w:val="00264CF1"/>
    <w:rsid w:val="002650BD"/>
    <w:rsid w:val="00265532"/>
    <w:rsid w:val="00267E6D"/>
    <w:rsid w:val="0027010F"/>
    <w:rsid w:val="00270623"/>
    <w:rsid w:val="00270844"/>
    <w:rsid w:val="00271330"/>
    <w:rsid w:val="00272999"/>
    <w:rsid w:val="00272AD2"/>
    <w:rsid w:val="00272C06"/>
    <w:rsid w:val="00272ED6"/>
    <w:rsid w:val="00274621"/>
    <w:rsid w:val="00274DFC"/>
    <w:rsid w:val="00276376"/>
    <w:rsid w:val="002768EC"/>
    <w:rsid w:val="002773ED"/>
    <w:rsid w:val="0028095B"/>
    <w:rsid w:val="0028141B"/>
    <w:rsid w:val="00281479"/>
    <w:rsid w:val="002821A5"/>
    <w:rsid w:val="002822F3"/>
    <w:rsid w:val="002824F7"/>
    <w:rsid w:val="0028306B"/>
    <w:rsid w:val="00283741"/>
    <w:rsid w:val="0028383B"/>
    <w:rsid w:val="0028448C"/>
    <w:rsid w:val="00285145"/>
    <w:rsid w:val="002853AC"/>
    <w:rsid w:val="00285B68"/>
    <w:rsid w:val="00286339"/>
    <w:rsid w:val="0028682C"/>
    <w:rsid w:val="002869BD"/>
    <w:rsid w:val="00286FDF"/>
    <w:rsid w:val="00290DF4"/>
    <w:rsid w:val="00291140"/>
    <w:rsid w:val="00291805"/>
    <w:rsid w:val="00292D5F"/>
    <w:rsid w:val="00292DD1"/>
    <w:rsid w:val="002931B0"/>
    <w:rsid w:val="00294447"/>
    <w:rsid w:val="0029502E"/>
    <w:rsid w:val="0029594B"/>
    <w:rsid w:val="00295C1B"/>
    <w:rsid w:val="002A0128"/>
    <w:rsid w:val="002A0140"/>
    <w:rsid w:val="002A038C"/>
    <w:rsid w:val="002A0C3B"/>
    <w:rsid w:val="002A1599"/>
    <w:rsid w:val="002A1701"/>
    <w:rsid w:val="002A1CF2"/>
    <w:rsid w:val="002A1E9D"/>
    <w:rsid w:val="002A2779"/>
    <w:rsid w:val="002A28E9"/>
    <w:rsid w:val="002A2FA8"/>
    <w:rsid w:val="002A4FCA"/>
    <w:rsid w:val="002A50F6"/>
    <w:rsid w:val="002A579A"/>
    <w:rsid w:val="002A59D6"/>
    <w:rsid w:val="002A6FFE"/>
    <w:rsid w:val="002A7D02"/>
    <w:rsid w:val="002A7FE9"/>
    <w:rsid w:val="002B1C1E"/>
    <w:rsid w:val="002B20FC"/>
    <w:rsid w:val="002B2CD4"/>
    <w:rsid w:val="002B438D"/>
    <w:rsid w:val="002B5218"/>
    <w:rsid w:val="002B5C9A"/>
    <w:rsid w:val="002B69DE"/>
    <w:rsid w:val="002C04A3"/>
    <w:rsid w:val="002C0CC8"/>
    <w:rsid w:val="002C0D8A"/>
    <w:rsid w:val="002C22DE"/>
    <w:rsid w:val="002C3497"/>
    <w:rsid w:val="002C381C"/>
    <w:rsid w:val="002C386D"/>
    <w:rsid w:val="002C388B"/>
    <w:rsid w:val="002C6800"/>
    <w:rsid w:val="002C6CAF"/>
    <w:rsid w:val="002C6EAC"/>
    <w:rsid w:val="002C6F4E"/>
    <w:rsid w:val="002C7270"/>
    <w:rsid w:val="002C7507"/>
    <w:rsid w:val="002C7C18"/>
    <w:rsid w:val="002D0099"/>
    <w:rsid w:val="002D0495"/>
    <w:rsid w:val="002D0B15"/>
    <w:rsid w:val="002D0F60"/>
    <w:rsid w:val="002D17EB"/>
    <w:rsid w:val="002D1815"/>
    <w:rsid w:val="002D229A"/>
    <w:rsid w:val="002D244F"/>
    <w:rsid w:val="002D316C"/>
    <w:rsid w:val="002D4E0D"/>
    <w:rsid w:val="002D5113"/>
    <w:rsid w:val="002D5E5F"/>
    <w:rsid w:val="002D62BD"/>
    <w:rsid w:val="002D6783"/>
    <w:rsid w:val="002D69C5"/>
    <w:rsid w:val="002D6D7E"/>
    <w:rsid w:val="002E0A7C"/>
    <w:rsid w:val="002E0C9E"/>
    <w:rsid w:val="002E17DA"/>
    <w:rsid w:val="002E1E85"/>
    <w:rsid w:val="002E256B"/>
    <w:rsid w:val="002E311F"/>
    <w:rsid w:val="002E3150"/>
    <w:rsid w:val="002E3699"/>
    <w:rsid w:val="002E36A5"/>
    <w:rsid w:val="002E646D"/>
    <w:rsid w:val="002E66D1"/>
    <w:rsid w:val="002E6FE2"/>
    <w:rsid w:val="002E71D1"/>
    <w:rsid w:val="002E7803"/>
    <w:rsid w:val="002E7CCC"/>
    <w:rsid w:val="002F0461"/>
    <w:rsid w:val="002F0C62"/>
    <w:rsid w:val="002F1797"/>
    <w:rsid w:val="002F1AB1"/>
    <w:rsid w:val="002F2165"/>
    <w:rsid w:val="002F3273"/>
    <w:rsid w:val="002F4E68"/>
    <w:rsid w:val="002F5231"/>
    <w:rsid w:val="002F62C8"/>
    <w:rsid w:val="002F76BF"/>
    <w:rsid w:val="003006B0"/>
    <w:rsid w:val="00303BC3"/>
    <w:rsid w:val="00303DC7"/>
    <w:rsid w:val="00303EAB"/>
    <w:rsid w:val="00304997"/>
    <w:rsid w:val="00304AE1"/>
    <w:rsid w:val="00305AF8"/>
    <w:rsid w:val="003060DE"/>
    <w:rsid w:val="003061DA"/>
    <w:rsid w:val="0030652B"/>
    <w:rsid w:val="003065A4"/>
    <w:rsid w:val="00306A01"/>
    <w:rsid w:val="00307170"/>
    <w:rsid w:val="00307B09"/>
    <w:rsid w:val="00307C3C"/>
    <w:rsid w:val="00307FF4"/>
    <w:rsid w:val="003100DD"/>
    <w:rsid w:val="00311B57"/>
    <w:rsid w:val="00312162"/>
    <w:rsid w:val="00312AC3"/>
    <w:rsid w:val="00312BCF"/>
    <w:rsid w:val="00312C8E"/>
    <w:rsid w:val="00313E74"/>
    <w:rsid w:val="003144A1"/>
    <w:rsid w:val="00314C75"/>
    <w:rsid w:val="003150E9"/>
    <w:rsid w:val="003153A8"/>
    <w:rsid w:val="0031593E"/>
    <w:rsid w:val="00315BEC"/>
    <w:rsid w:val="00316D5F"/>
    <w:rsid w:val="0031756E"/>
    <w:rsid w:val="00317BA2"/>
    <w:rsid w:val="003200FA"/>
    <w:rsid w:val="00320408"/>
    <w:rsid w:val="00320923"/>
    <w:rsid w:val="003210BD"/>
    <w:rsid w:val="00321132"/>
    <w:rsid w:val="003216DF"/>
    <w:rsid w:val="003220E8"/>
    <w:rsid w:val="0032258B"/>
    <w:rsid w:val="003229F4"/>
    <w:rsid w:val="003232DA"/>
    <w:rsid w:val="00323BBD"/>
    <w:rsid w:val="00323E7A"/>
    <w:rsid w:val="0032404F"/>
    <w:rsid w:val="0032434E"/>
    <w:rsid w:val="0032489D"/>
    <w:rsid w:val="00324D67"/>
    <w:rsid w:val="00325465"/>
    <w:rsid w:val="003257D6"/>
    <w:rsid w:val="003258FE"/>
    <w:rsid w:val="00325DD7"/>
    <w:rsid w:val="00326623"/>
    <w:rsid w:val="00326923"/>
    <w:rsid w:val="00327000"/>
    <w:rsid w:val="00327B4C"/>
    <w:rsid w:val="00327C5D"/>
    <w:rsid w:val="00330360"/>
    <w:rsid w:val="003304C8"/>
    <w:rsid w:val="00331185"/>
    <w:rsid w:val="003311C4"/>
    <w:rsid w:val="003325DC"/>
    <w:rsid w:val="00332E88"/>
    <w:rsid w:val="00332F2A"/>
    <w:rsid w:val="0033327A"/>
    <w:rsid w:val="0033335D"/>
    <w:rsid w:val="0033352E"/>
    <w:rsid w:val="003335B2"/>
    <w:rsid w:val="0033393C"/>
    <w:rsid w:val="00334866"/>
    <w:rsid w:val="00334A1D"/>
    <w:rsid w:val="00334B66"/>
    <w:rsid w:val="00334EEE"/>
    <w:rsid w:val="003350E2"/>
    <w:rsid w:val="003351CD"/>
    <w:rsid w:val="003354A2"/>
    <w:rsid w:val="00336A52"/>
    <w:rsid w:val="00336E37"/>
    <w:rsid w:val="00337598"/>
    <w:rsid w:val="00337E83"/>
    <w:rsid w:val="00340040"/>
    <w:rsid w:val="003403B1"/>
    <w:rsid w:val="00340828"/>
    <w:rsid w:val="0034087B"/>
    <w:rsid w:val="003408CF"/>
    <w:rsid w:val="00340A67"/>
    <w:rsid w:val="003411FD"/>
    <w:rsid w:val="00341E83"/>
    <w:rsid w:val="00342723"/>
    <w:rsid w:val="00342882"/>
    <w:rsid w:val="00343124"/>
    <w:rsid w:val="0034315C"/>
    <w:rsid w:val="003439CE"/>
    <w:rsid w:val="00344E66"/>
    <w:rsid w:val="00345057"/>
    <w:rsid w:val="00345F19"/>
    <w:rsid w:val="00345F93"/>
    <w:rsid w:val="00346830"/>
    <w:rsid w:val="00346C8C"/>
    <w:rsid w:val="00346CBE"/>
    <w:rsid w:val="0034749D"/>
    <w:rsid w:val="00347544"/>
    <w:rsid w:val="00347A92"/>
    <w:rsid w:val="00347A93"/>
    <w:rsid w:val="00347EF0"/>
    <w:rsid w:val="0035076D"/>
    <w:rsid w:val="003507C3"/>
    <w:rsid w:val="00352523"/>
    <w:rsid w:val="003525A8"/>
    <w:rsid w:val="0035285C"/>
    <w:rsid w:val="0035301A"/>
    <w:rsid w:val="003531E0"/>
    <w:rsid w:val="00354110"/>
    <w:rsid w:val="00354436"/>
    <w:rsid w:val="00354B17"/>
    <w:rsid w:val="00354C56"/>
    <w:rsid w:val="00355CBB"/>
    <w:rsid w:val="003568BD"/>
    <w:rsid w:val="00356AD8"/>
    <w:rsid w:val="00356D86"/>
    <w:rsid w:val="00357359"/>
    <w:rsid w:val="00357528"/>
    <w:rsid w:val="00357811"/>
    <w:rsid w:val="00357C4C"/>
    <w:rsid w:val="0036394C"/>
    <w:rsid w:val="00363FD8"/>
    <w:rsid w:val="00365104"/>
    <w:rsid w:val="0036522D"/>
    <w:rsid w:val="00367455"/>
    <w:rsid w:val="00367AF4"/>
    <w:rsid w:val="00370278"/>
    <w:rsid w:val="00370550"/>
    <w:rsid w:val="0037058A"/>
    <w:rsid w:val="00370708"/>
    <w:rsid w:val="00370739"/>
    <w:rsid w:val="00371D27"/>
    <w:rsid w:val="003720C3"/>
    <w:rsid w:val="0037271B"/>
    <w:rsid w:val="00372C35"/>
    <w:rsid w:val="00373294"/>
    <w:rsid w:val="0037358A"/>
    <w:rsid w:val="003736F8"/>
    <w:rsid w:val="00373B1E"/>
    <w:rsid w:val="00374FD2"/>
    <w:rsid w:val="0037502F"/>
    <w:rsid w:val="003761ED"/>
    <w:rsid w:val="0037669D"/>
    <w:rsid w:val="00381503"/>
    <w:rsid w:val="00381670"/>
    <w:rsid w:val="003816C9"/>
    <w:rsid w:val="00383357"/>
    <w:rsid w:val="00383D32"/>
    <w:rsid w:val="00383F4D"/>
    <w:rsid w:val="00384A4B"/>
    <w:rsid w:val="00384BE1"/>
    <w:rsid w:val="003858AC"/>
    <w:rsid w:val="00385987"/>
    <w:rsid w:val="003863B2"/>
    <w:rsid w:val="003864AB"/>
    <w:rsid w:val="00387055"/>
    <w:rsid w:val="00391837"/>
    <w:rsid w:val="0039209E"/>
    <w:rsid w:val="003925A9"/>
    <w:rsid w:val="00392EB5"/>
    <w:rsid w:val="00394302"/>
    <w:rsid w:val="00396B4C"/>
    <w:rsid w:val="00397347"/>
    <w:rsid w:val="00397776"/>
    <w:rsid w:val="003A0D77"/>
    <w:rsid w:val="003A1060"/>
    <w:rsid w:val="003A11A5"/>
    <w:rsid w:val="003A11BB"/>
    <w:rsid w:val="003A15E9"/>
    <w:rsid w:val="003A17EB"/>
    <w:rsid w:val="003A1B5A"/>
    <w:rsid w:val="003A26AB"/>
    <w:rsid w:val="003A38CA"/>
    <w:rsid w:val="003A3B88"/>
    <w:rsid w:val="003A3F8A"/>
    <w:rsid w:val="003A429F"/>
    <w:rsid w:val="003A4779"/>
    <w:rsid w:val="003A47F2"/>
    <w:rsid w:val="003A4EE1"/>
    <w:rsid w:val="003A557C"/>
    <w:rsid w:val="003A5B11"/>
    <w:rsid w:val="003A5D77"/>
    <w:rsid w:val="003A64AE"/>
    <w:rsid w:val="003A660A"/>
    <w:rsid w:val="003A7418"/>
    <w:rsid w:val="003A78E8"/>
    <w:rsid w:val="003A7969"/>
    <w:rsid w:val="003A7F77"/>
    <w:rsid w:val="003B0039"/>
    <w:rsid w:val="003B0393"/>
    <w:rsid w:val="003B0865"/>
    <w:rsid w:val="003B12D1"/>
    <w:rsid w:val="003B1435"/>
    <w:rsid w:val="003B14EB"/>
    <w:rsid w:val="003B203F"/>
    <w:rsid w:val="003B2128"/>
    <w:rsid w:val="003B29BC"/>
    <w:rsid w:val="003B33D0"/>
    <w:rsid w:val="003B39C8"/>
    <w:rsid w:val="003B3C9D"/>
    <w:rsid w:val="003B3CF3"/>
    <w:rsid w:val="003B3FE3"/>
    <w:rsid w:val="003B402C"/>
    <w:rsid w:val="003B4201"/>
    <w:rsid w:val="003B435D"/>
    <w:rsid w:val="003B5628"/>
    <w:rsid w:val="003B6572"/>
    <w:rsid w:val="003B65B7"/>
    <w:rsid w:val="003B6B48"/>
    <w:rsid w:val="003B6BF2"/>
    <w:rsid w:val="003B7417"/>
    <w:rsid w:val="003B7CCD"/>
    <w:rsid w:val="003C0A93"/>
    <w:rsid w:val="003C0D26"/>
    <w:rsid w:val="003C0F94"/>
    <w:rsid w:val="003C1B80"/>
    <w:rsid w:val="003C1DCB"/>
    <w:rsid w:val="003C2942"/>
    <w:rsid w:val="003C2D0B"/>
    <w:rsid w:val="003C3883"/>
    <w:rsid w:val="003C3B82"/>
    <w:rsid w:val="003C5524"/>
    <w:rsid w:val="003C6265"/>
    <w:rsid w:val="003C64CD"/>
    <w:rsid w:val="003C6850"/>
    <w:rsid w:val="003C6858"/>
    <w:rsid w:val="003C7C87"/>
    <w:rsid w:val="003C7E40"/>
    <w:rsid w:val="003D0879"/>
    <w:rsid w:val="003D1E80"/>
    <w:rsid w:val="003D2751"/>
    <w:rsid w:val="003D2E35"/>
    <w:rsid w:val="003D370F"/>
    <w:rsid w:val="003D38DF"/>
    <w:rsid w:val="003D4A19"/>
    <w:rsid w:val="003D4EAF"/>
    <w:rsid w:val="003D5572"/>
    <w:rsid w:val="003D65EC"/>
    <w:rsid w:val="003D7F53"/>
    <w:rsid w:val="003E02F5"/>
    <w:rsid w:val="003E0957"/>
    <w:rsid w:val="003E098D"/>
    <w:rsid w:val="003E0EFE"/>
    <w:rsid w:val="003E1C71"/>
    <w:rsid w:val="003E218A"/>
    <w:rsid w:val="003E241C"/>
    <w:rsid w:val="003E258E"/>
    <w:rsid w:val="003E3064"/>
    <w:rsid w:val="003E349C"/>
    <w:rsid w:val="003E3B26"/>
    <w:rsid w:val="003E3EBE"/>
    <w:rsid w:val="003E45CF"/>
    <w:rsid w:val="003E489B"/>
    <w:rsid w:val="003E496F"/>
    <w:rsid w:val="003E52FF"/>
    <w:rsid w:val="003E5407"/>
    <w:rsid w:val="003E604E"/>
    <w:rsid w:val="003E680B"/>
    <w:rsid w:val="003E7B5F"/>
    <w:rsid w:val="003E7FEF"/>
    <w:rsid w:val="003F0821"/>
    <w:rsid w:val="003F1247"/>
    <w:rsid w:val="003F1D10"/>
    <w:rsid w:val="003F220A"/>
    <w:rsid w:val="003F24DC"/>
    <w:rsid w:val="003F33F8"/>
    <w:rsid w:val="003F3D33"/>
    <w:rsid w:val="003F4AFF"/>
    <w:rsid w:val="003F4BB1"/>
    <w:rsid w:val="003F65E6"/>
    <w:rsid w:val="003F6C94"/>
    <w:rsid w:val="003F7358"/>
    <w:rsid w:val="003F75CD"/>
    <w:rsid w:val="003F7B91"/>
    <w:rsid w:val="003F7DB9"/>
    <w:rsid w:val="004006C6"/>
    <w:rsid w:val="00401089"/>
    <w:rsid w:val="004013BF"/>
    <w:rsid w:val="00401BD2"/>
    <w:rsid w:val="004023BC"/>
    <w:rsid w:val="00402460"/>
    <w:rsid w:val="00404948"/>
    <w:rsid w:val="0040577E"/>
    <w:rsid w:val="00406F30"/>
    <w:rsid w:val="00407062"/>
    <w:rsid w:val="00407324"/>
    <w:rsid w:val="00407420"/>
    <w:rsid w:val="00410300"/>
    <w:rsid w:val="00411C78"/>
    <w:rsid w:val="00411CF7"/>
    <w:rsid w:val="004123B6"/>
    <w:rsid w:val="00413031"/>
    <w:rsid w:val="004130F4"/>
    <w:rsid w:val="00413249"/>
    <w:rsid w:val="00414ED1"/>
    <w:rsid w:val="00415589"/>
    <w:rsid w:val="004158F9"/>
    <w:rsid w:val="00415911"/>
    <w:rsid w:val="00415ACF"/>
    <w:rsid w:val="00416452"/>
    <w:rsid w:val="004200A9"/>
    <w:rsid w:val="00420F40"/>
    <w:rsid w:val="0042147F"/>
    <w:rsid w:val="00422C44"/>
    <w:rsid w:val="0042315A"/>
    <w:rsid w:val="0042324E"/>
    <w:rsid w:val="00423C97"/>
    <w:rsid w:val="00423E9F"/>
    <w:rsid w:val="00424006"/>
    <w:rsid w:val="004246AE"/>
    <w:rsid w:val="00424773"/>
    <w:rsid w:val="00424D88"/>
    <w:rsid w:val="00426D38"/>
    <w:rsid w:val="00427087"/>
    <w:rsid w:val="00427DDD"/>
    <w:rsid w:val="004301A0"/>
    <w:rsid w:val="004305E1"/>
    <w:rsid w:val="00431293"/>
    <w:rsid w:val="00431696"/>
    <w:rsid w:val="00431A5E"/>
    <w:rsid w:val="0043205E"/>
    <w:rsid w:val="00432DAD"/>
    <w:rsid w:val="00433E82"/>
    <w:rsid w:val="00434F77"/>
    <w:rsid w:val="00435567"/>
    <w:rsid w:val="00436692"/>
    <w:rsid w:val="00436A8C"/>
    <w:rsid w:val="00436E0E"/>
    <w:rsid w:val="0043783C"/>
    <w:rsid w:val="00437C69"/>
    <w:rsid w:val="00440DC0"/>
    <w:rsid w:val="00443040"/>
    <w:rsid w:val="0044357A"/>
    <w:rsid w:val="004456FA"/>
    <w:rsid w:val="00445E93"/>
    <w:rsid w:val="00446DB3"/>
    <w:rsid w:val="004479E4"/>
    <w:rsid w:val="00447AD2"/>
    <w:rsid w:val="00450F1D"/>
    <w:rsid w:val="00451280"/>
    <w:rsid w:val="00451CB3"/>
    <w:rsid w:val="00451F06"/>
    <w:rsid w:val="004540C6"/>
    <w:rsid w:val="00454C9E"/>
    <w:rsid w:val="004552DD"/>
    <w:rsid w:val="004553E2"/>
    <w:rsid w:val="00455A36"/>
    <w:rsid w:val="00455D73"/>
    <w:rsid w:val="00455F2D"/>
    <w:rsid w:val="00457567"/>
    <w:rsid w:val="00457911"/>
    <w:rsid w:val="00457D75"/>
    <w:rsid w:val="00457EDE"/>
    <w:rsid w:val="0046092D"/>
    <w:rsid w:val="00460DB7"/>
    <w:rsid w:val="00461175"/>
    <w:rsid w:val="00461236"/>
    <w:rsid w:val="00461487"/>
    <w:rsid w:val="00461650"/>
    <w:rsid w:val="00461AE4"/>
    <w:rsid w:val="00461DF4"/>
    <w:rsid w:val="0046232D"/>
    <w:rsid w:val="004626D9"/>
    <w:rsid w:val="00462EDC"/>
    <w:rsid w:val="00462FF7"/>
    <w:rsid w:val="004631D6"/>
    <w:rsid w:val="004639B9"/>
    <w:rsid w:val="00463AA7"/>
    <w:rsid w:val="00463F10"/>
    <w:rsid w:val="00464B36"/>
    <w:rsid w:val="00466BD5"/>
    <w:rsid w:val="00470072"/>
    <w:rsid w:val="004704EC"/>
    <w:rsid w:val="004715BA"/>
    <w:rsid w:val="00471C10"/>
    <w:rsid w:val="00472DBD"/>
    <w:rsid w:val="00472E61"/>
    <w:rsid w:val="0047427F"/>
    <w:rsid w:val="00474C2E"/>
    <w:rsid w:val="00475733"/>
    <w:rsid w:val="00475CA1"/>
    <w:rsid w:val="00475FA2"/>
    <w:rsid w:val="00476062"/>
    <w:rsid w:val="00477143"/>
    <w:rsid w:val="0048085B"/>
    <w:rsid w:val="0048107D"/>
    <w:rsid w:val="004813E9"/>
    <w:rsid w:val="004815A8"/>
    <w:rsid w:val="00481897"/>
    <w:rsid w:val="00481D33"/>
    <w:rsid w:val="00481D7E"/>
    <w:rsid w:val="004823DD"/>
    <w:rsid w:val="00482468"/>
    <w:rsid w:val="00482A90"/>
    <w:rsid w:val="00483220"/>
    <w:rsid w:val="004834BD"/>
    <w:rsid w:val="00483C28"/>
    <w:rsid w:val="00484505"/>
    <w:rsid w:val="00484719"/>
    <w:rsid w:val="00484C5E"/>
    <w:rsid w:val="004857D9"/>
    <w:rsid w:val="004867C1"/>
    <w:rsid w:val="004877DA"/>
    <w:rsid w:val="00487CF4"/>
    <w:rsid w:val="004905FF"/>
    <w:rsid w:val="00490FA6"/>
    <w:rsid w:val="004911FA"/>
    <w:rsid w:val="00491864"/>
    <w:rsid w:val="00491A59"/>
    <w:rsid w:val="004927B5"/>
    <w:rsid w:val="00492FDE"/>
    <w:rsid w:val="0049305C"/>
    <w:rsid w:val="00493ABF"/>
    <w:rsid w:val="004943D3"/>
    <w:rsid w:val="00494479"/>
    <w:rsid w:val="00494B8B"/>
    <w:rsid w:val="00494BAE"/>
    <w:rsid w:val="00495260"/>
    <w:rsid w:val="0049605E"/>
    <w:rsid w:val="00496419"/>
    <w:rsid w:val="00497203"/>
    <w:rsid w:val="00497917"/>
    <w:rsid w:val="00497A72"/>
    <w:rsid w:val="00497F30"/>
    <w:rsid w:val="004A0203"/>
    <w:rsid w:val="004A058E"/>
    <w:rsid w:val="004A2758"/>
    <w:rsid w:val="004A2B41"/>
    <w:rsid w:val="004A5210"/>
    <w:rsid w:val="004A52A8"/>
    <w:rsid w:val="004A5345"/>
    <w:rsid w:val="004A585A"/>
    <w:rsid w:val="004A5B14"/>
    <w:rsid w:val="004A7A95"/>
    <w:rsid w:val="004B0698"/>
    <w:rsid w:val="004B2532"/>
    <w:rsid w:val="004B26C3"/>
    <w:rsid w:val="004B2A30"/>
    <w:rsid w:val="004B2E06"/>
    <w:rsid w:val="004B3810"/>
    <w:rsid w:val="004B3C96"/>
    <w:rsid w:val="004B4260"/>
    <w:rsid w:val="004B4550"/>
    <w:rsid w:val="004B4931"/>
    <w:rsid w:val="004B51FD"/>
    <w:rsid w:val="004B5328"/>
    <w:rsid w:val="004B65E4"/>
    <w:rsid w:val="004B6D50"/>
    <w:rsid w:val="004B6EF8"/>
    <w:rsid w:val="004B7795"/>
    <w:rsid w:val="004B7C0B"/>
    <w:rsid w:val="004B7D61"/>
    <w:rsid w:val="004C02E8"/>
    <w:rsid w:val="004C05BB"/>
    <w:rsid w:val="004C10D9"/>
    <w:rsid w:val="004C19AD"/>
    <w:rsid w:val="004C2928"/>
    <w:rsid w:val="004C3203"/>
    <w:rsid w:val="004C4602"/>
    <w:rsid w:val="004C4886"/>
    <w:rsid w:val="004C4CF5"/>
    <w:rsid w:val="004C571D"/>
    <w:rsid w:val="004C7484"/>
    <w:rsid w:val="004D1D6E"/>
    <w:rsid w:val="004D26FC"/>
    <w:rsid w:val="004D2805"/>
    <w:rsid w:val="004D2ABF"/>
    <w:rsid w:val="004D2C01"/>
    <w:rsid w:val="004D3782"/>
    <w:rsid w:val="004D5159"/>
    <w:rsid w:val="004D589A"/>
    <w:rsid w:val="004D5D0B"/>
    <w:rsid w:val="004D6D8B"/>
    <w:rsid w:val="004D6EE3"/>
    <w:rsid w:val="004E0085"/>
    <w:rsid w:val="004E00E4"/>
    <w:rsid w:val="004E0986"/>
    <w:rsid w:val="004E0EB4"/>
    <w:rsid w:val="004E1295"/>
    <w:rsid w:val="004E5C84"/>
    <w:rsid w:val="004E6072"/>
    <w:rsid w:val="004E6438"/>
    <w:rsid w:val="004E651D"/>
    <w:rsid w:val="004E759A"/>
    <w:rsid w:val="004E792F"/>
    <w:rsid w:val="004F05D5"/>
    <w:rsid w:val="004F0E35"/>
    <w:rsid w:val="004F179C"/>
    <w:rsid w:val="004F2443"/>
    <w:rsid w:val="004F2A58"/>
    <w:rsid w:val="004F3C1E"/>
    <w:rsid w:val="004F491A"/>
    <w:rsid w:val="004F4A43"/>
    <w:rsid w:val="004F54E5"/>
    <w:rsid w:val="004F627C"/>
    <w:rsid w:val="004F6929"/>
    <w:rsid w:val="004F6999"/>
    <w:rsid w:val="004F7906"/>
    <w:rsid w:val="004F7BB0"/>
    <w:rsid w:val="004F7BC4"/>
    <w:rsid w:val="005000BD"/>
    <w:rsid w:val="005004D0"/>
    <w:rsid w:val="00501766"/>
    <w:rsid w:val="00501D38"/>
    <w:rsid w:val="00502306"/>
    <w:rsid w:val="0050286B"/>
    <w:rsid w:val="00502BAA"/>
    <w:rsid w:val="00502BB7"/>
    <w:rsid w:val="00502C56"/>
    <w:rsid w:val="00503856"/>
    <w:rsid w:val="0050492D"/>
    <w:rsid w:val="005050CF"/>
    <w:rsid w:val="00505151"/>
    <w:rsid w:val="00506116"/>
    <w:rsid w:val="00506486"/>
    <w:rsid w:val="00506B3A"/>
    <w:rsid w:val="005074CC"/>
    <w:rsid w:val="00507F7E"/>
    <w:rsid w:val="005102B2"/>
    <w:rsid w:val="00512E01"/>
    <w:rsid w:val="0051303E"/>
    <w:rsid w:val="005130D2"/>
    <w:rsid w:val="005136B8"/>
    <w:rsid w:val="0051431F"/>
    <w:rsid w:val="00515E97"/>
    <w:rsid w:val="00515F8A"/>
    <w:rsid w:val="00516B24"/>
    <w:rsid w:val="0051723A"/>
    <w:rsid w:val="005176AD"/>
    <w:rsid w:val="00517A10"/>
    <w:rsid w:val="00517A7A"/>
    <w:rsid w:val="00520718"/>
    <w:rsid w:val="005209EA"/>
    <w:rsid w:val="00521C0B"/>
    <w:rsid w:val="00522770"/>
    <w:rsid w:val="005229D4"/>
    <w:rsid w:val="00522F91"/>
    <w:rsid w:val="0052466C"/>
    <w:rsid w:val="00524AA5"/>
    <w:rsid w:val="00524FF0"/>
    <w:rsid w:val="005263FD"/>
    <w:rsid w:val="00527232"/>
    <w:rsid w:val="0052755F"/>
    <w:rsid w:val="0052782A"/>
    <w:rsid w:val="00527E4E"/>
    <w:rsid w:val="005303F6"/>
    <w:rsid w:val="00530B59"/>
    <w:rsid w:val="00531111"/>
    <w:rsid w:val="005316A9"/>
    <w:rsid w:val="0053209D"/>
    <w:rsid w:val="005325CD"/>
    <w:rsid w:val="00532E3C"/>
    <w:rsid w:val="00533AA3"/>
    <w:rsid w:val="00533E9B"/>
    <w:rsid w:val="0053481A"/>
    <w:rsid w:val="005354E8"/>
    <w:rsid w:val="0053591A"/>
    <w:rsid w:val="00535C32"/>
    <w:rsid w:val="00536117"/>
    <w:rsid w:val="00536503"/>
    <w:rsid w:val="0053656B"/>
    <w:rsid w:val="005374FC"/>
    <w:rsid w:val="00537E54"/>
    <w:rsid w:val="00540407"/>
    <w:rsid w:val="0054068E"/>
    <w:rsid w:val="00540C96"/>
    <w:rsid w:val="005411F6"/>
    <w:rsid w:val="00541282"/>
    <w:rsid w:val="0054170B"/>
    <w:rsid w:val="00542F7F"/>
    <w:rsid w:val="00543817"/>
    <w:rsid w:val="00544180"/>
    <w:rsid w:val="00544E0C"/>
    <w:rsid w:val="00545F33"/>
    <w:rsid w:val="00546430"/>
    <w:rsid w:val="00550252"/>
    <w:rsid w:val="005508C4"/>
    <w:rsid w:val="00550B3B"/>
    <w:rsid w:val="00550C2D"/>
    <w:rsid w:val="00550C78"/>
    <w:rsid w:val="00550DC3"/>
    <w:rsid w:val="00551A51"/>
    <w:rsid w:val="00552140"/>
    <w:rsid w:val="0055264F"/>
    <w:rsid w:val="00552DBB"/>
    <w:rsid w:val="00552E5A"/>
    <w:rsid w:val="00553295"/>
    <w:rsid w:val="0055428E"/>
    <w:rsid w:val="005557E8"/>
    <w:rsid w:val="00555C80"/>
    <w:rsid w:val="005567A0"/>
    <w:rsid w:val="005600A9"/>
    <w:rsid w:val="00560858"/>
    <w:rsid w:val="00561EE4"/>
    <w:rsid w:val="005621ED"/>
    <w:rsid w:val="00563245"/>
    <w:rsid w:val="00565022"/>
    <w:rsid w:val="005653C3"/>
    <w:rsid w:val="005653E3"/>
    <w:rsid w:val="00566114"/>
    <w:rsid w:val="00566F6F"/>
    <w:rsid w:val="005673D1"/>
    <w:rsid w:val="00567BA4"/>
    <w:rsid w:val="00571307"/>
    <w:rsid w:val="00571A85"/>
    <w:rsid w:val="00571D78"/>
    <w:rsid w:val="005721EF"/>
    <w:rsid w:val="00572533"/>
    <w:rsid w:val="00572A3B"/>
    <w:rsid w:val="0057321A"/>
    <w:rsid w:val="005732E0"/>
    <w:rsid w:val="00573663"/>
    <w:rsid w:val="00573671"/>
    <w:rsid w:val="0057373F"/>
    <w:rsid w:val="00574213"/>
    <w:rsid w:val="00574589"/>
    <w:rsid w:val="005755C6"/>
    <w:rsid w:val="00576004"/>
    <w:rsid w:val="005762AD"/>
    <w:rsid w:val="0057633E"/>
    <w:rsid w:val="005764A3"/>
    <w:rsid w:val="00576B1F"/>
    <w:rsid w:val="00576B8F"/>
    <w:rsid w:val="00576D88"/>
    <w:rsid w:val="00576EE0"/>
    <w:rsid w:val="0057773C"/>
    <w:rsid w:val="005779C7"/>
    <w:rsid w:val="0058162B"/>
    <w:rsid w:val="00581B53"/>
    <w:rsid w:val="005821E7"/>
    <w:rsid w:val="005828C9"/>
    <w:rsid w:val="00582AB2"/>
    <w:rsid w:val="00582E1D"/>
    <w:rsid w:val="00583662"/>
    <w:rsid w:val="00583A91"/>
    <w:rsid w:val="005844F2"/>
    <w:rsid w:val="00584C47"/>
    <w:rsid w:val="00584F22"/>
    <w:rsid w:val="00585F1D"/>
    <w:rsid w:val="005861B2"/>
    <w:rsid w:val="00586EC2"/>
    <w:rsid w:val="00586F38"/>
    <w:rsid w:val="00587B14"/>
    <w:rsid w:val="005903EB"/>
    <w:rsid w:val="00590C11"/>
    <w:rsid w:val="00591765"/>
    <w:rsid w:val="00592DBB"/>
    <w:rsid w:val="005941D8"/>
    <w:rsid w:val="0059445A"/>
    <w:rsid w:val="0059471D"/>
    <w:rsid w:val="00594721"/>
    <w:rsid w:val="00594C0D"/>
    <w:rsid w:val="005959ED"/>
    <w:rsid w:val="00597CA6"/>
    <w:rsid w:val="005A034F"/>
    <w:rsid w:val="005A272D"/>
    <w:rsid w:val="005A2896"/>
    <w:rsid w:val="005A2B45"/>
    <w:rsid w:val="005A309E"/>
    <w:rsid w:val="005A368F"/>
    <w:rsid w:val="005A3BFC"/>
    <w:rsid w:val="005A55BE"/>
    <w:rsid w:val="005A5764"/>
    <w:rsid w:val="005A5C2B"/>
    <w:rsid w:val="005A5CA6"/>
    <w:rsid w:val="005A5FCB"/>
    <w:rsid w:val="005A64A9"/>
    <w:rsid w:val="005A65CD"/>
    <w:rsid w:val="005A7627"/>
    <w:rsid w:val="005A77F4"/>
    <w:rsid w:val="005B064B"/>
    <w:rsid w:val="005B1394"/>
    <w:rsid w:val="005B176C"/>
    <w:rsid w:val="005B1A19"/>
    <w:rsid w:val="005B1CCE"/>
    <w:rsid w:val="005B2143"/>
    <w:rsid w:val="005B2809"/>
    <w:rsid w:val="005B358D"/>
    <w:rsid w:val="005B45D2"/>
    <w:rsid w:val="005B49B3"/>
    <w:rsid w:val="005B4CC0"/>
    <w:rsid w:val="005B6418"/>
    <w:rsid w:val="005B6B4A"/>
    <w:rsid w:val="005C0F4F"/>
    <w:rsid w:val="005C2D24"/>
    <w:rsid w:val="005C3DCF"/>
    <w:rsid w:val="005C42B2"/>
    <w:rsid w:val="005C42F4"/>
    <w:rsid w:val="005C47BB"/>
    <w:rsid w:val="005C4914"/>
    <w:rsid w:val="005C59CF"/>
    <w:rsid w:val="005C6667"/>
    <w:rsid w:val="005C773C"/>
    <w:rsid w:val="005D02C9"/>
    <w:rsid w:val="005D0774"/>
    <w:rsid w:val="005D0B05"/>
    <w:rsid w:val="005D0E2C"/>
    <w:rsid w:val="005D0E70"/>
    <w:rsid w:val="005D11AF"/>
    <w:rsid w:val="005D1E44"/>
    <w:rsid w:val="005D1F74"/>
    <w:rsid w:val="005D22F4"/>
    <w:rsid w:val="005D2B8E"/>
    <w:rsid w:val="005D30BA"/>
    <w:rsid w:val="005D3820"/>
    <w:rsid w:val="005D3D1D"/>
    <w:rsid w:val="005D3FA6"/>
    <w:rsid w:val="005D43EE"/>
    <w:rsid w:val="005D4C3D"/>
    <w:rsid w:val="005D58CC"/>
    <w:rsid w:val="005D5B3F"/>
    <w:rsid w:val="005D5C16"/>
    <w:rsid w:val="005D7453"/>
    <w:rsid w:val="005D7D11"/>
    <w:rsid w:val="005E173F"/>
    <w:rsid w:val="005E21F1"/>
    <w:rsid w:val="005E279A"/>
    <w:rsid w:val="005E4172"/>
    <w:rsid w:val="005E4423"/>
    <w:rsid w:val="005E467B"/>
    <w:rsid w:val="005E492B"/>
    <w:rsid w:val="005E4AA7"/>
    <w:rsid w:val="005E4E20"/>
    <w:rsid w:val="005E536A"/>
    <w:rsid w:val="005E53B7"/>
    <w:rsid w:val="005E5B32"/>
    <w:rsid w:val="005E630A"/>
    <w:rsid w:val="005E64E1"/>
    <w:rsid w:val="005E7901"/>
    <w:rsid w:val="005E7DA4"/>
    <w:rsid w:val="005F0786"/>
    <w:rsid w:val="005F144F"/>
    <w:rsid w:val="005F1A87"/>
    <w:rsid w:val="005F1F55"/>
    <w:rsid w:val="005F1F70"/>
    <w:rsid w:val="005F2522"/>
    <w:rsid w:val="005F28C2"/>
    <w:rsid w:val="005F399D"/>
    <w:rsid w:val="005F5910"/>
    <w:rsid w:val="005F6185"/>
    <w:rsid w:val="0060032B"/>
    <w:rsid w:val="00600600"/>
    <w:rsid w:val="006022ED"/>
    <w:rsid w:val="00602576"/>
    <w:rsid w:val="00602B49"/>
    <w:rsid w:val="00602EFB"/>
    <w:rsid w:val="006031E4"/>
    <w:rsid w:val="0060411E"/>
    <w:rsid w:val="00604926"/>
    <w:rsid w:val="0060515E"/>
    <w:rsid w:val="0060532A"/>
    <w:rsid w:val="0060551D"/>
    <w:rsid w:val="006064FD"/>
    <w:rsid w:val="00606CBF"/>
    <w:rsid w:val="00607322"/>
    <w:rsid w:val="00607BFF"/>
    <w:rsid w:val="00607E94"/>
    <w:rsid w:val="00607EF9"/>
    <w:rsid w:val="00610E79"/>
    <w:rsid w:val="0061118B"/>
    <w:rsid w:val="00611778"/>
    <w:rsid w:val="00611E5D"/>
    <w:rsid w:val="00612891"/>
    <w:rsid w:val="00613181"/>
    <w:rsid w:val="0061450C"/>
    <w:rsid w:val="00615200"/>
    <w:rsid w:val="0061635F"/>
    <w:rsid w:val="00616CD6"/>
    <w:rsid w:val="0061748F"/>
    <w:rsid w:val="006177A5"/>
    <w:rsid w:val="00617D6A"/>
    <w:rsid w:val="00620232"/>
    <w:rsid w:val="00621087"/>
    <w:rsid w:val="00622A42"/>
    <w:rsid w:val="00622B24"/>
    <w:rsid w:val="006233E4"/>
    <w:rsid w:val="006236D1"/>
    <w:rsid w:val="00623888"/>
    <w:rsid w:val="00623B67"/>
    <w:rsid w:val="00624C53"/>
    <w:rsid w:val="006267F1"/>
    <w:rsid w:val="00626C62"/>
    <w:rsid w:val="00630127"/>
    <w:rsid w:val="00630C92"/>
    <w:rsid w:val="00631CE6"/>
    <w:rsid w:val="006339D7"/>
    <w:rsid w:val="0063494A"/>
    <w:rsid w:val="00634C3E"/>
    <w:rsid w:val="00635098"/>
    <w:rsid w:val="00635BEF"/>
    <w:rsid w:val="00635EC5"/>
    <w:rsid w:val="00636695"/>
    <w:rsid w:val="00636A60"/>
    <w:rsid w:val="00636BE0"/>
    <w:rsid w:val="00636C91"/>
    <w:rsid w:val="006376AB"/>
    <w:rsid w:val="00637AF4"/>
    <w:rsid w:val="00637DA5"/>
    <w:rsid w:val="006403EF"/>
    <w:rsid w:val="00641962"/>
    <w:rsid w:val="00642017"/>
    <w:rsid w:val="006427F0"/>
    <w:rsid w:val="00644ABC"/>
    <w:rsid w:val="00644ECF"/>
    <w:rsid w:val="00644FF4"/>
    <w:rsid w:val="00644FF6"/>
    <w:rsid w:val="00646608"/>
    <w:rsid w:val="0064697E"/>
    <w:rsid w:val="00646F89"/>
    <w:rsid w:val="006472E0"/>
    <w:rsid w:val="00647E29"/>
    <w:rsid w:val="0065041A"/>
    <w:rsid w:val="00652177"/>
    <w:rsid w:val="00652214"/>
    <w:rsid w:val="00652659"/>
    <w:rsid w:val="00652789"/>
    <w:rsid w:val="00652959"/>
    <w:rsid w:val="0065319F"/>
    <w:rsid w:val="006531A8"/>
    <w:rsid w:val="006538AE"/>
    <w:rsid w:val="0065392F"/>
    <w:rsid w:val="00654875"/>
    <w:rsid w:val="0065522A"/>
    <w:rsid w:val="00655698"/>
    <w:rsid w:val="0065577F"/>
    <w:rsid w:val="0065630E"/>
    <w:rsid w:val="006565A8"/>
    <w:rsid w:val="006569F0"/>
    <w:rsid w:val="0065745B"/>
    <w:rsid w:val="00657CD5"/>
    <w:rsid w:val="00657D0F"/>
    <w:rsid w:val="0066005C"/>
    <w:rsid w:val="006604C2"/>
    <w:rsid w:val="00660BDD"/>
    <w:rsid w:val="006618DB"/>
    <w:rsid w:val="00661989"/>
    <w:rsid w:val="00661A42"/>
    <w:rsid w:val="00662A70"/>
    <w:rsid w:val="00663025"/>
    <w:rsid w:val="0066367A"/>
    <w:rsid w:val="0066372B"/>
    <w:rsid w:val="006650F4"/>
    <w:rsid w:val="00665456"/>
    <w:rsid w:val="00665BA6"/>
    <w:rsid w:val="006660EF"/>
    <w:rsid w:val="006664F2"/>
    <w:rsid w:val="006668DE"/>
    <w:rsid w:val="00667379"/>
    <w:rsid w:val="00667D07"/>
    <w:rsid w:val="00667DC6"/>
    <w:rsid w:val="00670503"/>
    <w:rsid w:val="00670C13"/>
    <w:rsid w:val="00671235"/>
    <w:rsid w:val="00671D58"/>
    <w:rsid w:val="00671E4F"/>
    <w:rsid w:val="006720C3"/>
    <w:rsid w:val="00672486"/>
    <w:rsid w:val="006725DD"/>
    <w:rsid w:val="00672D74"/>
    <w:rsid w:val="00674F01"/>
    <w:rsid w:val="00675B21"/>
    <w:rsid w:val="00676BC4"/>
    <w:rsid w:val="00676CDD"/>
    <w:rsid w:val="00676E11"/>
    <w:rsid w:val="00676F8C"/>
    <w:rsid w:val="00677AE7"/>
    <w:rsid w:val="00677BE6"/>
    <w:rsid w:val="00677E0C"/>
    <w:rsid w:val="00680613"/>
    <w:rsid w:val="00680710"/>
    <w:rsid w:val="00680B63"/>
    <w:rsid w:val="00680DA2"/>
    <w:rsid w:val="00680EC4"/>
    <w:rsid w:val="0068121B"/>
    <w:rsid w:val="006817B0"/>
    <w:rsid w:val="00681AB4"/>
    <w:rsid w:val="00681D6B"/>
    <w:rsid w:val="00682179"/>
    <w:rsid w:val="00682A95"/>
    <w:rsid w:val="006836B8"/>
    <w:rsid w:val="00684417"/>
    <w:rsid w:val="006853B9"/>
    <w:rsid w:val="00686AB0"/>
    <w:rsid w:val="00686BA3"/>
    <w:rsid w:val="00687411"/>
    <w:rsid w:val="006874BD"/>
    <w:rsid w:val="00690041"/>
    <w:rsid w:val="006904E8"/>
    <w:rsid w:val="006908FD"/>
    <w:rsid w:val="00691175"/>
    <w:rsid w:val="0069156B"/>
    <w:rsid w:val="00691682"/>
    <w:rsid w:val="00691AEA"/>
    <w:rsid w:val="006921D8"/>
    <w:rsid w:val="0069226E"/>
    <w:rsid w:val="006923D0"/>
    <w:rsid w:val="00693B3E"/>
    <w:rsid w:val="00693D04"/>
    <w:rsid w:val="00693EF3"/>
    <w:rsid w:val="006942BB"/>
    <w:rsid w:val="006943A2"/>
    <w:rsid w:val="00694DA6"/>
    <w:rsid w:val="0069516A"/>
    <w:rsid w:val="00695A63"/>
    <w:rsid w:val="0069742A"/>
    <w:rsid w:val="0069795D"/>
    <w:rsid w:val="00697A80"/>
    <w:rsid w:val="006A0856"/>
    <w:rsid w:val="006A0C08"/>
    <w:rsid w:val="006A0E3D"/>
    <w:rsid w:val="006A14B2"/>
    <w:rsid w:val="006A2000"/>
    <w:rsid w:val="006A3D01"/>
    <w:rsid w:val="006A3E5D"/>
    <w:rsid w:val="006A4974"/>
    <w:rsid w:val="006A4BF5"/>
    <w:rsid w:val="006A4FA2"/>
    <w:rsid w:val="006A5506"/>
    <w:rsid w:val="006A6A1D"/>
    <w:rsid w:val="006A6CA4"/>
    <w:rsid w:val="006A7619"/>
    <w:rsid w:val="006B03C1"/>
    <w:rsid w:val="006B0750"/>
    <w:rsid w:val="006B0897"/>
    <w:rsid w:val="006B0AA4"/>
    <w:rsid w:val="006B161E"/>
    <w:rsid w:val="006B21CF"/>
    <w:rsid w:val="006B22B5"/>
    <w:rsid w:val="006B26A4"/>
    <w:rsid w:val="006B2F7C"/>
    <w:rsid w:val="006B5F8C"/>
    <w:rsid w:val="006B64CD"/>
    <w:rsid w:val="006B6A58"/>
    <w:rsid w:val="006B6F19"/>
    <w:rsid w:val="006B70A2"/>
    <w:rsid w:val="006B7A4F"/>
    <w:rsid w:val="006C0021"/>
    <w:rsid w:val="006C1283"/>
    <w:rsid w:val="006C15F7"/>
    <w:rsid w:val="006C16DC"/>
    <w:rsid w:val="006C1BEF"/>
    <w:rsid w:val="006C1FEF"/>
    <w:rsid w:val="006C20E7"/>
    <w:rsid w:val="006C370D"/>
    <w:rsid w:val="006C3932"/>
    <w:rsid w:val="006C45E1"/>
    <w:rsid w:val="006C50F4"/>
    <w:rsid w:val="006C57A3"/>
    <w:rsid w:val="006C5AA1"/>
    <w:rsid w:val="006C69E3"/>
    <w:rsid w:val="006C6BC8"/>
    <w:rsid w:val="006C7329"/>
    <w:rsid w:val="006D15DE"/>
    <w:rsid w:val="006D1DB9"/>
    <w:rsid w:val="006D28F1"/>
    <w:rsid w:val="006D29C9"/>
    <w:rsid w:val="006D2E90"/>
    <w:rsid w:val="006D35EB"/>
    <w:rsid w:val="006D391C"/>
    <w:rsid w:val="006D3EA7"/>
    <w:rsid w:val="006D3FFA"/>
    <w:rsid w:val="006D42C9"/>
    <w:rsid w:val="006D471F"/>
    <w:rsid w:val="006D52C9"/>
    <w:rsid w:val="006D5466"/>
    <w:rsid w:val="006D5619"/>
    <w:rsid w:val="006D5F5A"/>
    <w:rsid w:val="006D71A2"/>
    <w:rsid w:val="006D7BA8"/>
    <w:rsid w:val="006D7F8E"/>
    <w:rsid w:val="006E02FD"/>
    <w:rsid w:val="006E0415"/>
    <w:rsid w:val="006E2E78"/>
    <w:rsid w:val="006E3329"/>
    <w:rsid w:val="006E47AE"/>
    <w:rsid w:val="006E5037"/>
    <w:rsid w:val="006E50F5"/>
    <w:rsid w:val="006E608A"/>
    <w:rsid w:val="006E641E"/>
    <w:rsid w:val="006E6593"/>
    <w:rsid w:val="006E75FB"/>
    <w:rsid w:val="006E7823"/>
    <w:rsid w:val="006F07B1"/>
    <w:rsid w:val="006F0B73"/>
    <w:rsid w:val="006F102F"/>
    <w:rsid w:val="006F2B9B"/>
    <w:rsid w:val="006F358C"/>
    <w:rsid w:val="006F37D9"/>
    <w:rsid w:val="006F391D"/>
    <w:rsid w:val="006F3ABF"/>
    <w:rsid w:val="006F3D7A"/>
    <w:rsid w:val="006F4726"/>
    <w:rsid w:val="006F524B"/>
    <w:rsid w:val="006F5704"/>
    <w:rsid w:val="006F60DD"/>
    <w:rsid w:val="006F6A26"/>
    <w:rsid w:val="006F74A2"/>
    <w:rsid w:val="006F757C"/>
    <w:rsid w:val="007006EB"/>
    <w:rsid w:val="00700BBD"/>
    <w:rsid w:val="00700D1A"/>
    <w:rsid w:val="00701218"/>
    <w:rsid w:val="00701238"/>
    <w:rsid w:val="007018E0"/>
    <w:rsid w:val="00701E94"/>
    <w:rsid w:val="00702155"/>
    <w:rsid w:val="0070315A"/>
    <w:rsid w:val="007049AF"/>
    <w:rsid w:val="00704F0B"/>
    <w:rsid w:val="0070513A"/>
    <w:rsid w:val="007056A2"/>
    <w:rsid w:val="00705C01"/>
    <w:rsid w:val="00705D8D"/>
    <w:rsid w:val="00705F95"/>
    <w:rsid w:val="0070605D"/>
    <w:rsid w:val="0070798F"/>
    <w:rsid w:val="00707C34"/>
    <w:rsid w:val="007105CD"/>
    <w:rsid w:val="00711828"/>
    <w:rsid w:val="00711BDC"/>
    <w:rsid w:val="00711DEC"/>
    <w:rsid w:val="00711ED4"/>
    <w:rsid w:val="00713728"/>
    <w:rsid w:val="00714686"/>
    <w:rsid w:val="00714726"/>
    <w:rsid w:val="00714B3B"/>
    <w:rsid w:val="00715B24"/>
    <w:rsid w:val="0071628F"/>
    <w:rsid w:val="00717229"/>
    <w:rsid w:val="007172F4"/>
    <w:rsid w:val="007173C3"/>
    <w:rsid w:val="00717756"/>
    <w:rsid w:val="00717FAB"/>
    <w:rsid w:val="00720063"/>
    <w:rsid w:val="007200AA"/>
    <w:rsid w:val="007202E7"/>
    <w:rsid w:val="00720670"/>
    <w:rsid w:val="00720EDC"/>
    <w:rsid w:val="007212E8"/>
    <w:rsid w:val="007216D5"/>
    <w:rsid w:val="00722793"/>
    <w:rsid w:val="007227F8"/>
    <w:rsid w:val="00723EF2"/>
    <w:rsid w:val="007246B3"/>
    <w:rsid w:val="00724791"/>
    <w:rsid w:val="00724C66"/>
    <w:rsid w:val="007250BC"/>
    <w:rsid w:val="00725F3E"/>
    <w:rsid w:val="0072636E"/>
    <w:rsid w:val="00726BCD"/>
    <w:rsid w:val="00726F63"/>
    <w:rsid w:val="007272E7"/>
    <w:rsid w:val="007300F0"/>
    <w:rsid w:val="00730180"/>
    <w:rsid w:val="007307BB"/>
    <w:rsid w:val="007309B3"/>
    <w:rsid w:val="0073164D"/>
    <w:rsid w:val="0073172C"/>
    <w:rsid w:val="00731AC9"/>
    <w:rsid w:val="007320DD"/>
    <w:rsid w:val="00732615"/>
    <w:rsid w:val="007329A6"/>
    <w:rsid w:val="00732A4C"/>
    <w:rsid w:val="00732A8B"/>
    <w:rsid w:val="00732A9B"/>
    <w:rsid w:val="00732D4D"/>
    <w:rsid w:val="00732FF5"/>
    <w:rsid w:val="00733338"/>
    <w:rsid w:val="00733554"/>
    <w:rsid w:val="00733632"/>
    <w:rsid w:val="00733664"/>
    <w:rsid w:val="0073384B"/>
    <w:rsid w:val="00733944"/>
    <w:rsid w:val="00733FD2"/>
    <w:rsid w:val="00734524"/>
    <w:rsid w:val="00734F4B"/>
    <w:rsid w:val="007350C4"/>
    <w:rsid w:val="00735AFC"/>
    <w:rsid w:val="0073731F"/>
    <w:rsid w:val="00737F6A"/>
    <w:rsid w:val="00740410"/>
    <w:rsid w:val="007409A4"/>
    <w:rsid w:val="00740CEE"/>
    <w:rsid w:val="007410E3"/>
    <w:rsid w:val="00741A23"/>
    <w:rsid w:val="00741D25"/>
    <w:rsid w:val="00741E0D"/>
    <w:rsid w:val="0074227B"/>
    <w:rsid w:val="00742634"/>
    <w:rsid w:val="007426AC"/>
    <w:rsid w:val="00742B01"/>
    <w:rsid w:val="00744157"/>
    <w:rsid w:val="00744905"/>
    <w:rsid w:val="00744E6B"/>
    <w:rsid w:val="00745239"/>
    <w:rsid w:val="00745897"/>
    <w:rsid w:val="00745BAA"/>
    <w:rsid w:val="00745ECB"/>
    <w:rsid w:val="00746625"/>
    <w:rsid w:val="00746A8A"/>
    <w:rsid w:val="00747208"/>
    <w:rsid w:val="007472A1"/>
    <w:rsid w:val="007478D6"/>
    <w:rsid w:val="00747949"/>
    <w:rsid w:val="00750033"/>
    <w:rsid w:val="007502C7"/>
    <w:rsid w:val="007509C4"/>
    <w:rsid w:val="0075145F"/>
    <w:rsid w:val="00752103"/>
    <w:rsid w:val="00752DD7"/>
    <w:rsid w:val="007533D6"/>
    <w:rsid w:val="00753818"/>
    <w:rsid w:val="007542C7"/>
    <w:rsid w:val="0075456D"/>
    <w:rsid w:val="00754992"/>
    <w:rsid w:val="00756821"/>
    <w:rsid w:val="00756FAE"/>
    <w:rsid w:val="00757486"/>
    <w:rsid w:val="00757AC0"/>
    <w:rsid w:val="00757FC2"/>
    <w:rsid w:val="00760162"/>
    <w:rsid w:val="007601CE"/>
    <w:rsid w:val="00760C53"/>
    <w:rsid w:val="007614A7"/>
    <w:rsid w:val="007624B1"/>
    <w:rsid w:val="00762D91"/>
    <w:rsid w:val="0076358C"/>
    <w:rsid w:val="007635EF"/>
    <w:rsid w:val="007636EB"/>
    <w:rsid w:val="00763CCF"/>
    <w:rsid w:val="00763E71"/>
    <w:rsid w:val="00765F5E"/>
    <w:rsid w:val="007661EA"/>
    <w:rsid w:val="007664FC"/>
    <w:rsid w:val="007666F9"/>
    <w:rsid w:val="00766CC1"/>
    <w:rsid w:val="0076710E"/>
    <w:rsid w:val="00767155"/>
    <w:rsid w:val="007674D1"/>
    <w:rsid w:val="0077025C"/>
    <w:rsid w:val="0077067C"/>
    <w:rsid w:val="007706F0"/>
    <w:rsid w:val="00770AFE"/>
    <w:rsid w:val="00770CE3"/>
    <w:rsid w:val="0077129C"/>
    <w:rsid w:val="00771C5A"/>
    <w:rsid w:val="007738C9"/>
    <w:rsid w:val="00773AC0"/>
    <w:rsid w:val="00773B9D"/>
    <w:rsid w:val="00773CD6"/>
    <w:rsid w:val="0077586D"/>
    <w:rsid w:val="00775F91"/>
    <w:rsid w:val="00776B4B"/>
    <w:rsid w:val="00777DE5"/>
    <w:rsid w:val="007805D4"/>
    <w:rsid w:val="00780C25"/>
    <w:rsid w:val="00780DCB"/>
    <w:rsid w:val="00781009"/>
    <w:rsid w:val="007812B7"/>
    <w:rsid w:val="007816F9"/>
    <w:rsid w:val="00781921"/>
    <w:rsid w:val="00781F8D"/>
    <w:rsid w:val="0078228F"/>
    <w:rsid w:val="00782AAB"/>
    <w:rsid w:val="00782C09"/>
    <w:rsid w:val="00782EFD"/>
    <w:rsid w:val="007844AE"/>
    <w:rsid w:val="007847B8"/>
    <w:rsid w:val="007849F1"/>
    <w:rsid w:val="00786332"/>
    <w:rsid w:val="00787E55"/>
    <w:rsid w:val="00790395"/>
    <w:rsid w:val="00790A72"/>
    <w:rsid w:val="00790DE5"/>
    <w:rsid w:val="007913BF"/>
    <w:rsid w:val="0079147A"/>
    <w:rsid w:val="0079191B"/>
    <w:rsid w:val="00791C8E"/>
    <w:rsid w:val="007927AF"/>
    <w:rsid w:val="00792ABC"/>
    <w:rsid w:val="00792E78"/>
    <w:rsid w:val="00793068"/>
    <w:rsid w:val="00793EA4"/>
    <w:rsid w:val="0079466A"/>
    <w:rsid w:val="00795522"/>
    <w:rsid w:val="00795612"/>
    <w:rsid w:val="00795E33"/>
    <w:rsid w:val="0079620D"/>
    <w:rsid w:val="0079622C"/>
    <w:rsid w:val="00796507"/>
    <w:rsid w:val="007967E1"/>
    <w:rsid w:val="00796836"/>
    <w:rsid w:val="00797054"/>
    <w:rsid w:val="007972EE"/>
    <w:rsid w:val="00797DE2"/>
    <w:rsid w:val="007A01F2"/>
    <w:rsid w:val="007A0B00"/>
    <w:rsid w:val="007A1676"/>
    <w:rsid w:val="007A2DF1"/>
    <w:rsid w:val="007A351C"/>
    <w:rsid w:val="007A3F32"/>
    <w:rsid w:val="007A426B"/>
    <w:rsid w:val="007A5046"/>
    <w:rsid w:val="007A5A53"/>
    <w:rsid w:val="007A6527"/>
    <w:rsid w:val="007A7ABD"/>
    <w:rsid w:val="007A7C3E"/>
    <w:rsid w:val="007B0187"/>
    <w:rsid w:val="007B118D"/>
    <w:rsid w:val="007B15B8"/>
    <w:rsid w:val="007B17A4"/>
    <w:rsid w:val="007B1F2A"/>
    <w:rsid w:val="007B2172"/>
    <w:rsid w:val="007B399E"/>
    <w:rsid w:val="007B47D5"/>
    <w:rsid w:val="007B52E2"/>
    <w:rsid w:val="007B56B3"/>
    <w:rsid w:val="007B597E"/>
    <w:rsid w:val="007B5AD0"/>
    <w:rsid w:val="007B6C6B"/>
    <w:rsid w:val="007B7D06"/>
    <w:rsid w:val="007B7EB8"/>
    <w:rsid w:val="007C0AD8"/>
    <w:rsid w:val="007C0B7D"/>
    <w:rsid w:val="007C202E"/>
    <w:rsid w:val="007C2A5D"/>
    <w:rsid w:val="007C3807"/>
    <w:rsid w:val="007C3C58"/>
    <w:rsid w:val="007C448E"/>
    <w:rsid w:val="007C496A"/>
    <w:rsid w:val="007C4F4B"/>
    <w:rsid w:val="007C58A4"/>
    <w:rsid w:val="007C5B8C"/>
    <w:rsid w:val="007C5FFF"/>
    <w:rsid w:val="007C6552"/>
    <w:rsid w:val="007C7BE6"/>
    <w:rsid w:val="007D03AE"/>
    <w:rsid w:val="007D0AD0"/>
    <w:rsid w:val="007D1073"/>
    <w:rsid w:val="007D1616"/>
    <w:rsid w:val="007D181F"/>
    <w:rsid w:val="007D1E02"/>
    <w:rsid w:val="007D20DB"/>
    <w:rsid w:val="007D2238"/>
    <w:rsid w:val="007D30DB"/>
    <w:rsid w:val="007D38FD"/>
    <w:rsid w:val="007D3DCB"/>
    <w:rsid w:val="007D3EA1"/>
    <w:rsid w:val="007D3FF2"/>
    <w:rsid w:val="007D47F2"/>
    <w:rsid w:val="007D69FC"/>
    <w:rsid w:val="007D6ACE"/>
    <w:rsid w:val="007D6BF6"/>
    <w:rsid w:val="007D70CA"/>
    <w:rsid w:val="007D71B1"/>
    <w:rsid w:val="007E02C4"/>
    <w:rsid w:val="007E1486"/>
    <w:rsid w:val="007E18FF"/>
    <w:rsid w:val="007E3451"/>
    <w:rsid w:val="007E37AE"/>
    <w:rsid w:val="007E45E5"/>
    <w:rsid w:val="007E4607"/>
    <w:rsid w:val="007E4870"/>
    <w:rsid w:val="007E49DD"/>
    <w:rsid w:val="007E516B"/>
    <w:rsid w:val="007E5824"/>
    <w:rsid w:val="007E5BC4"/>
    <w:rsid w:val="007E6441"/>
    <w:rsid w:val="007E7DA5"/>
    <w:rsid w:val="007F0D52"/>
    <w:rsid w:val="007F0DCA"/>
    <w:rsid w:val="007F1758"/>
    <w:rsid w:val="007F1A31"/>
    <w:rsid w:val="007F1F33"/>
    <w:rsid w:val="007F290F"/>
    <w:rsid w:val="007F29E6"/>
    <w:rsid w:val="007F2E68"/>
    <w:rsid w:val="007F2FFA"/>
    <w:rsid w:val="007F39AA"/>
    <w:rsid w:val="007F4716"/>
    <w:rsid w:val="007F4BAD"/>
    <w:rsid w:val="007F5DD8"/>
    <w:rsid w:val="007F5E41"/>
    <w:rsid w:val="007F6728"/>
    <w:rsid w:val="007F6A41"/>
    <w:rsid w:val="007F6F43"/>
    <w:rsid w:val="00800900"/>
    <w:rsid w:val="00800D7C"/>
    <w:rsid w:val="00800E39"/>
    <w:rsid w:val="008016B1"/>
    <w:rsid w:val="008021A7"/>
    <w:rsid w:val="0080450A"/>
    <w:rsid w:val="00804B98"/>
    <w:rsid w:val="0080517B"/>
    <w:rsid w:val="0080524D"/>
    <w:rsid w:val="00805FDA"/>
    <w:rsid w:val="00806214"/>
    <w:rsid w:val="00807411"/>
    <w:rsid w:val="00807480"/>
    <w:rsid w:val="008074FA"/>
    <w:rsid w:val="00810044"/>
    <w:rsid w:val="00810125"/>
    <w:rsid w:val="0081037C"/>
    <w:rsid w:val="008103D1"/>
    <w:rsid w:val="00810C7E"/>
    <w:rsid w:val="00810D0E"/>
    <w:rsid w:val="00810D25"/>
    <w:rsid w:val="008117EE"/>
    <w:rsid w:val="00811D40"/>
    <w:rsid w:val="00812B0F"/>
    <w:rsid w:val="00813CC0"/>
    <w:rsid w:val="008146FD"/>
    <w:rsid w:val="00814C3F"/>
    <w:rsid w:val="0081529F"/>
    <w:rsid w:val="00815FBC"/>
    <w:rsid w:val="00816709"/>
    <w:rsid w:val="0081680D"/>
    <w:rsid w:val="00817898"/>
    <w:rsid w:val="00817D50"/>
    <w:rsid w:val="00817FAC"/>
    <w:rsid w:val="00820BC1"/>
    <w:rsid w:val="00820F92"/>
    <w:rsid w:val="008210FB"/>
    <w:rsid w:val="00821D5F"/>
    <w:rsid w:val="008221FD"/>
    <w:rsid w:val="0082220C"/>
    <w:rsid w:val="0082239D"/>
    <w:rsid w:val="00822478"/>
    <w:rsid w:val="00822644"/>
    <w:rsid w:val="008227AC"/>
    <w:rsid w:val="008227FF"/>
    <w:rsid w:val="00822FEE"/>
    <w:rsid w:val="008231C4"/>
    <w:rsid w:val="008235B8"/>
    <w:rsid w:val="00823D4B"/>
    <w:rsid w:val="00825C72"/>
    <w:rsid w:val="00825D3D"/>
    <w:rsid w:val="00826281"/>
    <w:rsid w:val="008269AB"/>
    <w:rsid w:val="00827612"/>
    <w:rsid w:val="008276FC"/>
    <w:rsid w:val="00827C45"/>
    <w:rsid w:val="00827DB0"/>
    <w:rsid w:val="00830825"/>
    <w:rsid w:val="00831420"/>
    <w:rsid w:val="00831B52"/>
    <w:rsid w:val="008329E7"/>
    <w:rsid w:val="008331E2"/>
    <w:rsid w:val="00833348"/>
    <w:rsid w:val="00833BB7"/>
    <w:rsid w:val="00833EF5"/>
    <w:rsid w:val="00834D94"/>
    <w:rsid w:val="00835C58"/>
    <w:rsid w:val="00836C34"/>
    <w:rsid w:val="008370FF"/>
    <w:rsid w:val="0083755F"/>
    <w:rsid w:val="0084002A"/>
    <w:rsid w:val="0084040A"/>
    <w:rsid w:val="008407FF"/>
    <w:rsid w:val="008411AE"/>
    <w:rsid w:val="0084144C"/>
    <w:rsid w:val="00841841"/>
    <w:rsid w:val="00841FCE"/>
    <w:rsid w:val="00842228"/>
    <w:rsid w:val="0084232F"/>
    <w:rsid w:val="008430F4"/>
    <w:rsid w:val="0084357F"/>
    <w:rsid w:val="00843DAA"/>
    <w:rsid w:val="0084497E"/>
    <w:rsid w:val="00844B4B"/>
    <w:rsid w:val="00844B6A"/>
    <w:rsid w:val="008455F3"/>
    <w:rsid w:val="00845960"/>
    <w:rsid w:val="008459BC"/>
    <w:rsid w:val="00847A4F"/>
    <w:rsid w:val="008515E7"/>
    <w:rsid w:val="008517C1"/>
    <w:rsid w:val="00851F21"/>
    <w:rsid w:val="0085236F"/>
    <w:rsid w:val="00853435"/>
    <w:rsid w:val="0085475A"/>
    <w:rsid w:val="00855035"/>
    <w:rsid w:val="008552B9"/>
    <w:rsid w:val="008554D0"/>
    <w:rsid w:val="00855CDA"/>
    <w:rsid w:val="00855F33"/>
    <w:rsid w:val="008563CE"/>
    <w:rsid w:val="00856A2B"/>
    <w:rsid w:val="00857383"/>
    <w:rsid w:val="00857B3F"/>
    <w:rsid w:val="008600FA"/>
    <w:rsid w:val="008606EE"/>
    <w:rsid w:val="0086149D"/>
    <w:rsid w:val="008633A7"/>
    <w:rsid w:val="00863FB0"/>
    <w:rsid w:val="0086552C"/>
    <w:rsid w:val="0086610C"/>
    <w:rsid w:val="008667B9"/>
    <w:rsid w:val="008679CF"/>
    <w:rsid w:val="00867E50"/>
    <w:rsid w:val="00867F26"/>
    <w:rsid w:val="008708A2"/>
    <w:rsid w:val="008712B7"/>
    <w:rsid w:val="008712ED"/>
    <w:rsid w:val="00871377"/>
    <w:rsid w:val="00871807"/>
    <w:rsid w:val="00871B09"/>
    <w:rsid w:val="00871C11"/>
    <w:rsid w:val="00872EE1"/>
    <w:rsid w:val="00873E62"/>
    <w:rsid w:val="00874304"/>
    <w:rsid w:val="0087431B"/>
    <w:rsid w:val="00874AF8"/>
    <w:rsid w:val="00874BB5"/>
    <w:rsid w:val="0087504A"/>
    <w:rsid w:val="00875812"/>
    <w:rsid w:val="008758F3"/>
    <w:rsid w:val="0087657D"/>
    <w:rsid w:val="00876DE6"/>
    <w:rsid w:val="00876E20"/>
    <w:rsid w:val="00877035"/>
    <w:rsid w:val="0087711F"/>
    <w:rsid w:val="00877B3B"/>
    <w:rsid w:val="008803F8"/>
    <w:rsid w:val="00881F38"/>
    <w:rsid w:val="00881FDB"/>
    <w:rsid w:val="00882187"/>
    <w:rsid w:val="00883287"/>
    <w:rsid w:val="00883356"/>
    <w:rsid w:val="00883759"/>
    <w:rsid w:val="00883DF0"/>
    <w:rsid w:val="008857B2"/>
    <w:rsid w:val="0088636A"/>
    <w:rsid w:val="00886B5F"/>
    <w:rsid w:val="0089004F"/>
    <w:rsid w:val="00890598"/>
    <w:rsid w:val="008906C7"/>
    <w:rsid w:val="00890ECA"/>
    <w:rsid w:val="00891009"/>
    <w:rsid w:val="00892AA3"/>
    <w:rsid w:val="00892D70"/>
    <w:rsid w:val="00892DA4"/>
    <w:rsid w:val="0089354D"/>
    <w:rsid w:val="008937D0"/>
    <w:rsid w:val="0089423B"/>
    <w:rsid w:val="00894AC6"/>
    <w:rsid w:val="008952F4"/>
    <w:rsid w:val="00895460"/>
    <w:rsid w:val="008973F9"/>
    <w:rsid w:val="00897B59"/>
    <w:rsid w:val="008A0119"/>
    <w:rsid w:val="008A0B45"/>
    <w:rsid w:val="008A136A"/>
    <w:rsid w:val="008A23A9"/>
    <w:rsid w:val="008A288E"/>
    <w:rsid w:val="008A2D71"/>
    <w:rsid w:val="008A3586"/>
    <w:rsid w:val="008A420E"/>
    <w:rsid w:val="008A4231"/>
    <w:rsid w:val="008A50F2"/>
    <w:rsid w:val="008A5AAA"/>
    <w:rsid w:val="008A625A"/>
    <w:rsid w:val="008A6BE3"/>
    <w:rsid w:val="008A711B"/>
    <w:rsid w:val="008B076C"/>
    <w:rsid w:val="008B24E9"/>
    <w:rsid w:val="008B289C"/>
    <w:rsid w:val="008B2915"/>
    <w:rsid w:val="008B2D51"/>
    <w:rsid w:val="008B33B5"/>
    <w:rsid w:val="008B3556"/>
    <w:rsid w:val="008B3F96"/>
    <w:rsid w:val="008B4265"/>
    <w:rsid w:val="008B4437"/>
    <w:rsid w:val="008B5760"/>
    <w:rsid w:val="008B5DD7"/>
    <w:rsid w:val="008B6054"/>
    <w:rsid w:val="008B6889"/>
    <w:rsid w:val="008B7F28"/>
    <w:rsid w:val="008C040B"/>
    <w:rsid w:val="008C13CE"/>
    <w:rsid w:val="008C25CB"/>
    <w:rsid w:val="008C290C"/>
    <w:rsid w:val="008C29A8"/>
    <w:rsid w:val="008C2A87"/>
    <w:rsid w:val="008C355A"/>
    <w:rsid w:val="008C4973"/>
    <w:rsid w:val="008C5274"/>
    <w:rsid w:val="008C53DF"/>
    <w:rsid w:val="008C5EB6"/>
    <w:rsid w:val="008C6037"/>
    <w:rsid w:val="008C66CB"/>
    <w:rsid w:val="008C6BBD"/>
    <w:rsid w:val="008C6FD4"/>
    <w:rsid w:val="008D13EC"/>
    <w:rsid w:val="008D194A"/>
    <w:rsid w:val="008D1C97"/>
    <w:rsid w:val="008D2355"/>
    <w:rsid w:val="008D2C19"/>
    <w:rsid w:val="008D4E6F"/>
    <w:rsid w:val="008D4FA7"/>
    <w:rsid w:val="008D59ED"/>
    <w:rsid w:val="008D5A3C"/>
    <w:rsid w:val="008D5C0F"/>
    <w:rsid w:val="008D6073"/>
    <w:rsid w:val="008D6E62"/>
    <w:rsid w:val="008E02AC"/>
    <w:rsid w:val="008E1586"/>
    <w:rsid w:val="008E15CD"/>
    <w:rsid w:val="008E1A5D"/>
    <w:rsid w:val="008E259B"/>
    <w:rsid w:val="008E2A6B"/>
    <w:rsid w:val="008E2B8B"/>
    <w:rsid w:val="008E307F"/>
    <w:rsid w:val="008E42E7"/>
    <w:rsid w:val="008E5FED"/>
    <w:rsid w:val="008E75AF"/>
    <w:rsid w:val="008E7662"/>
    <w:rsid w:val="008F15A3"/>
    <w:rsid w:val="008F189C"/>
    <w:rsid w:val="008F2752"/>
    <w:rsid w:val="008F3C8E"/>
    <w:rsid w:val="008F3D4B"/>
    <w:rsid w:val="008F57A5"/>
    <w:rsid w:val="008F6571"/>
    <w:rsid w:val="008F69D1"/>
    <w:rsid w:val="008F6B7D"/>
    <w:rsid w:val="00900275"/>
    <w:rsid w:val="00900DA3"/>
    <w:rsid w:val="0090108E"/>
    <w:rsid w:val="00901423"/>
    <w:rsid w:val="00901B3F"/>
    <w:rsid w:val="00902424"/>
    <w:rsid w:val="00902EC6"/>
    <w:rsid w:val="00903537"/>
    <w:rsid w:val="00903CE7"/>
    <w:rsid w:val="0090568C"/>
    <w:rsid w:val="009057B4"/>
    <w:rsid w:val="00905EA8"/>
    <w:rsid w:val="009060A6"/>
    <w:rsid w:val="00910BDF"/>
    <w:rsid w:val="00911FAC"/>
    <w:rsid w:val="00913D51"/>
    <w:rsid w:val="00914EB3"/>
    <w:rsid w:val="00915D12"/>
    <w:rsid w:val="009165A8"/>
    <w:rsid w:val="00916F6C"/>
    <w:rsid w:val="0091767A"/>
    <w:rsid w:val="00920002"/>
    <w:rsid w:val="0092458B"/>
    <w:rsid w:val="009247BD"/>
    <w:rsid w:val="00925D14"/>
    <w:rsid w:val="00925F06"/>
    <w:rsid w:val="00926604"/>
    <w:rsid w:val="00926619"/>
    <w:rsid w:val="00926A3A"/>
    <w:rsid w:val="00926D87"/>
    <w:rsid w:val="00926F21"/>
    <w:rsid w:val="00927B34"/>
    <w:rsid w:val="009303D0"/>
    <w:rsid w:val="00930E89"/>
    <w:rsid w:val="00930FD3"/>
    <w:rsid w:val="00931062"/>
    <w:rsid w:val="0093218F"/>
    <w:rsid w:val="009324B6"/>
    <w:rsid w:val="00932815"/>
    <w:rsid w:val="009328C6"/>
    <w:rsid w:val="009329EB"/>
    <w:rsid w:val="009354C5"/>
    <w:rsid w:val="00935ADB"/>
    <w:rsid w:val="00935EA3"/>
    <w:rsid w:val="00936587"/>
    <w:rsid w:val="00937285"/>
    <w:rsid w:val="0093768B"/>
    <w:rsid w:val="00940199"/>
    <w:rsid w:val="0094084B"/>
    <w:rsid w:val="00940E79"/>
    <w:rsid w:val="009410D2"/>
    <w:rsid w:val="0094123A"/>
    <w:rsid w:val="009427FB"/>
    <w:rsid w:val="009438BE"/>
    <w:rsid w:val="00943FE3"/>
    <w:rsid w:val="0094466A"/>
    <w:rsid w:val="00944B30"/>
    <w:rsid w:val="00944E5D"/>
    <w:rsid w:val="00945991"/>
    <w:rsid w:val="00945BDE"/>
    <w:rsid w:val="00946336"/>
    <w:rsid w:val="00946F37"/>
    <w:rsid w:val="00947634"/>
    <w:rsid w:val="00950436"/>
    <w:rsid w:val="0095044A"/>
    <w:rsid w:val="00951352"/>
    <w:rsid w:val="0095143F"/>
    <w:rsid w:val="00952165"/>
    <w:rsid w:val="00952E42"/>
    <w:rsid w:val="009532E3"/>
    <w:rsid w:val="00953DF5"/>
    <w:rsid w:val="00954D4A"/>
    <w:rsid w:val="00954FA8"/>
    <w:rsid w:val="0095513D"/>
    <w:rsid w:val="00955363"/>
    <w:rsid w:val="00955685"/>
    <w:rsid w:val="00956D6E"/>
    <w:rsid w:val="00957323"/>
    <w:rsid w:val="00957D48"/>
    <w:rsid w:val="009603B9"/>
    <w:rsid w:val="009607B6"/>
    <w:rsid w:val="00960970"/>
    <w:rsid w:val="00961014"/>
    <w:rsid w:val="0096129B"/>
    <w:rsid w:val="0096142F"/>
    <w:rsid w:val="0096143A"/>
    <w:rsid w:val="00962096"/>
    <w:rsid w:val="009621A8"/>
    <w:rsid w:val="009626AE"/>
    <w:rsid w:val="0096280F"/>
    <w:rsid w:val="00963358"/>
    <w:rsid w:val="00963E9B"/>
    <w:rsid w:val="0096412E"/>
    <w:rsid w:val="00964993"/>
    <w:rsid w:val="00965842"/>
    <w:rsid w:val="00967171"/>
    <w:rsid w:val="009679C1"/>
    <w:rsid w:val="00967A0B"/>
    <w:rsid w:val="00971AA8"/>
    <w:rsid w:val="00971CB6"/>
    <w:rsid w:val="00972222"/>
    <w:rsid w:val="00973CD7"/>
    <w:rsid w:val="00974008"/>
    <w:rsid w:val="009742C1"/>
    <w:rsid w:val="00975788"/>
    <w:rsid w:val="009758B2"/>
    <w:rsid w:val="00975D57"/>
    <w:rsid w:val="00976C29"/>
    <w:rsid w:val="00976D33"/>
    <w:rsid w:val="00977F3F"/>
    <w:rsid w:val="0098001D"/>
    <w:rsid w:val="00980C73"/>
    <w:rsid w:val="009816CB"/>
    <w:rsid w:val="00981ED4"/>
    <w:rsid w:val="00982886"/>
    <w:rsid w:val="009828D7"/>
    <w:rsid w:val="009830B9"/>
    <w:rsid w:val="00983FAF"/>
    <w:rsid w:val="00984227"/>
    <w:rsid w:val="009843F4"/>
    <w:rsid w:val="00984693"/>
    <w:rsid w:val="00984B88"/>
    <w:rsid w:val="00984F2F"/>
    <w:rsid w:val="00984FA0"/>
    <w:rsid w:val="00985050"/>
    <w:rsid w:val="0098507C"/>
    <w:rsid w:val="00985717"/>
    <w:rsid w:val="009858AB"/>
    <w:rsid w:val="00985EFB"/>
    <w:rsid w:val="0099013D"/>
    <w:rsid w:val="009903EA"/>
    <w:rsid w:val="00990788"/>
    <w:rsid w:val="00990DD2"/>
    <w:rsid w:val="009910D3"/>
    <w:rsid w:val="0099182A"/>
    <w:rsid w:val="00992396"/>
    <w:rsid w:val="00992480"/>
    <w:rsid w:val="00992585"/>
    <w:rsid w:val="00992979"/>
    <w:rsid w:val="00992AD6"/>
    <w:rsid w:val="00992E74"/>
    <w:rsid w:val="00992ECA"/>
    <w:rsid w:val="00993193"/>
    <w:rsid w:val="0099343E"/>
    <w:rsid w:val="009934C1"/>
    <w:rsid w:val="00993924"/>
    <w:rsid w:val="00994D61"/>
    <w:rsid w:val="009952FD"/>
    <w:rsid w:val="009960B3"/>
    <w:rsid w:val="00996220"/>
    <w:rsid w:val="00996374"/>
    <w:rsid w:val="0099674A"/>
    <w:rsid w:val="00996757"/>
    <w:rsid w:val="00996D80"/>
    <w:rsid w:val="009974EB"/>
    <w:rsid w:val="009975AB"/>
    <w:rsid w:val="00997CCA"/>
    <w:rsid w:val="009A07E1"/>
    <w:rsid w:val="009A1902"/>
    <w:rsid w:val="009A1C30"/>
    <w:rsid w:val="009A1F54"/>
    <w:rsid w:val="009A22C7"/>
    <w:rsid w:val="009A2992"/>
    <w:rsid w:val="009A31BD"/>
    <w:rsid w:val="009A481B"/>
    <w:rsid w:val="009A4969"/>
    <w:rsid w:val="009A6198"/>
    <w:rsid w:val="009A6C63"/>
    <w:rsid w:val="009A6CB1"/>
    <w:rsid w:val="009A7341"/>
    <w:rsid w:val="009B006B"/>
    <w:rsid w:val="009B0851"/>
    <w:rsid w:val="009B1B9C"/>
    <w:rsid w:val="009B214D"/>
    <w:rsid w:val="009B2291"/>
    <w:rsid w:val="009B3352"/>
    <w:rsid w:val="009B3873"/>
    <w:rsid w:val="009B38E6"/>
    <w:rsid w:val="009B3B1A"/>
    <w:rsid w:val="009B421B"/>
    <w:rsid w:val="009B48D5"/>
    <w:rsid w:val="009B4F63"/>
    <w:rsid w:val="009B52AC"/>
    <w:rsid w:val="009B5773"/>
    <w:rsid w:val="009B5A12"/>
    <w:rsid w:val="009B5E7E"/>
    <w:rsid w:val="009B69F7"/>
    <w:rsid w:val="009B6A8A"/>
    <w:rsid w:val="009B7260"/>
    <w:rsid w:val="009B77E5"/>
    <w:rsid w:val="009C04F6"/>
    <w:rsid w:val="009C0EF3"/>
    <w:rsid w:val="009C10A5"/>
    <w:rsid w:val="009C15BF"/>
    <w:rsid w:val="009C1B65"/>
    <w:rsid w:val="009C2837"/>
    <w:rsid w:val="009C2839"/>
    <w:rsid w:val="009C55B1"/>
    <w:rsid w:val="009C5A9E"/>
    <w:rsid w:val="009C5ED3"/>
    <w:rsid w:val="009C6D88"/>
    <w:rsid w:val="009C7ECA"/>
    <w:rsid w:val="009D002B"/>
    <w:rsid w:val="009D07EC"/>
    <w:rsid w:val="009D0D9D"/>
    <w:rsid w:val="009D1238"/>
    <w:rsid w:val="009D19D4"/>
    <w:rsid w:val="009D1A11"/>
    <w:rsid w:val="009D27A5"/>
    <w:rsid w:val="009D2B24"/>
    <w:rsid w:val="009D2C70"/>
    <w:rsid w:val="009D40DD"/>
    <w:rsid w:val="009D4C29"/>
    <w:rsid w:val="009D50EF"/>
    <w:rsid w:val="009D6218"/>
    <w:rsid w:val="009D62A2"/>
    <w:rsid w:val="009D6583"/>
    <w:rsid w:val="009D6F0B"/>
    <w:rsid w:val="009D70E8"/>
    <w:rsid w:val="009D744C"/>
    <w:rsid w:val="009D7DF9"/>
    <w:rsid w:val="009E024A"/>
    <w:rsid w:val="009E2225"/>
    <w:rsid w:val="009E24C4"/>
    <w:rsid w:val="009E34A8"/>
    <w:rsid w:val="009E3763"/>
    <w:rsid w:val="009E37B9"/>
    <w:rsid w:val="009E3B1A"/>
    <w:rsid w:val="009E4D02"/>
    <w:rsid w:val="009E4D5A"/>
    <w:rsid w:val="009E4DC0"/>
    <w:rsid w:val="009E5140"/>
    <w:rsid w:val="009E60CE"/>
    <w:rsid w:val="009E6424"/>
    <w:rsid w:val="009E6A72"/>
    <w:rsid w:val="009F0E5B"/>
    <w:rsid w:val="009F1625"/>
    <w:rsid w:val="009F1780"/>
    <w:rsid w:val="009F1AEB"/>
    <w:rsid w:val="009F20CE"/>
    <w:rsid w:val="009F2311"/>
    <w:rsid w:val="009F25C9"/>
    <w:rsid w:val="009F28CF"/>
    <w:rsid w:val="009F3B62"/>
    <w:rsid w:val="009F40A5"/>
    <w:rsid w:val="009F4FA5"/>
    <w:rsid w:val="009F573E"/>
    <w:rsid w:val="009F6BB0"/>
    <w:rsid w:val="009F73EB"/>
    <w:rsid w:val="009F78E4"/>
    <w:rsid w:val="00A007D8"/>
    <w:rsid w:val="00A00B56"/>
    <w:rsid w:val="00A00BC7"/>
    <w:rsid w:val="00A01DC6"/>
    <w:rsid w:val="00A02D35"/>
    <w:rsid w:val="00A034BC"/>
    <w:rsid w:val="00A0389B"/>
    <w:rsid w:val="00A0392A"/>
    <w:rsid w:val="00A04749"/>
    <w:rsid w:val="00A04796"/>
    <w:rsid w:val="00A05743"/>
    <w:rsid w:val="00A060AA"/>
    <w:rsid w:val="00A07A5A"/>
    <w:rsid w:val="00A07CE6"/>
    <w:rsid w:val="00A10C45"/>
    <w:rsid w:val="00A1137A"/>
    <w:rsid w:val="00A11C0E"/>
    <w:rsid w:val="00A11CC7"/>
    <w:rsid w:val="00A120D4"/>
    <w:rsid w:val="00A12B89"/>
    <w:rsid w:val="00A137E3"/>
    <w:rsid w:val="00A15190"/>
    <w:rsid w:val="00A164A5"/>
    <w:rsid w:val="00A16E48"/>
    <w:rsid w:val="00A16E88"/>
    <w:rsid w:val="00A20094"/>
    <w:rsid w:val="00A20337"/>
    <w:rsid w:val="00A22396"/>
    <w:rsid w:val="00A23975"/>
    <w:rsid w:val="00A23E13"/>
    <w:rsid w:val="00A241C7"/>
    <w:rsid w:val="00A25168"/>
    <w:rsid w:val="00A25D12"/>
    <w:rsid w:val="00A25DED"/>
    <w:rsid w:val="00A25F00"/>
    <w:rsid w:val="00A26E84"/>
    <w:rsid w:val="00A27467"/>
    <w:rsid w:val="00A30A86"/>
    <w:rsid w:val="00A30D7F"/>
    <w:rsid w:val="00A3213A"/>
    <w:rsid w:val="00A3331D"/>
    <w:rsid w:val="00A34689"/>
    <w:rsid w:val="00A355D7"/>
    <w:rsid w:val="00A35A85"/>
    <w:rsid w:val="00A36148"/>
    <w:rsid w:val="00A3638E"/>
    <w:rsid w:val="00A36433"/>
    <w:rsid w:val="00A3651C"/>
    <w:rsid w:val="00A372B0"/>
    <w:rsid w:val="00A372E1"/>
    <w:rsid w:val="00A3743F"/>
    <w:rsid w:val="00A37874"/>
    <w:rsid w:val="00A37FBE"/>
    <w:rsid w:val="00A4006A"/>
    <w:rsid w:val="00A41674"/>
    <w:rsid w:val="00A42240"/>
    <w:rsid w:val="00A423E3"/>
    <w:rsid w:val="00A42C9B"/>
    <w:rsid w:val="00A43753"/>
    <w:rsid w:val="00A43E1A"/>
    <w:rsid w:val="00A448F3"/>
    <w:rsid w:val="00A44EC7"/>
    <w:rsid w:val="00A44F2D"/>
    <w:rsid w:val="00A450A2"/>
    <w:rsid w:val="00A453D6"/>
    <w:rsid w:val="00A4603D"/>
    <w:rsid w:val="00A46535"/>
    <w:rsid w:val="00A46833"/>
    <w:rsid w:val="00A468AC"/>
    <w:rsid w:val="00A46D4C"/>
    <w:rsid w:val="00A4796C"/>
    <w:rsid w:val="00A503C1"/>
    <w:rsid w:val="00A52FCD"/>
    <w:rsid w:val="00A5322C"/>
    <w:rsid w:val="00A53527"/>
    <w:rsid w:val="00A5395A"/>
    <w:rsid w:val="00A544DD"/>
    <w:rsid w:val="00A54780"/>
    <w:rsid w:val="00A54807"/>
    <w:rsid w:val="00A54A43"/>
    <w:rsid w:val="00A5524E"/>
    <w:rsid w:val="00A55CE1"/>
    <w:rsid w:val="00A55FC4"/>
    <w:rsid w:val="00A5625F"/>
    <w:rsid w:val="00A56447"/>
    <w:rsid w:val="00A569C7"/>
    <w:rsid w:val="00A56A13"/>
    <w:rsid w:val="00A57F48"/>
    <w:rsid w:val="00A6072C"/>
    <w:rsid w:val="00A6089D"/>
    <w:rsid w:val="00A6202C"/>
    <w:rsid w:val="00A65D2C"/>
    <w:rsid w:val="00A66210"/>
    <w:rsid w:val="00A66226"/>
    <w:rsid w:val="00A6687D"/>
    <w:rsid w:val="00A66CD8"/>
    <w:rsid w:val="00A67507"/>
    <w:rsid w:val="00A6752F"/>
    <w:rsid w:val="00A67DFD"/>
    <w:rsid w:val="00A71633"/>
    <w:rsid w:val="00A71A03"/>
    <w:rsid w:val="00A73C5D"/>
    <w:rsid w:val="00A73FD9"/>
    <w:rsid w:val="00A74601"/>
    <w:rsid w:val="00A75046"/>
    <w:rsid w:val="00A7512C"/>
    <w:rsid w:val="00A7534B"/>
    <w:rsid w:val="00A7583C"/>
    <w:rsid w:val="00A7632A"/>
    <w:rsid w:val="00A80AD4"/>
    <w:rsid w:val="00A80DB0"/>
    <w:rsid w:val="00A81757"/>
    <w:rsid w:val="00A817A3"/>
    <w:rsid w:val="00A819EB"/>
    <w:rsid w:val="00A81B4A"/>
    <w:rsid w:val="00A82E7B"/>
    <w:rsid w:val="00A83CD6"/>
    <w:rsid w:val="00A83EB1"/>
    <w:rsid w:val="00A8499B"/>
    <w:rsid w:val="00A8536B"/>
    <w:rsid w:val="00A87D0A"/>
    <w:rsid w:val="00A90CB8"/>
    <w:rsid w:val="00A910A4"/>
    <w:rsid w:val="00A92B99"/>
    <w:rsid w:val="00A935EB"/>
    <w:rsid w:val="00A95140"/>
    <w:rsid w:val="00A95318"/>
    <w:rsid w:val="00A9568D"/>
    <w:rsid w:val="00A9599C"/>
    <w:rsid w:val="00A95CC9"/>
    <w:rsid w:val="00A95DF0"/>
    <w:rsid w:val="00A96862"/>
    <w:rsid w:val="00A96CE5"/>
    <w:rsid w:val="00A96F41"/>
    <w:rsid w:val="00A96FEF"/>
    <w:rsid w:val="00A97395"/>
    <w:rsid w:val="00A979DF"/>
    <w:rsid w:val="00A97C38"/>
    <w:rsid w:val="00AA07A2"/>
    <w:rsid w:val="00AA0D00"/>
    <w:rsid w:val="00AA0FFC"/>
    <w:rsid w:val="00AA1198"/>
    <w:rsid w:val="00AA127A"/>
    <w:rsid w:val="00AA12BA"/>
    <w:rsid w:val="00AA1915"/>
    <w:rsid w:val="00AA1A94"/>
    <w:rsid w:val="00AA434D"/>
    <w:rsid w:val="00AA459F"/>
    <w:rsid w:val="00AA57C5"/>
    <w:rsid w:val="00AA5CF8"/>
    <w:rsid w:val="00AA5F1F"/>
    <w:rsid w:val="00AA61D4"/>
    <w:rsid w:val="00AA6310"/>
    <w:rsid w:val="00AA67F1"/>
    <w:rsid w:val="00AA68FE"/>
    <w:rsid w:val="00AA6B38"/>
    <w:rsid w:val="00AA6FD1"/>
    <w:rsid w:val="00AB0331"/>
    <w:rsid w:val="00AB03A3"/>
    <w:rsid w:val="00AB0467"/>
    <w:rsid w:val="00AB062B"/>
    <w:rsid w:val="00AB1518"/>
    <w:rsid w:val="00AB1775"/>
    <w:rsid w:val="00AB17E0"/>
    <w:rsid w:val="00AB2129"/>
    <w:rsid w:val="00AB3AF3"/>
    <w:rsid w:val="00AB47E7"/>
    <w:rsid w:val="00AB6147"/>
    <w:rsid w:val="00AB6838"/>
    <w:rsid w:val="00AB6A0A"/>
    <w:rsid w:val="00AB76C6"/>
    <w:rsid w:val="00AB7CE4"/>
    <w:rsid w:val="00AC0D24"/>
    <w:rsid w:val="00AC11DF"/>
    <w:rsid w:val="00AC1339"/>
    <w:rsid w:val="00AC13C2"/>
    <w:rsid w:val="00AC1800"/>
    <w:rsid w:val="00AC27B7"/>
    <w:rsid w:val="00AC2B7D"/>
    <w:rsid w:val="00AC2D86"/>
    <w:rsid w:val="00AC33FA"/>
    <w:rsid w:val="00AC37CD"/>
    <w:rsid w:val="00AC4CFD"/>
    <w:rsid w:val="00AC5BE3"/>
    <w:rsid w:val="00AC663E"/>
    <w:rsid w:val="00AC6812"/>
    <w:rsid w:val="00AC6E37"/>
    <w:rsid w:val="00AC76C8"/>
    <w:rsid w:val="00AC7A04"/>
    <w:rsid w:val="00AC7ABA"/>
    <w:rsid w:val="00AD220A"/>
    <w:rsid w:val="00AD2279"/>
    <w:rsid w:val="00AD34B8"/>
    <w:rsid w:val="00AD3A20"/>
    <w:rsid w:val="00AD3D84"/>
    <w:rsid w:val="00AD59D2"/>
    <w:rsid w:val="00AD5BD7"/>
    <w:rsid w:val="00AE006A"/>
    <w:rsid w:val="00AE02B2"/>
    <w:rsid w:val="00AE08D8"/>
    <w:rsid w:val="00AE0FD8"/>
    <w:rsid w:val="00AE1343"/>
    <w:rsid w:val="00AE1DC9"/>
    <w:rsid w:val="00AE350C"/>
    <w:rsid w:val="00AE4144"/>
    <w:rsid w:val="00AE4C8A"/>
    <w:rsid w:val="00AE4E91"/>
    <w:rsid w:val="00AE51C5"/>
    <w:rsid w:val="00AE5577"/>
    <w:rsid w:val="00AE55AC"/>
    <w:rsid w:val="00AE69B4"/>
    <w:rsid w:val="00AE6D1C"/>
    <w:rsid w:val="00AE714A"/>
    <w:rsid w:val="00AF004B"/>
    <w:rsid w:val="00AF05C0"/>
    <w:rsid w:val="00AF0E23"/>
    <w:rsid w:val="00AF1A90"/>
    <w:rsid w:val="00AF1CA7"/>
    <w:rsid w:val="00AF1E47"/>
    <w:rsid w:val="00AF39FC"/>
    <w:rsid w:val="00AF4F47"/>
    <w:rsid w:val="00AF5645"/>
    <w:rsid w:val="00AF58BB"/>
    <w:rsid w:val="00AF5E05"/>
    <w:rsid w:val="00AF73C0"/>
    <w:rsid w:val="00AF796F"/>
    <w:rsid w:val="00B00DCD"/>
    <w:rsid w:val="00B024CC"/>
    <w:rsid w:val="00B027A6"/>
    <w:rsid w:val="00B041F9"/>
    <w:rsid w:val="00B04444"/>
    <w:rsid w:val="00B048F3"/>
    <w:rsid w:val="00B04C44"/>
    <w:rsid w:val="00B04DE7"/>
    <w:rsid w:val="00B04E68"/>
    <w:rsid w:val="00B0549D"/>
    <w:rsid w:val="00B060A6"/>
    <w:rsid w:val="00B065D9"/>
    <w:rsid w:val="00B078C6"/>
    <w:rsid w:val="00B07A29"/>
    <w:rsid w:val="00B07ACD"/>
    <w:rsid w:val="00B10183"/>
    <w:rsid w:val="00B10472"/>
    <w:rsid w:val="00B10484"/>
    <w:rsid w:val="00B10BC8"/>
    <w:rsid w:val="00B10D59"/>
    <w:rsid w:val="00B10ED8"/>
    <w:rsid w:val="00B1211D"/>
    <w:rsid w:val="00B12675"/>
    <w:rsid w:val="00B12760"/>
    <w:rsid w:val="00B12CDC"/>
    <w:rsid w:val="00B13684"/>
    <w:rsid w:val="00B14E29"/>
    <w:rsid w:val="00B1534E"/>
    <w:rsid w:val="00B1535C"/>
    <w:rsid w:val="00B1541F"/>
    <w:rsid w:val="00B155C2"/>
    <w:rsid w:val="00B15AB4"/>
    <w:rsid w:val="00B15D76"/>
    <w:rsid w:val="00B1675A"/>
    <w:rsid w:val="00B16794"/>
    <w:rsid w:val="00B16CCD"/>
    <w:rsid w:val="00B20A01"/>
    <w:rsid w:val="00B20C32"/>
    <w:rsid w:val="00B2131B"/>
    <w:rsid w:val="00B21B6C"/>
    <w:rsid w:val="00B224FE"/>
    <w:rsid w:val="00B22B77"/>
    <w:rsid w:val="00B22F93"/>
    <w:rsid w:val="00B239AE"/>
    <w:rsid w:val="00B23BA5"/>
    <w:rsid w:val="00B23CAC"/>
    <w:rsid w:val="00B24B2E"/>
    <w:rsid w:val="00B24ECA"/>
    <w:rsid w:val="00B25AFB"/>
    <w:rsid w:val="00B25C1F"/>
    <w:rsid w:val="00B25CBA"/>
    <w:rsid w:val="00B25EE0"/>
    <w:rsid w:val="00B2632E"/>
    <w:rsid w:val="00B27B04"/>
    <w:rsid w:val="00B318DD"/>
    <w:rsid w:val="00B31BA7"/>
    <w:rsid w:val="00B32172"/>
    <w:rsid w:val="00B3226D"/>
    <w:rsid w:val="00B3248B"/>
    <w:rsid w:val="00B3262A"/>
    <w:rsid w:val="00B331C5"/>
    <w:rsid w:val="00B33430"/>
    <w:rsid w:val="00B33595"/>
    <w:rsid w:val="00B33B1D"/>
    <w:rsid w:val="00B34073"/>
    <w:rsid w:val="00B34561"/>
    <w:rsid w:val="00B35E8A"/>
    <w:rsid w:val="00B3757D"/>
    <w:rsid w:val="00B375B7"/>
    <w:rsid w:val="00B37984"/>
    <w:rsid w:val="00B40475"/>
    <w:rsid w:val="00B405B5"/>
    <w:rsid w:val="00B40851"/>
    <w:rsid w:val="00B41393"/>
    <w:rsid w:val="00B414BE"/>
    <w:rsid w:val="00B417F9"/>
    <w:rsid w:val="00B42AF3"/>
    <w:rsid w:val="00B42BAA"/>
    <w:rsid w:val="00B43055"/>
    <w:rsid w:val="00B43CF3"/>
    <w:rsid w:val="00B43EC8"/>
    <w:rsid w:val="00B4431C"/>
    <w:rsid w:val="00B4540A"/>
    <w:rsid w:val="00B45A7E"/>
    <w:rsid w:val="00B45B06"/>
    <w:rsid w:val="00B46072"/>
    <w:rsid w:val="00B46250"/>
    <w:rsid w:val="00B466D6"/>
    <w:rsid w:val="00B4688A"/>
    <w:rsid w:val="00B46C04"/>
    <w:rsid w:val="00B46D3C"/>
    <w:rsid w:val="00B46DA7"/>
    <w:rsid w:val="00B4714B"/>
    <w:rsid w:val="00B473E2"/>
    <w:rsid w:val="00B47BE2"/>
    <w:rsid w:val="00B5027C"/>
    <w:rsid w:val="00B5035F"/>
    <w:rsid w:val="00B50ED9"/>
    <w:rsid w:val="00B50F2F"/>
    <w:rsid w:val="00B510B5"/>
    <w:rsid w:val="00B5147E"/>
    <w:rsid w:val="00B5162C"/>
    <w:rsid w:val="00B52239"/>
    <w:rsid w:val="00B5299C"/>
    <w:rsid w:val="00B53247"/>
    <w:rsid w:val="00B5337A"/>
    <w:rsid w:val="00B54A8E"/>
    <w:rsid w:val="00B54F3B"/>
    <w:rsid w:val="00B55C34"/>
    <w:rsid w:val="00B56028"/>
    <w:rsid w:val="00B564B6"/>
    <w:rsid w:val="00B56886"/>
    <w:rsid w:val="00B569BE"/>
    <w:rsid w:val="00B56E21"/>
    <w:rsid w:val="00B56F2A"/>
    <w:rsid w:val="00B57638"/>
    <w:rsid w:val="00B57742"/>
    <w:rsid w:val="00B6022C"/>
    <w:rsid w:val="00B611AA"/>
    <w:rsid w:val="00B611C5"/>
    <w:rsid w:val="00B61547"/>
    <w:rsid w:val="00B618E2"/>
    <w:rsid w:val="00B61A53"/>
    <w:rsid w:val="00B6269E"/>
    <w:rsid w:val="00B63760"/>
    <w:rsid w:val="00B63D1E"/>
    <w:rsid w:val="00B64B3A"/>
    <w:rsid w:val="00B64E84"/>
    <w:rsid w:val="00B66069"/>
    <w:rsid w:val="00B660BF"/>
    <w:rsid w:val="00B66D1A"/>
    <w:rsid w:val="00B671A5"/>
    <w:rsid w:val="00B67202"/>
    <w:rsid w:val="00B67845"/>
    <w:rsid w:val="00B67D4C"/>
    <w:rsid w:val="00B70041"/>
    <w:rsid w:val="00B70981"/>
    <w:rsid w:val="00B719E2"/>
    <w:rsid w:val="00B7254D"/>
    <w:rsid w:val="00B72AD7"/>
    <w:rsid w:val="00B7346D"/>
    <w:rsid w:val="00B73755"/>
    <w:rsid w:val="00B73DA4"/>
    <w:rsid w:val="00B74676"/>
    <w:rsid w:val="00B758F9"/>
    <w:rsid w:val="00B75F90"/>
    <w:rsid w:val="00B7767C"/>
    <w:rsid w:val="00B777F9"/>
    <w:rsid w:val="00B80869"/>
    <w:rsid w:val="00B808A8"/>
    <w:rsid w:val="00B811C2"/>
    <w:rsid w:val="00B813FF"/>
    <w:rsid w:val="00B81B37"/>
    <w:rsid w:val="00B8289E"/>
    <w:rsid w:val="00B82F65"/>
    <w:rsid w:val="00B83838"/>
    <w:rsid w:val="00B83A05"/>
    <w:rsid w:val="00B84C0D"/>
    <w:rsid w:val="00B857B8"/>
    <w:rsid w:val="00B85DBC"/>
    <w:rsid w:val="00B860A6"/>
    <w:rsid w:val="00B863F9"/>
    <w:rsid w:val="00B878B6"/>
    <w:rsid w:val="00B902A9"/>
    <w:rsid w:val="00B914CB"/>
    <w:rsid w:val="00B91584"/>
    <w:rsid w:val="00B92F9D"/>
    <w:rsid w:val="00B935F1"/>
    <w:rsid w:val="00B93902"/>
    <w:rsid w:val="00B93B79"/>
    <w:rsid w:val="00B950EF"/>
    <w:rsid w:val="00B950F3"/>
    <w:rsid w:val="00B9531E"/>
    <w:rsid w:val="00B9588E"/>
    <w:rsid w:val="00B95A4C"/>
    <w:rsid w:val="00B95CB9"/>
    <w:rsid w:val="00B95D62"/>
    <w:rsid w:val="00B960D4"/>
    <w:rsid w:val="00B97054"/>
    <w:rsid w:val="00B9758D"/>
    <w:rsid w:val="00B97A0D"/>
    <w:rsid w:val="00BA0C97"/>
    <w:rsid w:val="00BA0EF6"/>
    <w:rsid w:val="00BA2780"/>
    <w:rsid w:val="00BA27B1"/>
    <w:rsid w:val="00BA28D7"/>
    <w:rsid w:val="00BA3121"/>
    <w:rsid w:val="00BA4684"/>
    <w:rsid w:val="00BA49DC"/>
    <w:rsid w:val="00BA4A53"/>
    <w:rsid w:val="00BA4BF0"/>
    <w:rsid w:val="00BA54E9"/>
    <w:rsid w:val="00BA5A63"/>
    <w:rsid w:val="00BA64C2"/>
    <w:rsid w:val="00BA67E0"/>
    <w:rsid w:val="00BA6950"/>
    <w:rsid w:val="00BA6B35"/>
    <w:rsid w:val="00BA6C94"/>
    <w:rsid w:val="00BA76B3"/>
    <w:rsid w:val="00BB0365"/>
    <w:rsid w:val="00BB087E"/>
    <w:rsid w:val="00BB1504"/>
    <w:rsid w:val="00BB165D"/>
    <w:rsid w:val="00BB1E81"/>
    <w:rsid w:val="00BB2097"/>
    <w:rsid w:val="00BB3C94"/>
    <w:rsid w:val="00BB4D36"/>
    <w:rsid w:val="00BB4DCC"/>
    <w:rsid w:val="00BB4F68"/>
    <w:rsid w:val="00BB552F"/>
    <w:rsid w:val="00BB564C"/>
    <w:rsid w:val="00BB61EA"/>
    <w:rsid w:val="00BB6F7C"/>
    <w:rsid w:val="00BC02B9"/>
    <w:rsid w:val="00BC0D37"/>
    <w:rsid w:val="00BC139D"/>
    <w:rsid w:val="00BC1B87"/>
    <w:rsid w:val="00BC25FF"/>
    <w:rsid w:val="00BC3372"/>
    <w:rsid w:val="00BC3869"/>
    <w:rsid w:val="00BC4DB8"/>
    <w:rsid w:val="00BC509E"/>
    <w:rsid w:val="00BC5203"/>
    <w:rsid w:val="00BC5718"/>
    <w:rsid w:val="00BC609E"/>
    <w:rsid w:val="00BC647D"/>
    <w:rsid w:val="00BC64FE"/>
    <w:rsid w:val="00BC6955"/>
    <w:rsid w:val="00BC6DDD"/>
    <w:rsid w:val="00BC6E09"/>
    <w:rsid w:val="00BC780D"/>
    <w:rsid w:val="00BD0FF5"/>
    <w:rsid w:val="00BD11DE"/>
    <w:rsid w:val="00BD1293"/>
    <w:rsid w:val="00BD195E"/>
    <w:rsid w:val="00BD216C"/>
    <w:rsid w:val="00BD369E"/>
    <w:rsid w:val="00BD3D7F"/>
    <w:rsid w:val="00BD402C"/>
    <w:rsid w:val="00BD40CD"/>
    <w:rsid w:val="00BE085F"/>
    <w:rsid w:val="00BE0B59"/>
    <w:rsid w:val="00BE208F"/>
    <w:rsid w:val="00BE20F5"/>
    <w:rsid w:val="00BE24A2"/>
    <w:rsid w:val="00BE2981"/>
    <w:rsid w:val="00BE2B5E"/>
    <w:rsid w:val="00BE2CF9"/>
    <w:rsid w:val="00BE2EBB"/>
    <w:rsid w:val="00BE3127"/>
    <w:rsid w:val="00BE3FF1"/>
    <w:rsid w:val="00BE43FB"/>
    <w:rsid w:val="00BE4478"/>
    <w:rsid w:val="00BE7D5C"/>
    <w:rsid w:val="00BF2715"/>
    <w:rsid w:val="00BF3896"/>
    <w:rsid w:val="00BF417D"/>
    <w:rsid w:val="00BF41CF"/>
    <w:rsid w:val="00BF4692"/>
    <w:rsid w:val="00BF690C"/>
    <w:rsid w:val="00BF6923"/>
    <w:rsid w:val="00BF6C1E"/>
    <w:rsid w:val="00C01201"/>
    <w:rsid w:val="00C017E4"/>
    <w:rsid w:val="00C03290"/>
    <w:rsid w:val="00C03B4A"/>
    <w:rsid w:val="00C03CE7"/>
    <w:rsid w:val="00C0464E"/>
    <w:rsid w:val="00C04672"/>
    <w:rsid w:val="00C04D31"/>
    <w:rsid w:val="00C054E7"/>
    <w:rsid w:val="00C058B4"/>
    <w:rsid w:val="00C05A29"/>
    <w:rsid w:val="00C05A2D"/>
    <w:rsid w:val="00C06326"/>
    <w:rsid w:val="00C06ABC"/>
    <w:rsid w:val="00C06B4F"/>
    <w:rsid w:val="00C07402"/>
    <w:rsid w:val="00C077E2"/>
    <w:rsid w:val="00C102FD"/>
    <w:rsid w:val="00C1074B"/>
    <w:rsid w:val="00C132FE"/>
    <w:rsid w:val="00C138DE"/>
    <w:rsid w:val="00C13E6F"/>
    <w:rsid w:val="00C13EC6"/>
    <w:rsid w:val="00C14514"/>
    <w:rsid w:val="00C14820"/>
    <w:rsid w:val="00C14B99"/>
    <w:rsid w:val="00C154F0"/>
    <w:rsid w:val="00C15832"/>
    <w:rsid w:val="00C15E10"/>
    <w:rsid w:val="00C16C4D"/>
    <w:rsid w:val="00C171A7"/>
    <w:rsid w:val="00C179D4"/>
    <w:rsid w:val="00C17DA2"/>
    <w:rsid w:val="00C17E78"/>
    <w:rsid w:val="00C20CF7"/>
    <w:rsid w:val="00C21088"/>
    <w:rsid w:val="00C21F2F"/>
    <w:rsid w:val="00C22A5E"/>
    <w:rsid w:val="00C24040"/>
    <w:rsid w:val="00C2416C"/>
    <w:rsid w:val="00C257B5"/>
    <w:rsid w:val="00C25CCE"/>
    <w:rsid w:val="00C25DCE"/>
    <w:rsid w:val="00C25E41"/>
    <w:rsid w:val="00C26569"/>
    <w:rsid w:val="00C26768"/>
    <w:rsid w:val="00C26B07"/>
    <w:rsid w:val="00C26B23"/>
    <w:rsid w:val="00C274FB"/>
    <w:rsid w:val="00C27F86"/>
    <w:rsid w:val="00C317A6"/>
    <w:rsid w:val="00C32967"/>
    <w:rsid w:val="00C3418D"/>
    <w:rsid w:val="00C34D68"/>
    <w:rsid w:val="00C368B7"/>
    <w:rsid w:val="00C369C4"/>
    <w:rsid w:val="00C37C68"/>
    <w:rsid w:val="00C40BB5"/>
    <w:rsid w:val="00C41C68"/>
    <w:rsid w:val="00C41EAB"/>
    <w:rsid w:val="00C43AC6"/>
    <w:rsid w:val="00C43BA1"/>
    <w:rsid w:val="00C43D6D"/>
    <w:rsid w:val="00C448A1"/>
    <w:rsid w:val="00C449A1"/>
    <w:rsid w:val="00C44C6B"/>
    <w:rsid w:val="00C4509E"/>
    <w:rsid w:val="00C455C0"/>
    <w:rsid w:val="00C459AD"/>
    <w:rsid w:val="00C45A94"/>
    <w:rsid w:val="00C46AD9"/>
    <w:rsid w:val="00C50204"/>
    <w:rsid w:val="00C510EA"/>
    <w:rsid w:val="00C51338"/>
    <w:rsid w:val="00C51D70"/>
    <w:rsid w:val="00C52742"/>
    <w:rsid w:val="00C52A53"/>
    <w:rsid w:val="00C53A49"/>
    <w:rsid w:val="00C54088"/>
    <w:rsid w:val="00C55222"/>
    <w:rsid w:val="00C56066"/>
    <w:rsid w:val="00C56629"/>
    <w:rsid w:val="00C56A71"/>
    <w:rsid w:val="00C56F9A"/>
    <w:rsid w:val="00C56FC7"/>
    <w:rsid w:val="00C57228"/>
    <w:rsid w:val="00C572E4"/>
    <w:rsid w:val="00C572FC"/>
    <w:rsid w:val="00C57F41"/>
    <w:rsid w:val="00C61B45"/>
    <w:rsid w:val="00C62D73"/>
    <w:rsid w:val="00C63133"/>
    <w:rsid w:val="00C633CE"/>
    <w:rsid w:val="00C63F2A"/>
    <w:rsid w:val="00C642D2"/>
    <w:rsid w:val="00C64A23"/>
    <w:rsid w:val="00C64C21"/>
    <w:rsid w:val="00C64F9F"/>
    <w:rsid w:val="00C65514"/>
    <w:rsid w:val="00C65DB7"/>
    <w:rsid w:val="00C65E9C"/>
    <w:rsid w:val="00C6608F"/>
    <w:rsid w:val="00C67043"/>
    <w:rsid w:val="00C6705A"/>
    <w:rsid w:val="00C67165"/>
    <w:rsid w:val="00C67769"/>
    <w:rsid w:val="00C67780"/>
    <w:rsid w:val="00C70D10"/>
    <w:rsid w:val="00C70D33"/>
    <w:rsid w:val="00C70D62"/>
    <w:rsid w:val="00C71442"/>
    <w:rsid w:val="00C71839"/>
    <w:rsid w:val="00C71960"/>
    <w:rsid w:val="00C71CFD"/>
    <w:rsid w:val="00C71E1C"/>
    <w:rsid w:val="00C72D47"/>
    <w:rsid w:val="00C739CD"/>
    <w:rsid w:val="00C73DD5"/>
    <w:rsid w:val="00C74668"/>
    <w:rsid w:val="00C75030"/>
    <w:rsid w:val="00C752F3"/>
    <w:rsid w:val="00C756A9"/>
    <w:rsid w:val="00C75E17"/>
    <w:rsid w:val="00C760A3"/>
    <w:rsid w:val="00C7623D"/>
    <w:rsid w:val="00C7661D"/>
    <w:rsid w:val="00C77868"/>
    <w:rsid w:val="00C8055C"/>
    <w:rsid w:val="00C80843"/>
    <w:rsid w:val="00C80DCA"/>
    <w:rsid w:val="00C810DB"/>
    <w:rsid w:val="00C81428"/>
    <w:rsid w:val="00C81444"/>
    <w:rsid w:val="00C81C72"/>
    <w:rsid w:val="00C81CEB"/>
    <w:rsid w:val="00C82C95"/>
    <w:rsid w:val="00C82D77"/>
    <w:rsid w:val="00C831C7"/>
    <w:rsid w:val="00C834E9"/>
    <w:rsid w:val="00C83DCC"/>
    <w:rsid w:val="00C845DF"/>
    <w:rsid w:val="00C85ED8"/>
    <w:rsid w:val="00C86576"/>
    <w:rsid w:val="00C8727D"/>
    <w:rsid w:val="00C87380"/>
    <w:rsid w:val="00C876BB"/>
    <w:rsid w:val="00C87EE2"/>
    <w:rsid w:val="00C901AD"/>
    <w:rsid w:val="00C90506"/>
    <w:rsid w:val="00C90BCF"/>
    <w:rsid w:val="00C90EBF"/>
    <w:rsid w:val="00C910AA"/>
    <w:rsid w:val="00C92A24"/>
    <w:rsid w:val="00C937D3"/>
    <w:rsid w:val="00C9431F"/>
    <w:rsid w:val="00C94764"/>
    <w:rsid w:val="00C94DB7"/>
    <w:rsid w:val="00C94EB0"/>
    <w:rsid w:val="00C95290"/>
    <w:rsid w:val="00C96C8F"/>
    <w:rsid w:val="00C970F4"/>
    <w:rsid w:val="00C9748F"/>
    <w:rsid w:val="00C97DA2"/>
    <w:rsid w:val="00CA02F8"/>
    <w:rsid w:val="00CA0919"/>
    <w:rsid w:val="00CA1742"/>
    <w:rsid w:val="00CA1825"/>
    <w:rsid w:val="00CA251F"/>
    <w:rsid w:val="00CA2E91"/>
    <w:rsid w:val="00CA3362"/>
    <w:rsid w:val="00CA39F5"/>
    <w:rsid w:val="00CA3BF5"/>
    <w:rsid w:val="00CA3DB0"/>
    <w:rsid w:val="00CA4927"/>
    <w:rsid w:val="00CA49F7"/>
    <w:rsid w:val="00CA4D68"/>
    <w:rsid w:val="00CA594D"/>
    <w:rsid w:val="00CA6908"/>
    <w:rsid w:val="00CA6C5E"/>
    <w:rsid w:val="00CA71ED"/>
    <w:rsid w:val="00CA766E"/>
    <w:rsid w:val="00CA7803"/>
    <w:rsid w:val="00CB113E"/>
    <w:rsid w:val="00CB16C9"/>
    <w:rsid w:val="00CB1CBA"/>
    <w:rsid w:val="00CB2859"/>
    <w:rsid w:val="00CB3745"/>
    <w:rsid w:val="00CB4A5F"/>
    <w:rsid w:val="00CB51E7"/>
    <w:rsid w:val="00CB67BC"/>
    <w:rsid w:val="00CB73C7"/>
    <w:rsid w:val="00CB7871"/>
    <w:rsid w:val="00CB7936"/>
    <w:rsid w:val="00CC00AE"/>
    <w:rsid w:val="00CC03B3"/>
    <w:rsid w:val="00CC1A4C"/>
    <w:rsid w:val="00CC1BD8"/>
    <w:rsid w:val="00CC24EA"/>
    <w:rsid w:val="00CC367F"/>
    <w:rsid w:val="00CC40B8"/>
    <w:rsid w:val="00CC42D1"/>
    <w:rsid w:val="00CC45B6"/>
    <w:rsid w:val="00CC4B2B"/>
    <w:rsid w:val="00CC4CDD"/>
    <w:rsid w:val="00CC60AF"/>
    <w:rsid w:val="00CC62D2"/>
    <w:rsid w:val="00CC6386"/>
    <w:rsid w:val="00CC652C"/>
    <w:rsid w:val="00CC6693"/>
    <w:rsid w:val="00CC72E6"/>
    <w:rsid w:val="00CC776C"/>
    <w:rsid w:val="00CD0186"/>
    <w:rsid w:val="00CD043B"/>
    <w:rsid w:val="00CD141A"/>
    <w:rsid w:val="00CD1922"/>
    <w:rsid w:val="00CD24EB"/>
    <w:rsid w:val="00CD3FCC"/>
    <w:rsid w:val="00CD458C"/>
    <w:rsid w:val="00CD46AE"/>
    <w:rsid w:val="00CD4B07"/>
    <w:rsid w:val="00CD502B"/>
    <w:rsid w:val="00CD5853"/>
    <w:rsid w:val="00CD5C23"/>
    <w:rsid w:val="00CD5FF3"/>
    <w:rsid w:val="00CD6630"/>
    <w:rsid w:val="00CD6A7F"/>
    <w:rsid w:val="00CD7359"/>
    <w:rsid w:val="00CD7528"/>
    <w:rsid w:val="00CE0305"/>
    <w:rsid w:val="00CE0CDC"/>
    <w:rsid w:val="00CE0DE0"/>
    <w:rsid w:val="00CE205B"/>
    <w:rsid w:val="00CE2990"/>
    <w:rsid w:val="00CE2DFE"/>
    <w:rsid w:val="00CE37FD"/>
    <w:rsid w:val="00CE39C4"/>
    <w:rsid w:val="00CE5118"/>
    <w:rsid w:val="00CE5127"/>
    <w:rsid w:val="00CE68EC"/>
    <w:rsid w:val="00CE6CE3"/>
    <w:rsid w:val="00CE734C"/>
    <w:rsid w:val="00CE78B2"/>
    <w:rsid w:val="00CE795F"/>
    <w:rsid w:val="00CE7CB9"/>
    <w:rsid w:val="00CF008A"/>
    <w:rsid w:val="00CF1C7A"/>
    <w:rsid w:val="00CF2B7F"/>
    <w:rsid w:val="00CF2BE8"/>
    <w:rsid w:val="00CF4658"/>
    <w:rsid w:val="00CF658E"/>
    <w:rsid w:val="00CF671B"/>
    <w:rsid w:val="00CF68EB"/>
    <w:rsid w:val="00CF68ED"/>
    <w:rsid w:val="00CF71F7"/>
    <w:rsid w:val="00D00826"/>
    <w:rsid w:val="00D01BE8"/>
    <w:rsid w:val="00D02681"/>
    <w:rsid w:val="00D02C57"/>
    <w:rsid w:val="00D02C5C"/>
    <w:rsid w:val="00D02D1F"/>
    <w:rsid w:val="00D02DBF"/>
    <w:rsid w:val="00D02EC8"/>
    <w:rsid w:val="00D03925"/>
    <w:rsid w:val="00D0451F"/>
    <w:rsid w:val="00D04684"/>
    <w:rsid w:val="00D04FBE"/>
    <w:rsid w:val="00D060EC"/>
    <w:rsid w:val="00D070CB"/>
    <w:rsid w:val="00D070F9"/>
    <w:rsid w:val="00D073E2"/>
    <w:rsid w:val="00D07777"/>
    <w:rsid w:val="00D07829"/>
    <w:rsid w:val="00D0789D"/>
    <w:rsid w:val="00D078FD"/>
    <w:rsid w:val="00D10C98"/>
    <w:rsid w:val="00D11053"/>
    <w:rsid w:val="00D11980"/>
    <w:rsid w:val="00D1224F"/>
    <w:rsid w:val="00D1448E"/>
    <w:rsid w:val="00D14E4C"/>
    <w:rsid w:val="00D16C02"/>
    <w:rsid w:val="00D16E17"/>
    <w:rsid w:val="00D17261"/>
    <w:rsid w:val="00D1731D"/>
    <w:rsid w:val="00D202C6"/>
    <w:rsid w:val="00D2087A"/>
    <w:rsid w:val="00D20A79"/>
    <w:rsid w:val="00D20BD9"/>
    <w:rsid w:val="00D2119C"/>
    <w:rsid w:val="00D21525"/>
    <w:rsid w:val="00D21D4C"/>
    <w:rsid w:val="00D231AD"/>
    <w:rsid w:val="00D2331E"/>
    <w:rsid w:val="00D239C7"/>
    <w:rsid w:val="00D23B95"/>
    <w:rsid w:val="00D24302"/>
    <w:rsid w:val="00D24B48"/>
    <w:rsid w:val="00D24EF0"/>
    <w:rsid w:val="00D256CE"/>
    <w:rsid w:val="00D269DA"/>
    <w:rsid w:val="00D276E7"/>
    <w:rsid w:val="00D27FE2"/>
    <w:rsid w:val="00D301A1"/>
    <w:rsid w:val="00D30783"/>
    <w:rsid w:val="00D31A6B"/>
    <w:rsid w:val="00D32EB9"/>
    <w:rsid w:val="00D335FE"/>
    <w:rsid w:val="00D343A1"/>
    <w:rsid w:val="00D34AF9"/>
    <w:rsid w:val="00D34B03"/>
    <w:rsid w:val="00D34EB9"/>
    <w:rsid w:val="00D350B3"/>
    <w:rsid w:val="00D35465"/>
    <w:rsid w:val="00D36535"/>
    <w:rsid w:val="00D3658D"/>
    <w:rsid w:val="00D36F1E"/>
    <w:rsid w:val="00D37092"/>
    <w:rsid w:val="00D37166"/>
    <w:rsid w:val="00D376E1"/>
    <w:rsid w:val="00D3783B"/>
    <w:rsid w:val="00D4101D"/>
    <w:rsid w:val="00D41C89"/>
    <w:rsid w:val="00D4254B"/>
    <w:rsid w:val="00D427B0"/>
    <w:rsid w:val="00D42C3C"/>
    <w:rsid w:val="00D4316A"/>
    <w:rsid w:val="00D43510"/>
    <w:rsid w:val="00D44FB2"/>
    <w:rsid w:val="00D45931"/>
    <w:rsid w:val="00D45F32"/>
    <w:rsid w:val="00D45F68"/>
    <w:rsid w:val="00D46EC4"/>
    <w:rsid w:val="00D50D23"/>
    <w:rsid w:val="00D50F04"/>
    <w:rsid w:val="00D51731"/>
    <w:rsid w:val="00D5185A"/>
    <w:rsid w:val="00D522CE"/>
    <w:rsid w:val="00D5266F"/>
    <w:rsid w:val="00D52F11"/>
    <w:rsid w:val="00D53D94"/>
    <w:rsid w:val="00D54324"/>
    <w:rsid w:val="00D554D8"/>
    <w:rsid w:val="00D55CBA"/>
    <w:rsid w:val="00D562D6"/>
    <w:rsid w:val="00D56C71"/>
    <w:rsid w:val="00D57231"/>
    <w:rsid w:val="00D57503"/>
    <w:rsid w:val="00D605CD"/>
    <w:rsid w:val="00D60A60"/>
    <w:rsid w:val="00D60FFE"/>
    <w:rsid w:val="00D61A56"/>
    <w:rsid w:val="00D61E50"/>
    <w:rsid w:val="00D62133"/>
    <w:rsid w:val="00D62A9F"/>
    <w:rsid w:val="00D6377C"/>
    <w:rsid w:val="00D63D6B"/>
    <w:rsid w:val="00D63D95"/>
    <w:rsid w:val="00D63F29"/>
    <w:rsid w:val="00D6475F"/>
    <w:rsid w:val="00D647BD"/>
    <w:rsid w:val="00D65267"/>
    <w:rsid w:val="00D65DF3"/>
    <w:rsid w:val="00D66086"/>
    <w:rsid w:val="00D660DC"/>
    <w:rsid w:val="00D66A9E"/>
    <w:rsid w:val="00D67376"/>
    <w:rsid w:val="00D6748D"/>
    <w:rsid w:val="00D67815"/>
    <w:rsid w:val="00D67D5E"/>
    <w:rsid w:val="00D70466"/>
    <w:rsid w:val="00D708FB"/>
    <w:rsid w:val="00D7160E"/>
    <w:rsid w:val="00D72178"/>
    <w:rsid w:val="00D72542"/>
    <w:rsid w:val="00D73478"/>
    <w:rsid w:val="00D735FB"/>
    <w:rsid w:val="00D73605"/>
    <w:rsid w:val="00D737D0"/>
    <w:rsid w:val="00D73877"/>
    <w:rsid w:val="00D7440F"/>
    <w:rsid w:val="00D74945"/>
    <w:rsid w:val="00D74EC5"/>
    <w:rsid w:val="00D756F1"/>
    <w:rsid w:val="00D76294"/>
    <w:rsid w:val="00D76EAA"/>
    <w:rsid w:val="00D77096"/>
    <w:rsid w:val="00D777FD"/>
    <w:rsid w:val="00D77E11"/>
    <w:rsid w:val="00D809AC"/>
    <w:rsid w:val="00D80E81"/>
    <w:rsid w:val="00D819EA"/>
    <w:rsid w:val="00D824CB"/>
    <w:rsid w:val="00D82631"/>
    <w:rsid w:val="00D82C8C"/>
    <w:rsid w:val="00D83ED8"/>
    <w:rsid w:val="00D83F04"/>
    <w:rsid w:val="00D848BB"/>
    <w:rsid w:val="00D8602B"/>
    <w:rsid w:val="00D86277"/>
    <w:rsid w:val="00D866BC"/>
    <w:rsid w:val="00D86765"/>
    <w:rsid w:val="00D86C3B"/>
    <w:rsid w:val="00D9060C"/>
    <w:rsid w:val="00D9151E"/>
    <w:rsid w:val="00D91831"/>
    <w:rsid w:val="00D921D3"/>
    <w:rsid w:val="00D9287F"/>
    <w:rsid w:val="00D92E00"/>
    <w:rsid w:val="00D9325E"/>
    <w:rsid w:val="00D93A42"/>
    <w:rsid w:val="00D93D86"/>
    <w:rsid w:val="00D941E1"/>
    <w:rsid w:val="00D945B2"/>
    <w:rsid w:val="00D9478C"/>
    <w:rsid w:val="00D954AD"/>
    <w:rsid w:val="00D958D7"/>
    <w:rsid w:val="00D96885"/>
    <w:rsid w:val="00D96DBD"/>
    <w:rsid w:val="00D97976"/>
    <w:rsid w:val="00D979B0"/>
    <w:rsid w:val="00D97A39"/>
    <w:rsid w:val="00DA0D83"/>
    <w:rsid w:val="00DA2590"/>
    <w:rsid w:val="00DA32C2"/>
    <w:rsid w:val="00DA3481"/>
    <w:rsid w:val="00DA39CE"/>
    <w:rsid w:val="00DA3DAA"/>
    <w:rsid w:val="00DA3F40"/>
    <w:rsid w:val="00DA4990"/>
    <w:rsid w:val="00DA530F"/>
    <w:rsid w:val="00DA560E"/>
    <w:rsid w:val="00DA63C1"/>
    <w:rsid w:val="00DA64B4"/>
    <w:rsid w:val="00DA65BB"/>
    <w:rsid w:val="00DA7190"/>
    <w:rsid w:val="00DA7F51"/>
    <w:rsid w:val="00DB0279"/>
    <w:rsid w:val="00DB0E2C"/>
    <w:rsid w:val="00DB125E"/>
    <w:rsid w:val="00DB1297"/>
    <w:rsid w:val="00DB39E7"/>
    <w:rsid w:val="00DB41EF"/>
    <w:rsid w:val="00DB42F0"/>
    <w:rsid w:val="00DB48D4"/>
    <w:rsid w:val="00DB4AFD"/>
    <w:rsid w:val="00DB6BFC"/>
    <w:rsid w:val="00DB7216"/>
    <w:rsid w:val="00DB7B54"/>
    <w:rsid w:val="00DB7DAF"/>
    <w:rsid w:val="00DC08DB"/>
    <w:rsid w:val="00DC0B68"/>
    <w:rsid w:val="00DC13EE"/>
    <w:rsid w:val="00DC1580"/>
    <w:rsid w:val="00DC206D"/>
    <w:rsid w:val="00DC3DD9"/>
    <w:rsid w:val="00DC4561"/>
    <w:rsid w:val="00DC4AB5"/>
    <w:rsid w:val="00DC4AF1"/>
    <w:rsid w:val="00DC4BC5"/>
    <w:rsid w:val="00DC4F63"/>
    <w:rsid w:val="00DC617B"/>
    <w:rsid w:val="00DC7491"/>
    <w:rsid w:val="00DC7AD4"/>
    <w:rsid w:val="00DD0B9F"/>
    <w:rsid w:val="00DD0DAF"/>
    <w:rsid w:val="00DD1703"/>
    <w:rsid w:val="00DD2218"/>
    <w:rsid w:val="00DD2B87"/>
    <w:rsid w:val="00DD2F7A"/>
    <w:rsid w:val="00DD3446"/>
    <w:rsid w:val="00DD3905"/>
    <w:rsid w:val="00DD3D33"/>
    <w:rsid w:val="00DD4123"/>
    <w:rsid w:val="00DD476A"/>
    <w:rsid w:val="00DD4A15"/>
    <w:rsid w:val="00DD66C5"/>
    <w:rsid w:val="00DD6C56"/>
    <w:rsid w:val="00DD6F43"/>
    <w:rsid w:val="00DD7838"/>
    <w:rsid w:val="00DE16CD"/>
    <w:rsid w:val="00DE1826"/>
    <w:rsid w:val="00DE1C82"/>
    <w:rsid w:val="00DE2FE6"/>
    <w:rsid w:val="00DE32E4"/>
    <w:rsid w:val="00DE3408"/>
    <w:rsid w:val="00DE39CC"/>
    <w:rsid w:val="00DE3DF8"/>
    <w:rsid w:val="00DE6319"/>
    <w:rsid w:val="00DE6B00"/>
    <w:rsid w:val="00DE6D2E"/>
    <w:rsid w:val="00DE6DDA"/>
    <w:rsid w:val="00DE777E"/>
    <w:rsid w:val="00DE7FEF"/>
    <w:rsid w:val="00DF07B7"/>
    <w:rsid w:val="00DF0A8C"/>
    <w:rsid w:val="00DF0E15"/>
    <w:rsid w:val="00DF17F4"/>
    <w:rsid w:val="00DF1AAD"/>
    <w:rsid w:val="00DF1B8F"/>
    <w:rsid w:val="00DF441A"/>
    <w:rsid w:val="00DF46AF"/>
    <w:rsid w:val="00DF4C27"/>
    <w:rsid w:val="00DF5893"/>
    <w:rsid w:val="00DF666E"/>
    <w:rsid w:val="00DF7549"/>
    <w:rsid w:val="00DF7CE7"/>
    <w:rsid w:val="00E0013D"/>
    <w:rsid w:val="00E01240"/>
    <w:rsid w:val="00E01C08"/>
    <w:rsid w:val="00E022C6"/>
    <w:rsid w:val="00E026B9"/>
    <w:rsid w:val="00E029A6"/>
    <w:rsid w:val="00E02C76"/>
    <w:rsid w:val="00E02D9F"/>
    <w:rsid w:val="00E02E7D"/>
    <w:rsid w:val="00E02F9E"/>
    <w:rsid w:val="00E030F1"/>
    <w:rsid w:val="00E03144"/>
    <w:rsid w:val="00E042DE"/>
    <w:rsid w:val="00E06FF7"/>
    <w:rsid w:val="00E07323"/>
    <w:rsid w:val="00E0751E"/>
    <w:rsid w:val="00E077AE"/>
    <w:rsid w:val="00E10206"/>
    <w:rsid w:val="00E104E5"/>
    <w:rsid w:val="00E10585"/>
    <w:rsid w:val="00E10AB6"/>
    <w:rsid w:val="00E10F75"/>
    <w:rsid w:val="00E1161F"/>
    <w:rsid w:val="00E11CB6"/>
    <w:rsid w:val="00E12282"/>
    <w:rsid w:val="00E122C5"/>
    <w:rsid w:val="00E12EF0"/>
    <w:rsid w:val="00E13536"/>
    <w:rsid w:val="00E13A3F"/>
    <w:rsid w:val="00E143B8"/>
    <w:rsid w:val="00E14555"/>
    <w:rsid w:val="00E150E7"/>
    <w:rsid w:val="00E15414"/>
    <w:rsid w:val="00E16622"/>
    <w:rsid w:val="00E16856"/>
    <w:rsid w:val="00E16A1B"/>
    <w:rsid w:val="00E1732B"/>
    <w:rsid w:val="00E20183"/>
    <w:rsid w:val="00E213CD"/>
    <w:rsid w:val="00E214EB"/>
    <w:rsid w:val="00E21985"/>
    <w:rsid w:val="00E21C51"/>
    <w:rsid w:val="00E226B0"/>
    <w:rsid w:val="00E232F0"/>
    <w:rsid w:val="00E236B9"/>
    <w:rsid w:val="00E2402F"/>
    <w:rsid w:val="00E24082"/>
    <w:rsid w:val="00E24CAA"/>
    <w:rsid w:val="00E277D9"/>
    <w:rsid w:val="00E3138C"/>
    <w:rsid w:val="00E3216F"/>
    <w:rsid w:val="00E33ED7"/>
    <w:rsid w:val="00E3416F"/>
    <w:rsid w:val="00E349FC"/>
    <w:rsid w:val="00E34ED9"/>
    <w:rsid w:val="00E35766"/>
    <w:rsid w:val="00E3582A"/>
    <w:rsid w:val="00E35F21"/>
    <w:rsid w:val="00E3601D"/>
    <w:rsid w:val="00E36934"/>
    <w:rsid w:val="00E36BB7"/>
    <w:rsid w:val="00E36C5D"/>
    <w:rsid w:val="00E40194"/>
    <w:rsid w:val="00E4071A"/>
    <w:rsid w:val="00E42A7F"/>
    <w:rsid w:val="00E42C3A"/>
    <w:rsid w:val="00E4382B"/>
    <w:rsid w:val="00E441EA"/>
    <w:rsid w:val="00E444EC"/>
    <w:rsid w:val="00E444F2"/>
    <w:rsid w:val="00E45971"/>
    <w:rsid w:val="00E45DD0"/>
    <w:rsid w:val="00E46C2B"/>
    <w:rsid w:val="00E46E37"/>
    <w:rsid w:val="00E475A7"/>
    <w:rsid w:val="00E475BD"/>
    <w:rsid w:val="00E47B3A"/>
    <w:rsid w:val="00E47C8C"/>
    <w:rsid w:val="00E50122"/>
    <w:rsid w:val="00E50D79"/>
    <w:rsid w:val="00E51304"/>
    <w:rsid w:val="00E51BF0"/>
    <w:rsid w:val="00E522D0"/>
    <w:rsid w:val="00E52C4B"/>
    <w:rsid w:val="00E536DD"/>
    <w:rsid w:val="00E548AB"/>
    <w:rsid w:val="00E55C19"/>
    <w:rsid w:val="00E55E1C"/>
    <w:rsid w:val="00E562D1"/>
    <w:rsid w:val="00E5772E"/>
    <w:rsid w:val="00E57B6C"/>
    <w:rsid w:val="00E57DBA"/>
    <w:rsid w:val="00E57DD2"/>
    <w:rsid w:val="00E606D0"/>
    <w:rsid w:val="00E61C9E"/>
    <w:rsid w:val="00E61DF2"/>
    <w:rsid w:val="00E61E45"/>
    <w:rsid w:val="00E62488"/>
    <w:rsid w:val="00E6250A"/>
    <w:rsid w:val="00E62530"/>
    <w:rsid w:val="00E6254B"/>
    <w:rsid w:val="00E62BE4"/>
    <w:rsid w:val="00E62BE7"/>
    <w:rsid w:val="00E63DCE"/>
    <w:rsid w:val="00E6452D"/>
    <w:rsid w:val="00E64571"/>
    <w:rsid w:val="00E64D6E"/>
    <w:rsid w:val="00E6506C"/>
    <w:rsid w:val="00E650E7"/>
    <w:rsid w:val="00E657A6"/>
    <w:rsid w:val="00E66972"/>
    <w:rsid w:val="00E67423"/>
    <w:rsid w:val="00E706CF"/>
    <w:rsid w:val="00E706DF"/>
    <w:rsid w:val="00E70848"/>
    <w:rsid w:val="00E70B2B"/>
    <w:rsid w:val="00E70E3B"/>
    <w:rsid w:val="00E727E8"/>
    <w:rsid w:val="00E72873"/>
    <w:rsid w:val="00E72E8C"/>
    <w:rsid w:val="00E73797"/>
    <w:rsid w:val="00E75BDB"/>
    <w:rsid w:val="00E76186"/>
    <w:rsid w:val="00E76AE5"/>
    <w:rsid w:val="00E80B69"/>
    <w:rsid w:val="00E812E4"/>
    <w:rsid w:val="00E816EB"/>
    <w:rsid w:val="00E81BDD"/>
    <w:rsid w:val="00E81CCC"/>
    <w:rsid w:val="00E82CC8"/>
    <w:rsid w:val="00E82E27"/>
    <w:rsid w:val="00E8303C"/>
    <w:rsid w:val="00E83AA4"/>
    <w:rsid w:val="00E8606D"/>
    <w:rsid w:val="00E865A0"/>
    <w:rsid w:val="00E875E1"/>
    <w:rsid w:val="00E8760D"/>
    <w:rsid w:val="00E87C8A"/>
    <w:rsid w:val="00E87CF9"/>
    <w:rsid w:val="00E9102C"/>
    <w:rsid w:val="00E9159B"/>
    <w:rsid w:val="00E91664"/>
    <w:rsid w:val="00E92206"/>
    <w:rsid w:val="00E92CFD"/>
    <w:rsid w:val="00E92D56"/>
    <w:rsid w:val="00E940F5"/>
    <w:rsid w:val="00E947B8"/>
    <w:rsid w:val="00E9520C"/>
    <w:rsid w:val="00E95FA1"/>
    <w:rsid w:val="00E9638E"/>
    <w:rsid w:val="00EA01E9"/>
    <w:rsid w:val="00EA16AE"/>
    <w:rsid w:val="00EA20E9"/>
    <w:rsid w:val="00EA24C1"/>
    <w:rsid w:val="00EA279E"/>
    <w:rsid w:val="00EA2BD3"/>
    <w:rsid w:val="00EA2E26"/>
    <w:rsid w:val="00EA328C"/>
    <w:rsid w:val="00EA3F10"/>
    <w:rsid w:val="00EA58ED"/>
    <w:rsid w:val="00EA717C"/>
    <w:rsid w:val="00EA75F8"/>
    <w:rsid w:val="00EA773E"/>
    <w:rsid w:val="00EB069F"/>
    <w:rsid w:val="00EB07B0"/>
    <w:rsid w:val="00EB103A"/>
    <w:rsid w:val="00EB1166"/>
    <w:rsid w:val="00EB1294"/>
    <w:rsid w:val="00EB25E2"/>
    <w:rsid w:val="00EB26DE"/>
    <w:rsid w:val="00EB2871"/>
    <w:rsid w:val="00EB3D42"/>
    <w:rsid w:val="00EB45ED"/>
    <w:rsid w:val="00EB50E0"/>
    <w:rsid w:val="00EB5457"/>
    <w:rsid w:val="00EB6301"/>
    <w:rsid w:val="00EB737C"/>
    <w:rsid w:val="00EB7509"/>
    <w:rsid w:val="00EB78BB"/>
    <w:rsid w:val="00EC0406"/>
    <w:rsid w:val="00EC12FC"/>
    <w:rsid w:val="00EC1560"/>
    <w:rsid w:val="00EC1C7F"/>
    <w:rsid w:val="00EC1F44"/>
    <w:rsid w:val="00EC2BB5"/>
    <w:rsid w:val="00EC32FC"/>
    <w:rsid w:val="00EC3D0F"/>
    <w:rsid w:val="00EC491D"/>
    <w:rsid w:val="00EC4E36"/>
    <w:rsid w:val="00EC53EB"/>
    <w:rsid w:val="00EC6BE6"/>
    <w:rsid w:val="00EC6C7E"/>
    <w:rsid w:val="00EC6ED9"/>
    <w:rsid w:val="00EC70C5"/>
    <w:rsid w:val="00EC74BE"/>
    <w:rsid w:val="00EC7639"/>
    <w:rsid w:val="00EC78EB"/>
    <w:rsid w:val="00ED05D6"/>
    <w:rsid w:val="00ED135C"/>
    <w:rsid w:val="00ED1A19"/>
    <w:rsid w:val="00ED1AD2"/>
    <w:rsid w:val="00ED1F9D"/>
    <w:rsid w:val="00ED2AA2"/>
    <w:rsid w:val="00ED2EE5"/>
    <w:rsid w:val="00ED39EE"/>
    <w:rsid w:val="00ED4276"/>
    <w:rsid w:val="00ED452E"/>
    <w:rsid w:val="00ED4965"/>
    <w:rsid w:val="00ED4EF0"/>
    <w:rsid w:val="00ED4FEA"/>
    <w:rsid w:val="00ED505D"/>
    <w:rsid w:val="00ED5195"/>
    <w:rsid w:val="00ED5968"/>
    <w:rsid w:val="00ED66E0"/>
    <w:rsid w:val="00ED732E"/>
    <w:rsid w:val="00ED7694"/>
    <w:rsid w:val="00ED7D92"/>
    <w:rsid w:val="00EE1196"/>
    <w:rsid w:val="00EE1274"/>
    <w:rsid w:val="00EE1452"/>
    <w:rsid w:val="00EE15AF"/>
    <w:rsid w:val="00EE1CE0"/>
    <w:rsid w:val="00EE2146"/>
    <w:rsid w:val="00EE215E"/>
    <w:rsid w:val="00EE2C5F"/>
    <w:rsid w:val="00EE3B49"/>
    <w:rsid w:val="00EE4494"/>
    <w:rsid w:val="00EE502E"/>
    <w:rsid w:val="00EE5612"/>
    <w:rsid w:val="00EE5DC3"/>
    <w:rsid w:val="00EE5F8F"/>
    <w:rsid w:val="00EE71F6"/>
    <w:rsid w:val="00EE76CE"/>
    <w:rsid w:val="00EE7DBB"/>
    <w:rsid w:val="00EF0DBD"/>
    <w:rsid w:val="00EF0F82"/>
    <w:rsid w:val="00EF110E"/>
    <w:rsid w:val="00EF1423"/>
    <w:rsid w:val="00EF1661"/>
    <w:rsid w:val="00EF1C48"/>
    <w:rsid w:val="00EF1D80"/>
    <w:rsid w:val="00EF235F"/>
    <w:rsid w:val="00EF3325"/>
    <w:rsid w:val="00EF33C5"/>
    <w:rsid w:val="00EF39AD"/>
    <w:rsid w:val="00EF40B8"/>
    <w:rsid w:val="00EF5DFF"/>
    <w:rsid w:val="00EF6D78"/>
    <w:rsid w:val="00EF7010"/>
    <w:rsid w:val="00EF767E"/>
    <w:rsid w:val="00EF7B35"/>
    <w:rsid w:val="00F005F0"/>
    <w:rsid w:val="00F01163"/>
    <w:rsid w:val="00F01768"/>
    <w:rsid w:val="00F01770"/>
    <w:rsid w:val="00F01A72"/>
    <w:rsid w:val="00F02299"/>
    <w:rsid w:val="00F0257A"/>
    <w:rsid w:val="00F03956"/>
    <w:rsid w:val="00F0426B"/>
    <w:rsid w:val="00F0599F"/>
    <w:rsid w:val="00F07033"/>
    <w:rsid w:val="00F07486"/>
    <w:rsid w:val="00F10747"/>
    <w:rsid w:val="00F10B0D"/>
    <w:rsid w:val="00F1186B"/>
    <w:rsid w:val="00F1323C"/>
    <w:rsid w:val="00F13C40"/>
    <w:rsid w:val="00F14EA6"/>
    <w:rsid w:val="00F14EC1"/>
    <w:rsid w:val="00F15178"/>
    <w:rsid w:val="00F15933"/>
    <w:rsid w:val="00F1709C"/>
    <w:rsid w:val="00F17B5B"/>
    <w:rsid w:val="00F200AC"/>
    <w:rsid w:val="00F202E8"/>
    <w:rsid w:val="00F209D7"/>
    <w:rsid w:val="00F20A25"/>
    <w:rsid w:val="00F211BF"/>
    <w:rsid w:val="00F2187C"/>
    <w:rsid w:val="00F21BC5"/>
    <w:rsid w:val="00F21C3D"/>
    <w:rsid w:val="00F229A4"/>
    <w:rsid w:val="00F22F7F"/>
    <w:rsid w:val="00F23292"/>
    <w:rsid w:val="00F23FA6"/>
    <w:rsid w:val="00F2449E"/>
    <w:rsid w:val="00F24CCB"/>
    <w:rsid w:val="00F252EE"/>
    <w:rsid w:val="00F25468"/>
    <w:rsid w:val="00F25CA4"/>
    <w:rsid w:val="00F25E4F"/>
    <w:rsid w:val="00F260EE"/>
    <w:rsid w:val="00F2617A"/>
    <w:rsid w:val="00F263B1"/>
    <w:rsid w:val="00F266F1"/>
    <w:rsid w:val="00F26749"/>
    <w:rsid w:val="00F26AA0"/>
    <w:rsid w:val="00F26F1A"/>
    <w:rsid w:val="00F2700F"/>
    <w:rsid w:val="00F270F3"/>
    <w:rsid w:val="00F2733C"/>
    <w:rsid w:val="00F27EFE"/>
    <w:rsid w:val="00F27FC1"/>
    <w:rsid w:val="00F32BF9"/>
    <w:rsid w:val="00F32F79"/>
    <w:rsid w:val="00F33023"/>
    <w:rsid w:val="00F338B3"/>
    <w:rsid w:val="00F33DDD"/>
    <w:rsid w:val="00F34DF6"/>
    <w:rsid w:val="00F350AE"/>
    <w:rsid w:val="00F35691"/>
    <w:rsid w:val="00F35DE1"/>
    <w:rsid w:val="00F37D47"/>
    <w:rsid w:val="00F40A63"/>
    <w:rsid w:val="00F40CB8"/>
    <w:rsid w:val="00F42238"/>
    <w:rsid w:val="00F42A0A"/>
    <w:rsid w:val="00F432CA"/>
    <w:rsid w:val="00F433BB"/>
    <w:rsid w:val="00F4540B"/>
    <w:rsid w:val="00F45AAB"/>
    <w:rsid w:val="00F45B14"/>
    <w:rsid w:val="00F45B5E"/>
    <w:rsid w:val="00F475FE"/>
    <w:rsid w:val="00F47DB3"/>
    <w:rsid w:val="00F50262"/>
    <w:rsid w:val="00F50B6C"/>
    <w:rsid w:val="00F5147D"/>
    <w:rsid w:val="00F51552"/>
    <w:rsid w:val="00F51D48"/>
    <w:rsid w:val="00F5288C"/>
    <w:rsid w:val="00F528EB"/>
    <w:rsid w:val="00F52CA7"/>
    <w:rsid w:val="00F5305C"/>
    <w:rsid w:val="00F53599"/>
    <w:rsid w:val="00F53759"/>
    <w:rsid w:val="00F5377C"/>
    <w:rsid w:val="00F539D2"/>
    <w:rsid w:val="00F53C7B"/>
    <w:rsid w:val="00F548A1"/>
    <w:rsid w:val="00F54C1F"/>
    <w:rsid w:val="00F54D53"/>
    <w:rsid w:val="00F55372"/>
    <w:rsid w:val="00F558EA"/>
    <w:rsid w:val="00F567F7"/>
    <w:rsid w:val="00F60469"/>
    <w:rsid w:val="00F60523"/>
    <w:rsid w:val="00F61283"/>
    <w:rsid w:val="00F61A22"/>
    <w:rsid w:val="00F620F3"/>
    <w:rsid w:val="00F62858"/>
    <w:rsid w:val="00F6403B"/>
    <w:rsid w:val="00F6429D"/>
    <w:rsid w:val="00F64A58"/>
    <w:rsid w:val="00F64C48"/>
    <w:rsid w:val="00F64FFB"/>
    <w:rsid w:val="00F652FA"/>
    <w:rsid w:val="00F65812"/>
    <w:rsid w:val="00F67157"/>
    <w:rsid w:val="00F67370"/>
    <w:rsid w:val="00F6777A"/>
    <w:rsid w:val="00F67C24"/>
    <w:rsid w:val="00F7088F"/>
    <w:rsid w:val="00F70AE1"/>
    <w:rsid w:val="00F70BD2"/>
    <w:rsid w:val="00F70DBF"/>
    <w:rsid w:val="00F70E50"/>
    <w:rsid w:val="00F7122F"/>
    <w:rsid w:val="00F72AB8"/>
    <w:rsid w:val="00F72EE5"/>
    <w:rsid w:val="00F73151"/>
    <w:rsid w:val="00F74AE5"/>
    <w:rsid w:val="00F7520F"/>
    <w:rsid w:val="00F755C2"/>
    <w:rsid w:val="00F7684C"/>
    <w:rsid w:val="00F76852"/>
    <w:rsid w:val="00F76A84"/>
    <w:rsid w:val="00F76A98"/>
    <w:rsid w:val="00F77814"/>
    <w:rsid w:val="00F8042A"/>
    <w:rsid w:val="00F81A24"/>
    <w:rsid w:val="00F825E9"/>
    <w:rsid w:val="00F8274B"/>
    <w:rsid w:val="00F82B05"/>
    <w:rsid w:val="00F82C60"/>
    <w:rsid w:val="00F830F8"/>
    <w:rsid w:val="00F83B50"/>
    <w:rsid w:val="00F8471F"/>
    <w:rsid w:val="00F84B05"/>
    <w:rsid w:val="00F85319"/>
    <w:rsid w:val="00F85399"/>
    <w:rsid w:val="00F8543D"/>
    <w:rsid w:val="00F85D2B"/>
    <w:rsid w:val="00F85FDD"/>
    <w:rsid w:val="00F87665"/>
    <w:rsid w:val="00F8778C"/>
    <w:rsid w:val="00F90DFF"/>
    <w:rsid w:val="00F919C9"/>
    <w:rsid w:val="00F92642"/>
    <w:rsid w:val="00F935FF"/>
    <w:rsid w:val="00F93AB2"/>
    <w:rsid w:val="00F93F69"/>
    <w:rsid w:val="00F9438D"/>
    <w:rsid w:val="00F94E7C"/>
    <w:rsid w:val="00F954F6"/>
    <w:rsid w:val="00F962E6"/>
    <w:rsid w:val="00F966D6"/>
    <w:rsid w:val="00F973EA"/>
    <w:rsid w:val="00F97724"/>
    <w:rsid w:val="00F97779"/>
    <w:rsid w:val="00F97D2D"/>
    <w:rsid w:val="00FA06CB"/>
    <w:rsid w:val="00FA090F"/>
    <w:rsid w:val="00FA0C9D"/>
    <w:rsid w:val="00FA1634"/>
    <w:rsid w:val="00FA1998"/>
    <w:rsid w:val="00FA22AF"/>
    <w:rsid w:val="00FA285F"/>
    <w:rsid w:val="00FA2CC1"/>
    <w:rsid w:val="00FA3005"/>
    <w:rsid w:val="00FA3753"/>
    <w:rsid w:val="00FA41FB"/>
    <w:rsid w:val="00FA4C16"/>
    <w:rsid w:val="00FA5080"/>
    <w:rsid w:val="00FA524A"/>
    <w:rsid w:val="00FA54BD"/>
    <w:rsid w:val="00FA647E"/>
    <w:rsid w:val="00FA7472"/>
    <w:rsid w:val="00FA7F34"/>
    <w:rsid w:val="00FB0497"/>
    <w:rsid w:val="00FB0D78"/>
    <w:rsid w:val="00FB13F4"/>
    <w:rsid w:val="00FB290F"/>
    <w:rsid w:val="00FB3060"/>
    <w:rsid w:val="00FB3C29"/>
    <w:rsid w:val="00FB4801"/>
    <w:rsid w:val="00FB4A15"/>
    <w:rsid w:val="00FB6573"/>
    <w:rsid w:val="00FB6757"/>
    <w:rsid w:val="00FC0680"/>
    <w:rsid w:val="00FC0D2A"/>
    <w:rsid w:val="00FC14A4"/>
    <w:rsid w:val="00FC252C"/>
    <w:rsid w:val="00FC2903"/>
    <w:rsid w:val="00FC32E1"/>
    <w:rsid w:val="00FC3F9B"/>
    <w:rsid w:val="00FC43A3"/>
    <w:rsid w:val="00FC550C"/>
    <w:rsid w:val="00FC616A"/>
    <w:rsid w:val="00FC7A5E"/>
    <w:rsid w:val="00FC7DF2"/>
    <w:rsid w:val="00FD02C3"/>
    <w:rsid w:val="00FD0879"/>
    <w:rsid w:val="00FD087C"/>
    <w:rsid w:val="00FD0ABC"/>
    <w:rsid w:val="00FD0D64"/>
    <w:rsid w:val="00FD0DB1"/>
    <w:rsid w:val="00FD0FBA"/>
    <w:rsid w:val="00FD194C"/>
    <w:rsid w:val="00FD1DF6"/>
    <w:rsid w:val="00FD27A6"/>
    <w:rsid w:val="00FD310C"/>
    <w:rsid w:val="00FD39BF"/>
    <w:rsid w:val="00FD54A8"/>
    <w:rsid w:val="00FD5589"/>
    <w:rsid w:val="00FD695D"/>
    <w:rsid w:val="00FD6BFE"/>
    <w:rsid w:val="00FD71D7"/>
    <w:rsid w:val="00FD7817"/>
    <w:rsid w:val="00FD7EB3"/>
    <w:rsid w:val="00FE00DA"/>
    <w:rsid w:val="00FE0620"/>
    <w:rsid w:val="00FE1F36"/>
    <w:rsid w:val="00FE28EB"/>
    <w:rsid w:val="00FE2DAF"/>
    <w:rsid w:val="00FE302E"/>
    <w:rsid w:val="00FE3090"/>
    <w:rsid w:val="00FE3A74"/>
    <w:rsid w:val="00FE4198"/>
    <w:rsid w:val="00FE433F"/>
    <w:rsid w:val="00FE4BDB"/>
    <w:rsid w:val="00FE50B9"/>
    <w:rsid w:val="00FE5C6C"/>
    <w:rsid w:val="00FE601B"/>
    <w:rsid w:val="00FE6BB5"/>
    <w:rsid w:val="00FE7CF8"/>
    <w:rsid w:val="00FF084D"/>
    <w:rsid w:val="00FF0D2D"/>
    <w:rsid w:val="00FF10DB"/>
    <w:rsid w:val="00FF115F"/>
    <w:rsid w:val="00FF11FD"/>
    <w:rsid w:val="00FF152E"/>
    <w:rsid w:val="00FF18A9"/>
    <w:rsid w:val="00FF1E43"/>
    <w:rsid w:val="00FF209E"/>
    <w:rsid w:val="00FF2A33"/>
    <w:rsid w:val="00FF2FA7"/>
    <w:rsid w:val="00FF49C1"/>
    <w:rsid w:val="00FF5138"/>
    <w:rsid w:val="00FF58BB"/>
    <w:rsid w:val="00FF5AD5"/>
    <w:rsid w:val="00FF65B5"/>
    <w:rsid w:val="00FF6989"/>
    <w:rsid w:val="00FF770A"/>
    <w:rsid w:val="00FF7764"/>
    <w:rsid w:val="00FF79D9"/>
    <w:rsid w:val="00FF7A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D7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 w:type="character" w:styleId="Hyperlink">
    <w:name w:val="Hyperlink"/>
    <w:basedOn w:val="DefaultParagraphFont"/>
    <w:uiPriority w:val="99"/>
    <w:unhideWhenUsed/>
    <w:rsid w:val="00E81CCC"/>
    <w:rPr>
      <w:color w:val="0563C1" w:themeColor="hyperlink"/>
      <w:u w:val="single"/>
    </w:rPr>
  </w:style>
  <w:style w:type="character" w:styleId="Emphasis">
    <w:name w:val="Emphasis"/>
    <w:basedOn w:val="DefaultParagraphFont"/>
    <w:uiPriority w:val="20"/>
    <w:qFormat/>
    <w:rsid w:val="007F39AA"/>
    <w:rPr>
      <w:i/>
      <w:iCs/>
    </w:rPr>
  </w:style>
  <w:style w:type="paragraph" w:styleId="ListParagraph">
    <w:name w:val="List Paragraph"/>
    <w:basedOn w:val="Normal"/>
    <w:uiPriority w:val="34"/>
    <w:qFormat/>
    <w:rsid w:val="00483220"/>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77FE0-EC24-4AEB-9DC4-9B226CB0B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3-01T05:33:00Z</dcterms:created>
  <dcterms:modified xsi:type="dcterms:W3CDTF">2021-03-01T05:33:00Z</dcterms:modified>
</cp:coreProperties>
</file>